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745A77"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Town of Washington</w:t>
      </w:r>
    </w:p>
    <w:p w14:paraId="3CBF7035"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Board of Selectmen</w:t>
      </w:r>
    </w:p>
    <w:p w14:paraId="17406717"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Meeting Minutes</w:t>
      </w:r>
    </w:p>
    <w:p w14:paraId="1CBF9BEC" w14:textId="7C93AB0D" w:rsidR="0093535C" w:rsidRPr="00ED5D02" w:rsidRDefault="00F476C2" w:rsidP="00F16538">
      <w:pPr>
        <w:rPr>
          <w:rFonts w:ascii="Times New Roman" w:hAnsi="Times New Roman" w:cs="Times New Roman"/>
        </w:rPr>
      </w:pPr>
      <w:r>
        <w:rPr>
          <w:rFonts w:ascii="Times New Roman" w:hAnsi="Times New Roman" w:cs="Times New Roman"/>
        </w:rPr>
        <w:t>May 0</w:t>
      </w:r>
      <w:r w:rsidR="008804FF">
        <w:rPr>
          <w:rFonts w:ascii="Times New Roman" w:hAnsi="Times New Roman" w:cs="Times New Roman"/>
        </w:rPr>
        <w:t>9</w:t>
      </w:r>
      <w:r>
        <w:rPr>
          <w:rFonts w:ascii="Times New Roman" w:hAnsi="Times New Roman" w:cs="Times New Roman"/>
        </w:rPr>
        <w:t>, 2019</w:t>
      </w:r>
      <w:r w:rsidR="00317DC5" w:rsidRPr="00ED5D02">
        <w:rPr>
          <w:rFonts w:ascii="Times New Roman" w:hAnsi="Times New Roman" w:cs="Times New Roman"/>
          <w:noProof/>
        </w:rPr>
        <w:t>,</w:t>
      </w:r>
      <w:r w:rsidR="00317DC5" w:rsidRPr="00ED5D02">
        <w:rPr>
          <w:rFonts w:ascii="Times New Roman" w:hAnsi="Times New Roman" w:cs="Times New Roman"/>
        </w:rPr>
        <w:t xml:space="preserve"> Selectmen Meeting </w:t>
      </w:r>
      <w:r w:rsidR="0047472D">
        <w:rPr>
          <w:rFonts w:ascii="Times New Roman" w:hAnsi="Times New Roman" w:cs="Times New Roman"/>
        </w:rPr>
        <w:t>7:00 pm</w:t>
      </w:r>
      <w:r w:rsidR="00317DC5" w:rsidRPr="00ED5D02">
        <w:rPr>
          <w:rFonts w:ascii="Times New Roman" w:hAnsi="Times New Roman" w:cs="Times New Roman"/>
        </w:rPr>
        <w:t xml:space="preserve"> at the Town Hall</w:t>
      </w:r>
    </w:p>
    <w:p w14:paraId="7DCD79E8"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ASSEMBLY</w:t>
      </w:r>
    </w:p>
    <w:p w14:paraId="4ECABCEE" w14:textId="039E92AB" w:rsidR="0093535C" w:rsidRPr="00ED5D02" w:rsidRDefault="000B59FC" w:rsidP="00F16538">
      <w:pPr>
        <w:rPr>
          <w:rFonts w:ascii="Times New Roman" w:hAnsi="Times New Roman" w:cs="Times New Roman"/>
        </w:rPr>
      </w:pPr>
      <w:r w:rsidRPr="00ED5D02">
        <w:rPr>
          <w:rFonts w:ascii="Times New Roman" w:hAnsi="Times New Roman" w:cs="Times New Roman"/>
        </w:rPr>
        <w:t xml:space="preserve">MEMBERS:  </w:t>
      </w:r>
      <w:r w:rsidR="0095774E">
        <w:rPr>
          <w:rFonts w:ascii="Times New Roman" w:hAnsi="Times New Roman" w:cs="Times New Roman"/>
        </w:rPr>
        <w:t xml:space="preserve"> </w:t>
      </w:r>
      <w:r w:rsidR="006E3E09">
        <w:rPr>
          <w:rFonts w:ascii="Times New Roman" w:hAnsi="Times New Roman" w:cs="Times New Roman"/>
        </w:rPr>
        <w:t xml:space="preserve">Tom Marshall, </w:t>
      </w:r>
      <w:r w:rsidR="0095774E">
        <w:rPr>
          <w:rFonts w:ascii="Times New Roman" w:hAnsi="Times New Roman" w:cs="Times New Roman"/>
        </w:rPr>
        <w:t>Jed Schwartz</w:t>
      </w:r>
      <w:r w:rsidR="002D7E13">
        <w:rPr>
          <w:rFonts w:ascii="Times New Roman" w:hAnsi="Times New Roman" w:cs="Times New Roman"/>
        </w:rPr>
        <w:t>, Don Revane</w:t>
      </w:r>
    </w:p>
    <w:p w14:paraId="52BED5D8" w14:textId="389866B9" w:rsidR="003103D3" w:rsidRPr="00ED5D02" w:rsidRDefault="000B59FC" w:rsidP="003103D3">
      <w:pPr>
        <w:rPr>
          <w:rFonts w:ascii="Times New Roman" w:hAnsi="Times New Roman" w:cs="Times New Roman"/>
        </w:rPr>
      </w:pPr>
      <w:r w:rsidRPr="00ED5D02">
        <w:rPr>
          <w:rFonts w:ascii="Times New Roman" w:hAnsi="Times New Roman" w:cs="Times New Roman"/>
        </w:rPr>
        <w:t xml:space="preserve">1.0 </w:t>
      </w:r>
      <w:r w:rsidR="00D153F8">
        <w:rPr>
          <w:rFonts w:ascii="Times New Roman" w:hAnsi="Times New Roman" w:cs="Times New Roman"/>
          <w:noProof/>
        </w:rPr>
        <w:t>Visitors</w:t>
      </w:r>
      <w:r w:rsidR="00887B78" w:rsidRPr="00DC150A">
        <w:rPr>
          <w:rFonts w:ascii="Times New Roman" w:hAnsi="Times New Roman" w:cs="Times New Roman"/>
          <w:noProof/>
        </w:rPr>
        <w:t>:</w:t>
      </w:r>
      <w:r w:rsidR="002F6351">
        <w:rPr>
          <w:rFonts w:ascii="Times New Roman" w:hAnsi="Times New Roman" w:cs="Times New Roman"/>
          <w:noProof/>
        </w:rPr>
        <w:t xml:space="preserve"> </w:t>
      </w:r>
      <w:r w:rsidR="00C4427B">
        <w:rPr>
          <w:rFonts w:ascii="Times New Roman" w:hAnsi="Times New Roman" w:cs="Times New Roman"/>
          <w:noProof/>
        </w:rPr>
        <w:t>Bruce Putnam</w:t>
      </w:r>
      <w:r w:rsidR="001D6635">
        <w:rPr>
          <w:rFonts w:ascii="Times New Roman" w:hAnsi="Times New Roman" w:cs="Times New Roman"/>
          <w:noProof/>
        </w:rPr>
        <w:t>, Kevin Lawrence,</w:t>
      </w:r>
      <w:r w:rsidR="001671C6">
        <w:rPr>
          <w:rFonts w:ascii="Times New Roman" w:hAnsi="Times New Roman" w:cs="Times New Roman"/>
          <w:noProof/>
        </w:rPr>
        <w:t xml:space="preserve"> </w:t>
      </w:r>
      <w:r w:rsidR="001D6635">
        <w:rPr>
          <w:rFonts w:ascii="Times New Roman" w:hAnsi="Times New Roman" w:cs="Times New Roman"/>
          <w:noProof/>
        </w:rPr>
        <w:t>Vivian Clark</w:t>
      </w:r>
    </w:p>
    <w:p w14:paraId="7E1EA212" w14:textId="77777777" w:rsidR="00E14F5B" w:rsidRDefault="00E14F5B" w:rsidP="00E14F5B">
      <w:pPr>
        <w:spacing w:after="0"/>
        <w:rPr>
          <w:rFonts w:ascii="Times New Roman" w:hAnsi="Times New Roman" w:cs="Times New Roman"/>
          <w:noProof/>
        </w:rPr>
      </w:pPr>
    </w:p>
    <w:p w14:paraId="783C8E3D" w14:textId="0DFEF80B" w:rsidR="0093535C" w:rsidRPr="00ED5D02" w:rsidRDefault="000B59FC" w:rsidP="00F16538">
      <w:pPr>
        <w:rPr>
          <w:rFonts w:ascii="Times New Roman" w:hAnsi="Times New Roman" w:cs="Times New Roman"/>
        </w:rPr>
      </w:pPr>
      <w:r w:rsidRPr="00ED5D02">
        <w:rPr>
          <w:rFonts w:ascii="Times New Roman" w:hAnsi="Times New Roman" w:cs="Times New Roman"/>
        </w:rPr>
        <w:t xml:space="preserve">2.0 Minutes: </w:t>
      </w:r>
      <w:r w:rsidR="00F476C2">
        <w:rPr>
          <w:rFonts w:ascii="Times New Roman" w:hAnsi="Times New Roman" w:cs="Times New Roman"/>
        </w:rPr>
        <w:t>Revane</w:t>
      </w:r>
      <w:r w:rsidRPr="00ED5D02">
        <w:rPr>
          <w:rFonts w:ascii="Times New Roman" w:hAnsi="Times New Roman" w:cs="Times New Roman"/>
        </w:rPr>
        <w:t xml:space="preserve"> moved to approve the meeting minutes </w:t>
      </w:r>
      <w:r w:rsidR="00B56CB5" w:rsidRPr="00ED5D02">
        <w:rPr>
          <w:rFonts w:ascii="Times New Roman" w:hAnsi="Times New Roman" w:cs="Times New Roman"/>
        </w:rPr>
        <w:t xml:space="preserve">of </w:t>
      </w:r>
      <w:r w:rsidR="008804FF">
        <w:rPr>
          <w:rFonts w:ascii="Times New Roman" w:hAnsi="Times New Roman" w:cs="Times New Roman"/>
        </w:rPr>
        <w:t>May 2</w:t>
      </w:r>
      <w:r w:rsidR="006E3E09">
        <w:rPr>
          <w:rFonts w:ascii="Times New Roman" w:hAnsi="Times New Roman" w:cs="Times New Roman"/>
        </w:rPr>
        <w:t>, 2019</w:t>
      </w:r>
      <w:r w:rsidRPr="00D54A66">
        <w:rPr>
          <w:rFonts w:ascii="Times New Roman" w:hAnsi="Times New Roman" w:cs="Times New Roman"/>
          <w:noProof/>
        </w:rPr>
        <w:t>,</w:t>
      </w:r>
      <w:r w:rsidR="0047472D">
        <w:rPr>
          <w:rFonts w:ascii="Times New Roman" w:hAnsi="Times New Roman" w:cs="Times New Roman"/>
          <w:noProof/>
        </w:rPr>
        <w:t xml:space="preserve"> </w:t>
      </w:r>
      <w:r w:rsidR="00E60F6F">
        <w:rPr>
          <w:rFonts w:ascii="Times New Roman" w:hAnsi="Times New Roman" w:cs="Times New Roman"/>
          <w:noProof/>
        </w:rPr>
        <w:t>Marshall</w:t>
      </w:r>
      <w:r w:rsidR="00525D5A">
        <w:rPr>
          <w:rFonts w:ascii="Times New Roman" w:hAnsi="Times New Roman" w:cs="Times New Roman"/>
          <w:noProof/>
        </w:rPr>
        <w:t xml:space="preserve"> second all voted in favor. </w:t>
      </w:r>
    </w:p>
    <w:p w14:paraId="4629A42F" w14:textId="77777777" w:rsidR="004317E8" w:rsidRDefault="004317E8" w:rsidP="00F16538">
      <w:pPr>
        <w:rPr>
          <w:rFonts w:ascii="Times New Roman" w:hAnsi="Times New Roman" w:cs="Times New Roman"/>
        </w:rPr>
      </w:pPr>
    </w:p>
    <w:p w14:paraId="468C79D0" w14:textId="77777777" w:rsidR="0093535C" w:rsidRDefault="000B59F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14:paraId="47D6B07B" w14:textId="77777777" w:rsidR="00A95BD1" w:rsidRDefault="00A95BD1" w:rsidP="00A95BD1">
      <w:pPr>
        <w:autoSpaceDE w:val="0"/>
        <w:autoSpaceDN w:val="0"/>
        <w:adjustRightInd w:val="0"/>
        <w:spacing w:after="0" w:line="259" w:lineRule="atLeast"/>
        <w:rPr>
          <w:rFonts w:ascii="Times New Roman" w:hAnsi="Times New Roman" w:cs="Times New Roman"/>
          <w:b/>
          <w:sz w:val="20"/>
          <w:szCs w:val="20"/>
          <w:lang w:val="en"/>
        </w:rPr>
      </w:pPr>
    </w:p>
    <w:p w14:paraId="7F9155EA" w14:textId="77777777" w:rsidR="009064BA" w:rsidRDefault="009064BA" w:rsidP="009064BA">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May 14, 2019, Planning Board meeting 6:30 pm at the Town Hall</w:t>
      </w:r>
    </w:p>
    <w:p w14:paraId="7954F94C" w14:textId="77777777" w:rsidR="008804FF" w:rsidRDefault="008804FF" w:rsidP="009064BA">
      <w:pPr>
        <w:autoSpaceDE w:val="0"/>
        <w:autoSpaceDN w:val="0"/>
        <w:adjustRightInd w:val="0"/>
        <w:spacing w:after="0" w:line="259" w:lineRule="atLeast"/>
        <w:rPr>
          <w:rFonts w:ascii="Times New Roman" w:hAnsi="Times New Roman" w:cs="Times New Roman"/>
          <w:b/>
          <w:sz w:val="24"/>
          <w:szCs w:val="24"/>
          <w:lang w:val="en"/>
        </w:rPr>
      </w:pPr>
    </w:p>
    <w:p w14:paraId="21B94E07" w14:textId="77777777" w:rsidR="008804FF" w:rsidRDefault="008804FF" w:rsidP="008804FF">
      <w:pPr>
        <w:autoSpaceDE w:val="0"/>
        <w:autoSpaceDN w:val="0"/>
        <w:adjustRightInd w:val="0"/>
        <w:spacing w:after="0" w:line="259" w:lineRule="atLeast"/>
        <w:rPr>
          <w:rFonts w:ascii="Times New Roman" w:hAnsi="Times New Roman" w:cs="Times New Roman"/>
          <w:b/>
          <w:sz w:val="20"/>
          <w:szCs w:val="20"/>
          <w:lang w:val="en"/>
        </w:rPr>
      </w:pPr>
      <w:r>
        <w:rPr>
          <w:rFonts w:ascii="Times New Roman" w:hAnsi="Times New Roman" w:cs="Times New Roman"/>
          <w:b/>
          <w:noProof/>
          <w:sz w:val="24"/>
          <w:szCs w:val="24"/>
        </w:rPr>
        <w:t>May 16, 2019,</w:t>
      </w:r>
      <w:r w:rsidRPr="0095774E">
        <w:rPr>
          <w:rFonts w:ascii="Times New Roman" w:hAnsi="Times New Roman" w:cs="Times New Roman"/>
          <w:b/>
          <w:noProof/>
          <w:sz w:val="24"/>
          <w:szCs w:val="24"/>
        </w:rPr>
        <w:t xml:space="preserve"> </w:t>
      </w:r>
      <w:r w:rsidRPr="00FA6931">
        <w:rPr>
          <w:rFonts w:ascii="Times New Roman" w:hAnsi="Times New Roman" w:cs="Times New Roman"/>
          <w:b/>
          <w:sz w:val="24"/>
          <w:szCs w:val="24"/>
          <w:lang w:val="en"/>
        </w:rPr>
        <w:t xml:space="preserve">Selectmen office hours 9-4, evening meeting </w:t>
      </w:r>
      <w:r w:rsidRPr="002E4A98">
        <w:rPr>
          <w:rFonts w:ascii="Times New Roman" w:hAnsi="Times New Roman" w:cs="Times New Roman"/>
          <w:b/>
          <w:noProof/>
          <w:sz w:val="24"/>
          <w:szCs w:val="24"/>
          <w:lang w:val="en"/>
        </w:rPr>
        <w:t>7</w:t>
      </w:r>
      <w:r>
        <w:rPr>
          <w:rFonts w:ascii="Times New Roman" w:hAnsi="Times New Roman" w:cs="Times New Roman"/>
          <w:b/>
          <w:noProof/>
          <w:sz w:val="24"/>
          <w:szCs w:val="24"/>
          <w:lang w:val="en"/>
        </w:rPr>
        <w:t xml:space="preserve"> pm</w:t>
      </w:r>
      <w:r w:rsidRPr="00FA6931">
        <w:rPr>
          <w:rFonts w:ascii="Times New Roman" w:hAnsi="Times New Roman" w:cs="Times New Roman"/>
          <w:b/>
          <w:sz w:val="24"/>
          <w:szCs w:val="24"/>
          <w:lang w:val="en"/>
        </w:rPr>
        <w:t xml:space="preserve"> at the Town Hall</w:t>
      </w:r>
      <w:r w:rsidRPr="00FA6931">
        <w:rPr>
          <w:rFonts w:ascii="Times New Roman" w:hAnsi="Times New Roman" w:cs="Times New Roman"/>
          <w:b/>
          <w:sz w:val="20"/>
          <w:szCs w:val="20"/>
          <w:lang w:val="en"/>
        </w:rPr>
        <w:t xml:space="preserve"> </w:t>
      </w:r>
    </w:p>
    <w:p w14:paraId="5CF3356A" w14:textId="77777777" w:rsidR="008804FF" w:rsidRDefault="008804FF" w:rsidP="008804FF">
      <w:pPr>
        <w:autoSpaceDE w:val="0"/>
        <w:autoSpaceDN w:val="0"/>
        <w:adjustRightInd w:val="0"/>
        <w:spacing w:after="0" w:line="259" w:lineRule="atLeast"/>
        <w:rPr>
          <w:rFonts w:ascii="Times New Roman" w:hAnsi="Times New Roman" w:cs="Times New Roman"/>
          <w:b/>
          <w:sz w:val="24"/>
          <w:szCs w:val="24"/>
          <w:lang w:val="en"/>
        </w:rPr>
      </w:pPr>
    </w:p>
    <w:p w14:paraId="1B7C0325" w14:textId="77777777" w:rsidR="009064BA" w:rsidRDefault="009064BA" w:rsidP="00A95BD1">
      <w:pPr>
        <w:autoSpaceDE w:val="0"/>
        <w:autoSpaceDN w:val="0"/>
        <w:adjustRightInd w:val="0"/>
        <w:spacing w:after="0" w:line="259" w:lineRule="atLeast"/>
        <w:rPr>
          <w:rFonts w:ascii="Times New Roman" w:hAnsi="Times New Roman" w:cs="Times New Roman"/>
          <w:b/>
          <w:sz w:val="24"/>
          <w:szCs w:val="24"/>
          <w:lang w:val="en"/>
        </w:rPr>
      </w:pPr>
    </w:p>
    <w:p w14:paraId="2ADB5DD5" w14:textId="633D2F1B" w:rsidR="00A95BD1" w:rsidRDefault="00A95BD1" w:rsidP="00A95BD1">
      <w:pPr>
        <w:autoSpaceDE w:val="0"/>
        <w:autoSpaceDN w:val="0"/>
        <w:adjustRightInd w:val="0"/>
        <w:spacing w:after="0" w:line="259" w:lineRule="atLeast"/>
        <w:rPr>
          <w:rFonts w:ascii="Times New Roman" w:hAnsi="Times New Roman" w:cs="Times New Roman"/>
          <w:b/>
          <w:sz w:val="20"/>
          <w:szCs w:val="20"/>
          <w:lang w:val="en"/>
        </w:rPr>
      </w:pPr>
      <w:r>
        <w:rPr>
          <w:rFonts w:ascii="Times New Roman" w:hAnsi="Times New Roman" w:cs="Times New Roman"/>
          <w:b/>
          <w:sz w:val="24"/>
          <w:szCs w:val="24"/>
          <w:lang w:val="en"/>
        </w:rPr>
        <w:t xml:space="preserve">May </w:t>
      </w:r>
      <w:r w:rsidR="00D05C4F">
        <w:rPr>
          <w:rFonts w:ascii="Times New Roman" w:hAnsi="Times New Roman" w:cs="Times New Roman"/>
          <w:b/>
          <w:sz w:val="24"/>
          <w:szCs w:val="24"/>
          <w:lang w:val="en"/>
        </w:rPr>
        <w:t>21</w:t>
      </w:r>
      <w:r>
        <w:rPr>
          <w:rFonts w:ascii="Times New Roman" w:hAnsi="Times New Roman" w:cs="Times New Roman"/>
          <w:b/>
          <w:sz w:val="24"/>
          <w:szCs w:val="24"/>
          <w:lang w:val="en"/>
        </w:rPr>
        <w:t>, 2019</w:t>
      </w:r>
      <w:r w:rsidR="00540BE3">
        <w:rPr>
          <w:rFonts w:ascii="Times New Roman" w:hAnsi="Times New Roman" w:cs="Times New Roman"/>
          <w:b/>
          <w:sz w:val="24"/>
          <w:szCs w:val="24"/>
          <w:lang w:val="en"/>
        </w:rPr>
        <w:t>,</w:t>
      </w:r>
      <w:r>
        <w:rPr>
          <w:rFonts w:ascii="Times New Roman" w:hAnsi="Times New Roman" w:cs="Times New Roman"/>
          <w:b/>
          <w:sz w:val="24"/>
          <w:szCs w:val="24"/>
          <w:lang w:val="en"/>
        </w:rPr>
        <w:t xml:space="preserve"> Conservation Commission 7:00 pm at the Town Hall</w:t>
      </w:r>
      <w:r>
        <w:rPr>
          <w:rFonts w:ascii="Times New Roman" w:hAnsi="Times New Roman" w:cs="Times New Roman"/>
          <w:b/>
          <w:sz w:val="20"/>
          <w:szCs w:val="20"/>
          <w:lang w:val="en"/>
        </w:rPr>
        <w:t xml:space="preserve"> </w:t>
      </w:r>
    </w:p>
    <w:p w14:paraId="5506B875" w14:textId="77777777" w:rsidR="00F476C2" w:rsidRDefault="00F476C2" w:rsidP="00A95BD1">
      <w:pPr>
        <w:autoSpaceDE w:val="0"/>
        <w:autoSpaceDN w:val="0"/>
        <w:adjustRightInd w:val="0"/>
        <w:spacing w:after="0" w:line="259" w:lineRule="atLeast"/>
        <w:rPr>
          <w:rFonts w:ascii="Times New Roman" w:hAnsi="Times New Roman" w:cs="Times New Roman"/>
          <w:b/>
          <w:sz w:val="20"/>
          <w:szCs w:val="20"/>
          <w:lang w:val="en"/>
        </w:rPr>
      </w:pPr>
    </w:p>
    <w:p w14:paraId="7DDF4F2B" w14:textId="54E3538E" w:rsidR="00F476C2" w:rsidRPr="00F476C2" w:rsidRDefault="00F476C2" w:rsidP="00A95BD1">
      <w:pPr>
        <w:autoSpaceDE w:val="0"/>
        <w:autoSpaceDN w:val="0"/>
        <w:adjustRightInd w:val="0"/>
        <w:spacing w:after="0" w:line="259" w:lineRule="atLeast"/>
        <w:rPr>
          <w:rFonts w:ascii="Times New Roman" w:hAnsi="Times New Roman" w:cs="Times New Roman"/>
          <w:b/>
          <w:sz w:val="24"/>
          <w:szCs w:val="24"/>
          <w:lang w:val="en"/>
        </w:rPr>
      </w:pPr>
      <w:r w:rsidRPr="00F476C2">
        <w:rPr>
          <w:rFonts w:ascii="Times New Roman" w:hAnsi="Times New Roman" w:cs="Times New Roman"/>
          <w:b/>
          <w:sz w:val="24"/>
          <w:szCs w:val="24"/>
          <w:lang w:val="en"/>
        </w:rPr>
        <w:t>May 25, 2019, Public Open House (</w:t>
      </w:r>
      <w:r>
        <w:rPr>
          <w:rFonts w:ascii="Times New Roman" w:hAnsi="Times New Roman" w:cs="Times New Roman"/>
          <w:b/>
          <w:sz w:val="24"/>
          <w:szCs w:val="24"/>
          <w:lang w:val="en"/>
        </w:rPr>
        <w:t>2nd</w:t>
      </w:r>
      <w:r w:rsidR="00BB7550">
        <w:rPr>
          <w:rFonts w:ascii="Times New Roman" w:hAnsi="Times New Roman" w:cs="Times New Roman"/>
          <w:b/>
          <w:sz w:val="24"/>
          <w:szCs w:val="24"/>
          <w:lang w:val="en"/>
        </w:rPr>
        <w:t>-</w:t>
      </w:r>
      <w:r w:rsidRPr="00F476C2">
        <w:rPr>
          <w:rFonts w:ascii="Times New Roman" w:hAnsi="Times New Roman" w:cs="Times New Roman"/>
          <w:b/>
          <w:sz w:val="24"/>
          <w:szCs w:val="24"/>
          <w:lang w:val="en"/>
        </w:rPr>
        <w:t>floor meetinghouse renovation) 10:00 am to 12</w:t>
      </w:r>
      <w:r>
        <w:rPr>
          <w:rFonts w:ascii="Times New Roman" w:hAnsi="Times New Roman" w:cs="Times New Roman"/>
          <w:b/>
          <w:sz w:val="24"/>
          <w:szCs w:val="24"/>
          <w:lang w:val="en"/>
        </w:rPr>
        <w:t>:</w:t>
      </w:r>
      <w:r w:rsidRPr="00F476C2">
        <w:rPr>
          <w:rFonts w:ascii="Times New Roman" w:hAnsi="Times New Roman" w:cs="Times New Roman"/>
          <w:b/>
          <w:sz w:val="24"/>
          <w:szCs w:val="24"/>
          <w:lang w:val="en"/>
        </w:rPr>
        <w:t xml:space="preserve"> 00 pm</w:t>
      </w:r>
    </w:p>
    <w:p w14:paraId="38DBA522" w14:textId="77777777" w:rsidR="00FC014A" w:rsidRPr="00F476C2" w:rsidRDefault="00FC014A" w:rsidP="00A95BD1">
      <w:pPr>
        <w:autoSpaceDE w:val="0"/>
        <w:autoSpaceDN w:val="0"/>
        <w:adjustRightInd w:val="0"/>
        <w:spacing w:after="0" w:line="259" w:lineRule="atLeast"/>
        <w:rPr>
          <w:rFonts w:ascii="Times New Roman" w:hAnsi="Times New Roman" w:cs="Times New Roman"/>
          <w:b/>
          <w:sz w:val="24"/>
          <w:szCs w:val="24"/>
          <w:lang w:val="en"/>
        </w:rPr>
      </w:pPr>
    </w:p>
    <w:p w14:paraId="185DD38F" w14:textId="522DA9A5" w:rsidR="00FC014A" w:rsidRPr="00FC014A" w:rsidRDefault="00FC014A" w:rsidP="00A95BD1">
      <w:pPr>
        <w:autoSpaceDE w:val="0"/>
        <w:autoSpaceDN w:val="0"/>
        <w:adjustRightInd w:val="0"/>
        <w:spacing w:after="0" w:line="259" w:lineRule="atLeast"/>
        <w:rPr>
          <w:rFonts w:ascii="Times New Roman" w:hAnsi="Times New Roman" w:cs="Times New Roman"/>
          <w:b/>
          <w:sz w:val="24"/>
          <w:szCs w:val="24"/>
          <w:lang w:val="en"/>
        </w:rPr>
      </w:pPr>
      <w:r w:rsidRPr="00FC014A">
        <w:rPr>
          <w:rFonts w:ascii="Times New Roman" w:hAnsi="Times New Roman" w:cs="Times New Roman"/>
          <w:b/>
          <w:sz w:val="24"/>
          <w:szCs w:val="24"/>
          <w:lang w:val="en"/>
        </w:rPr>
        <w:t>May 29, 2019</w:t>
      </w:r>
      <w:r w:rsidR="00540BE3">
        <w:rPr>
          <w:rFonts w:ascii="Times New Roman" w:hAnsi="Times New Roman" w:cs="Times New Roman"/>
          <w:b/>
          <w:sz w:val="24"/>
          <w:szCs w:val="24"/>
          <w:lang w:val="en"/>
        </w:rPr>
        <w:t>,</w:t>
      </w:r>
      <w:r w:rsidRPr="00FC014A">
        <w:rPr>
          <w:rFonts w:ascii="Times New Roman" w:hAnsi="Times New Roman" w:cs="Times New Roman"/>
          <w:b/>
          <w:sz w:val="24"/>
          <w:szCs w:val="24"/>
          <w:lang w:val="en"/>
        </w:rPr>
        <w:t xml:space="preserve"> Zoning Board of Adjustment meeting 7:00 pm at the Town Hall.</w:t>
      </w:r>
    </w:p>
    <w:p w14:paraId="090F78F1" w14:textId="77777777" w:rsidR="00EC1CF7" w:rsidRDefault="00EC1CF7" w:rsidP="00443FD9">
      <w:pPr>
        <w:spacing w:after="0"/>
        <w:rPr>
          <w:rFonts w:ascii="Times New Roman" w:hAnsi="Times New Roman" w:cs="Times New Roman"/>
          <w:b/>
          <w:noProof/>
          <w:sz w:val="24"/>
          <w:szCs w:val="24"/>
        </w:rPr>
      </w:pPr>
    </w:p>
    <w:p w14:paraId="708269AD" w14:textId="77777777" w:rsidR="00681AA4" w:rsidRDefault="00681AA4" w:rsidP="00443FD9">
      <w:pPr>
        <w:spacing w:after="0"/>
        <w:rPr>
          <w:rFonts w:ascii="Times New Roman" w:hAnsi="Times New Roman" w:cs="Times New Roman"/>
          <w:b/>
          <w:noProof/>
          <w:sz w:val="24"/>
          <w:szCs w:val="24"/>
        </w:rPr>
      </w:pPr>
    </w:p>
    <w:p w14:paraId="561D0529" w14:textId="77777777" w:rsidR="00F059E4" w:rsidRDefault="00F059E4" w:rsidP="00EF2DB4">
      <w:pPr>
        <w:spacing w:after="0"/>
        <w:rPr>
          <w:rFonts w:ascii="Times New Roman" w:hAnsi="Times New Roman" w:cs="Times New Roman"/>
          <w:b/>
          <w:noProof/>
          <w:sz w:val="24"/>
          <w:szCs w:val="24"/>
        </w:rPr>
      </w:pPr>
    </w:p>
    <w:p w14:paraId="325BE4B7" w14:textId="77777777" w:rsidR="00354C0E" w:rsidRDefault="000B59FC" w:rsidP="001D618C">
      <w:pPr>
        <w:rPr>
          <w:rFonts w:ascii="Times New Roman" w:hAnsi="Times New Roman" w:cs="Times New Roman"/>
          <w:b/>
          <w:bCs/>
        </w:rPr>
      </w:pPr>
      <w:r w:rsidRPr="00ED5D02">
        <w:rPr>
          <w:rFonts w:ascii="Times New Roman" w:hAnsi="Times New Roman" w:cs="Times New Roman"/>
          <w:b/>
          <w:bCs/>
        </w:rPr>
        <w:t>DID YOU KNOW!!</w:t>
      </w:r>
    </w:p>
    <w:p w14:paraId="06D77F61" w14:textId="77777777" w:rsidR="00E0145F" w:rsidRPr="00E0145F" w:rsidRDefault="00E0145F" w:rsidP="00E0145F">
      <w:pPr>
        <w:shd w:val="clear" w:color="auto" w:fill="FFFFFF"/>
        <w:spacing w:after="0" w:line="240" w:lineRule="auto"/>
        <w:jc w:val="center"/>
        <w:rPr>
          <w:rFonts w:ascii="Times New Roman" w:hAnsi="Times New Roman" w:cs="Times New Roman"/>
          <w:color w:val="000000"/>
          <w:sz w:val="24"/>
          <w:szCs w:val="24"/>
        </w:rPr>
      </w:pPr>
      <w:r w:rsidRPr="00E0145F">
        <w:rPr>
          <w:rFonts w:ascii="Times New Roman" w:hAnsi="Times New Roman" w:cs="Times New Roman"/>
          <w:b/>
          <w:bCs/>
          <w:color w:val="000000"/>
          <w:sz w:val="24"/>
          <w:szCs w:val="24"/>
        </w:rPr>
        <w:t>Effective Immediately</w:t>
      </w:r>
    </w:p>
    <w:p w14:paraId="143E6FD4" w14:textId="77777777" w:rsidR="00E0145F" w:rsidRPr="00E0145F" w:rsidRDefault="00E0145F" w:rsidP="00E0145F">
      <w:pPr>
        <w:spacing w:after="0" w:line="240" w:lineRule="auto"/>
        <w:rPr>
          <w:rFonts w:ascii="Times New Roman" w:hAnsi="Times New Roman" w:cs="Times New Roman"/>
          <w:sz w:val="24"/>
          <w:szCs w:val="24"/>
        </w:rPr>
      </w:pPr>
    </w:p>
    <w:p w14:paraId="33186DC5" w14:textId="3147A210" w:rsidR="00E0145F" w:rsidRPr="00E0145F" w:rsidRDefault="00E0145F" w:rsidP="002974B9">
      <w:pPr>
        <w:shd w:val="clear" w:color="auto" w:fill="FFFFFF"/>
        <w:spacing w:after="0" w:line="240" w:lineRule="auto"/>
        <w:jc w:val="center"/>
        <w:rPr>
          <w:rFonts w:ascii="Times New Roman" w:hAnsi="Times New Roman" w:cs="Times New Roman"/>
          <w:color w:val="000000"/>
          <w:sz w:val="24"/>
          <w:szCs w:val="24"/>
        </w:rPr>
      </w:pPr>
      <w:r w:rsidRPr="00E0145F">
        <w:rPr>
          <w:rFonts w:ascii="Times New Roman" w:hAnsi="Times New Roman" w:cs="Times New Roman"/>
          <w:color w:val="000000"/>
          <w:sz w:val="24"/>
          <w:szCs w:val="24"/>
        </w:rPr>
        <w:t>Due to market conditions and circumstances beyond our control,</w:t>
      </w:r>
      <w:r w:rsidR="002974B9">
        <w:rPr>
          <w:rFonts w:ascii="Times New Roman" w:hAnsi="Times New Roman" w:cs="Times New Roman"/>
          <w:color w:val="000000"/>
          <w:sz w:val="24"/>
          <w:szCs w:val="24"/>
        </w:rPr>
        <w:t xml:space="preserve"> </w:t>
      </w:r>
      <w:r w:rsidRPr="00E0145F">
        <w:rPr>
          <w:rFonts w:ascii="Times New Roman" w:hAnsi="Times New Roman" w:cs="Times New Roman"/>
          <w:color w:val="000000"/>
          <w:sz w:val="24"/>
          <w:szCs w:val="24"/>
        </w:rPr>
        <w:t>the Recycling Center Will </w:t>
      </w:r>
      <w:r w:rsidRPr="00E0145F">
        <w:rPr>
          <w:rFonts w:ascii="Times New Roman" w:hAnsi="Times New Roman" w:cs="Times New Roman"/>
          <w:b/>
          <w:bCs/>
          <w:color w:val="000000"/>
          <w:sz w:val="24"/>
          <w:szCs w:val="24"/>
        </w:rPr>
        <w:t>No</w:t>
      </w:r>
      <w:r w:rsidRPr="00E0145F">
        <w:rPr>
          <w:rFonts w:ascii="Times New Roman" w:hAnsi="Times New Roman" w:cs="Times New Roman"/>
          <w:color w:val="000000"/>
          <w:sz w:val="24"/>
          <w:szCs w:val="24"/>
        </w:rPr>
        <w:t> longer accept plastics in any form</w:t>
      </w:r>
      <w:r w:rsidR="002974B9">
        <w:rPr>
          <w:rFonts w:ascii="Times New Roman" w:hAnsi="Times New Roman" w:cs="Times New Roman"/>
          <w:color w:val="000000"/>
          <w:sz w:val="24"/>
          <w:szCs w:val="24"/>
        </w:rPr>
        <w:t xml:space="preserve"> </w:t>
      </w:r>
      <w:r w:rsidRPr="00E0145F">
        <w:rPr>
          <w:rFonts w:ascii="Times New Roman" w:hAnsi="Times New Roman" w:cs="Times New Roman"/>
          <w:color w:val="000000"/>
          <w:sz w:val="24"/>
          <w:szCs w:val="24"/>
        </w:rPr>
        <w:t>in the commingle container.</w:t>
      </w:r>
    </w:p>
    <w:p w14:paraId="22C22727" w14:textId="77777777" w:rsidR="002974B9" w:rsidRDefault="002974B9" w:rsidP="002974B9">
      <w:pPr>
        <w:shd w:val="clear" w:color="auto" w:fill="FFFFFF"/>
        <w:spacing w:after="0" w:line="240" w:lineRule="auto"/>
        <w:jc w:val="center"/>
        <w:rPr>
          <w:rFonts w:ascii="Times New Roman" w:hAnsi="Times New Roman" w:cs="Times New Roman"/>
          <w:sz w:val="24"/>
          <w:szCs w:val="24"/>
        </w:rPr>
      </w:pPr>
    </w:p>
    <w:p w14:paraId="402F7253" w14:textId="203EC2C1" w:rsidR="00E0145F" w:rsidRPr="00E0145F" w:rsidRDefault="00E0145F" w:rsidP="002974B9">
      <w:pPr>
        <w:shd w:val="clear" w:color="auto" w:fill="FFFFFF"/>
        <w:spacing w:after="0" w:line="240" w:lineRule="auto"/>
        <w:jc w:val="center"/>
        <w:rPr>
          <w:rFonts w:ascii="Times New Roman" w:hAnsi="Times New Roman" w:cs="Times New Roman"/>
          <w:color w:val="000000"/>
          <w:sz w:val="24"/>
          <w:szCs w:val="24"/>
        </w:rPr>
      </w:pPr>
      <w:r w:rsidRPr="00E0145F">
        <w:rPr>
          <w:rFonts w:ascii="Times New Roman" w:hAnsi="Times New Roman" w:cs="Times New Roman"/>
          <w:color w:val="000000"/>
          <w:sz w:val="24"/>
          <w:szCs w:val="24"/>
        </w:rPr>
        <w:t>We will continue to collect tin and aluminum cans and</w:t>
      </w:r>
      <w:r w:rsidR="002974B9">
        <w:rPr>
          <w:rFonts w:ascii="Times New Roman" w:hAnsi="Times New Roman" w:cs="Times New Roman"/>
          <w:color w:val="000000"/>
          <w:sz w:val="24"/>
          <w:szCs w:val="24"/>
        </w:rPr>
        <w:t xml:space="preserve"> </w:t>
      </w:r>
      <w:r w:rsidRPr="00E0145F">
        <w:rPr>
          <w:rFonts w:ascii="Times New Roman" w:hAnsi="Times New Roman" w:cs="Times New Roman"/>
          <w:color w:val="000000"/>
          <w:sz w:val="24"/>
          <w:szCs w:val="24"/>
        </w:rPr>
        <w:t>containers in the commingle container.</w:t>
      </w:r>
    </w:p>
    <w:p w14:paraId="7741BAE2" w14:textId="77777777" w:rsidR="00E0145F" w:rsidRPr="00E0145F" w:rsidRDefault="00E0145F" w:rsidP="002974B9">
      <w:pPr>
        <w:spacing w:after="0" w:line="240" w:lineRule="auto"/>
        <w:jc w:val="center"/>
        <w:rPr>
          <w:rFonts w:ascii="Times New Roman" w:hAnsi="Times New Roman" w:cs="Times New Roman"/>
          <w:sz w:val="24"/>
          <w:szCs w:val="24"/>
        </w:rPr>
      </w:pPr>
    </w:p>
    <w:p w14:paraId="2FAB5D0C" w14:textId="77777777" w:rsidR="00E0145F" w:rsidRPr="00E0145F" w:rsidRDefault="00E0145F" w:rsidP="002974B9">
      <w:pPr>
        <w:shd w:val="clear" w:color="auto" w:fill="FFFFFF"/>
        <w:spacing w:after="0" w:line="240" w:lineRule="auto"/>
        <w:jc w:val="center"/>
        <w:rPr>
          <w:rFonts w:ascii="Times New Roman" w:hAnsi="Times New Roman" w:cs="Times New Roman"/>
          <w:color w:val="000000"/>
          <w:sz w:val="24"/>
          <w:szCs w:val="24"/>
        </w:rPr>
      </w:pPr>
      <w:r w:rsidRPr="00E0145F">
        <w:rPr>
          <w:rFonts w:ascii="Times New Roman" w:hAnsi="Times New Roman" w:cs="Times New Roman"/>
          <w:color w:val="000000"/>
          <w:sz w:val="24"/>
          <w:szCs w:val="24"/>
        </w:rPr>
        <w:t>All plastics will be placed in the trash compactor for disposal.</w:t>
      </w:r>
    </w:p>
    <w:p w14:paraId="5C1D7365" w14:textId="77777777" w:rsidR="00E0145F" w:rsidRPr="00E0145F" w:rsidRDefault="00E0145F" w:rsidP="002974B9">
      <w:pPr>
        <w:shd w:val="clear" w:color="auto" w:fill="FFFFFF"/>
        <w:spacing w:after="0" w:line="240" w:lineRule="auto"/>
        <w:jc w:val="center"/>
        <w:rPr>
          <w:rFonts w:ascii="Times New Roman" w:hAnsi="Times New Roman" w:cs="Times New Roman"/>
          <w:color w:val="000000"/>
          <w:sz w:val="24"/>
          <w:szCs w:val="24"/>
        </w:rPr>
      </w:pPr>
      <w:r w:rsidRPr="00E0145F">
        <w:rPr>
          <w:rFonts w:ascii="Times New Roman" w:hAnsi="Times New Roman" w:cs="Times New Roman"/>
          <w:color w:val="000000"/>
          <w:sz w:val="24"/>
          <w:szCs w:val="24"/>
        </w:rPr>
        <w:t>We apologize for the change and hope to begin recycling plastics again someday in the future.</w:t>
      </w:r>
    </w:p>
    <w:p w14:paraId="797DACCA" w14:textId="77777777" w:rsidR="00E0145F" w:rsidRPr="00E0145F" w:rsidRDefault="00E0145F" w:rsidP="002974B9">
      <w:pPr>
        <w:shd w:val="clear" w:color="auto" w:fill="FFFFFF"/>
        <w:spacing w:after="0" w:line="240" w:lineRule="auto"/>
        <w:jc w:val="center"/>
        <w:rPr>
          <w:rFonts w:ascii="Times New Roman" w:hAnsi="Times New Roman" w:cs="Times New Roman"/>
          <w:color w:val="000000"/>
          <w:sz w:val="24"/>
          <w:szCs w:val="24"/>
        </w:rPr>
      </w:pPr>
      <w:r w:rsidRPr="00E0145F">
        <w:rPr>
          <w:rFonts w:ascii="Times New Roman" w:hAnsi="Times New Roman" w:cs="Times New Roman"/>
          <w:color w:val="000000"/>
          <w:sz w:val="24"/>
          <w:szCs w:val="24"/>
        </w:rPr>
        <w:t>If you have any questions, please contact Ed Thayer at Public Works by calling 495-3641.</w:t>
      </w:r>
    </w:p>
    <w:p w14:paraId="61864846" w14:textId="77777777" w:rsidR="00E0145F" w:rsidRDefault="00E0145F" w:rsidP="002974B9">
      <w:pPr>
        <w:jc w:val="center"/>
        <w:rPr>
          <w:rFonts w:ascii="Times New Roman" w:hAnsi="Times New Roman" w:cs="Times New Roman"/>
          <w:b/>
          <w:bCs/>
        </w:rPr>
      </w:pPr>
    </w:p>
    <w:p w14:paraId="52757744" w14:textId="77777777" w:rsidR="00513FFA" w:rsidRDefault="00513FFA" w:rsidP="001D618C">
      <w:pPr>
        <w:rPr>
          <w:rFonts w:ascii="Times New Roman" w:hAnsi="Times New Roman" w:cs="Times New Roman"/>
          <w:b/>
          <w:bCs/>
        </w:rPr>
      </w:pPr>
    </w:p>
    <w:p w14:paraId="31610E33" w14:textId="2487811A" w:rsidR="00167CB1" w:rsidRDefault="0014121D"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Memorial Day Celebration </w:t>
      </w:r>
    </w:p>
    <w:p w14:paraId="2D39FC0E" w14:textId="323AEA7C" w:rsidR="0014121D" w:rsidRDefault="0014121D"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May 29, 2019 – 3:30 pm</w:t>
      </w:r>
    </w:p>
    <w:p w14:paraId="43626EA1" w14:textId="2478CB92" w:rsidR="0014121D" w:rsidRDefault="0014121D"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Montfort Retreat Center</w:t>
      </w:r>
    </w:p>
    <w:p w14:paraId="492666B2" w14:textId="07483117" w:rsidR="0014121D" w:rsidRDefault="0014121D"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436 King Street</w:t>
      </w:r>
    </w:p>
    <w:p w14:paraId="3A7A7786" w14:textId="3A59BF18" w:rsidR="0014121D" w:rsidRDefault="0014121D"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Honoring Those Who Served) </w:t>
      </w:r>
    </w:p>
    <w:p w14:paraId="5636A494" w14:textId="77777777" w:rsidR="00105F04" w:rsidRDefault="00105F04" w:rsidP="005F1CF1">
      <w:pPr>
        <w:spacing w:after="0"/>
        <w:jc w:val="center"/>
        <w:rPr>
          <w:rFonts w:ascii="Times New Roman" w:hAnsi="Times New Roman" w:cs="Times New Roman"/>
          <w:b/>
          <w:bCs/>
          <w:sz w:val="28"/>
          <w:szCs w:val="28"/>
        </w:rPr>
      </w:pPr>
    </w:p>
    <w:p w14:paraId="09549AC9" w14:textId="77777777" w:rsidR="00105F04" w:rsidRDefault="00105F04" w:rsidP="005F1CF1">
      <w:pPr>
        <w:spacing w:after="0"/>
        <w:jc w:val="center"/>
        <w:rPr>
          <w:rFonts w:ascii="Times New Roman" w:hAnsi="Times New Roman" w:cs="Times New Roman"/>
          <w:b/>
          <w:bCs/>
          <w:sz w:val="28"/>
          <w:szCs w:val="28"/>
        </w:rPr>
      </w:pPr>
    </w:p>
    <w:p w14:paraId="0DC2BC68" w14:textId="77777777" w:rsidR="00105F04" w:rsidRDefault="00105F04" w:rsidP="005F1CF1">
      <w:pPr>
        <w:spacing w:after="0"/>
        <w:jc w:val="center"/>
        <w:rPr>
          <w:rFonts w:ascii="Times New Roman" w:hAnsi="Times New Roman" w:cs="Times New Roman"/>
          <w:b/>
          <w:bCs/>
          <w:sz w:val="28"/>
          <w:szCs w:val="28"/>
        </w:rPr>
      </w:pPr>
    </w:p>
    <w:p w14:paraId="736A86E0" w14:textId="22ABFC83" w:rsidR="00167CB1" w:rsidRDefault="000B59FC"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Reminder</w:t>
      </w:r>
    </w:p>
    <w:p w14:paraId="3C3E4AC6" w14:textId="60245353" w:rsidR="00167CB1" w:rsidRDefault="000B59FC"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Dog Licenses </w:t>
      </w:r>
      <w:r w:rsidR="007A72D4">
        <w:rPr>
          <w:rFonts w:ascii="Times New Roman" w:hAnsi="Times New Roman" w:cs="Times New Roman"/>
          <w:b/>
          <w:bCs/>
          <w:sz w:val="28"/>
          <w:szCs w:val="28"/>
        </w:rPr>
        <w:t>were</w:t>
      </w:r>
      <w:r>
        <w:rPr>
          <w:rFonts w:ascii="Times New Roman" w:hAnsi="Times New Roman" w:cs="Times New Roman"/>
          <w:b/>
          <w:bCs/>
          <w:sz w:val="28"/>
          <w:szCs w:val="28"/>
        </w:rPr>
        <w:t xml:space="preserve"> due by</w:t>
      </w:r>
    </w:p>
    <w:p w14:paraId="3B02ECAE" w14:textId="489E95E2" w:rsidR="00167CB1" w:rsidRPr="005F1CF1" w:rsidRDefault="000B59FC" w:rsidP="005F1CF1">
      <w:pPr>
        <w:spacing w:after="0"/>
        <w:jc w:val="center"/>
        <w:rPr>
          <w:rFonts w:ascii="Times New Roman" w:hAnsi="Times New Roman" w:cs="Times New Roman"/>
          <w:b/>
          <w:bCs/>
          <w:sz w:val="28"/>
          <w:szCs w:val="28"/>
        </w:rPr>
      </w:pPr>
      <w:r>
        <w:rPr>
          <w:rFonts w:ascii="Times New Roman" w:hAnsi="Times New Roman" w:cs="Times New Roman"/>
          <w:b/>
          <w:bCs/>
          <w:sz w:val="28"/>
          <w:szCs w:val="28"/>
        </w:rPr>
        <w:t>May 1, 2019</w:t>
      </w:r>
    </w:p>
    <w:p w14:paraId="6A53AC13" w14:textId="77777777" w:rsidR="005F1CF1" w:rsidRDefault="005F1CF1" w:rsidP="001D618C">
      <w:pPr>
        <w:rPr>
          <w:rFonts w:ascii="Times New Roman" w:hAnsi="Times New Roman" w:cs="Times New Roman"/>
          <w:b/>
          <w:bCs/>
        </w:rPr>
      </w:pPr>
    </w:p>
    <w:p w14:paraId="325AAE46" w14:textId="77777777" w:rsidR="005F1CF1" w:rsidRDefault="005F1CF1" w:rsidP="005F1CF1">
      <w:pPr>
        <w:spacing w:after="0"/>
        <w:rPr>
          <w:rFonts w:ascii="Times New Roman" w:hAnsi="Times New Roman" w:cs="Times New Roman"/>
          <w:b/>
          <w:bCs/>
        </w:rPr>
      </w:pPr>
    </w:p>
    <w:p w14:paraId="2BB81FAB" w14:textId="77777777" w:rsidR="00167CB1" w:rsidRDefault="00167CB1" w:rsidP="006D7921">
      <w:pPr>
        <w:jc w:val="center"/>
        <w:rPr>
          <w:rFonts w:ascii="Times New Roman" w:eastAsia="Calibri" w:hAnsi="Times New Roman" w:cs="Times New Roman"/>
          <w:b/>
          <w:bCs/>
          <w:sz w:val="24"/>
          <w:szCs w:val="24"/>
        </w:rPr>
      </w:pPr>
    </w:p>
    <w:p w14:paraId="51A3A1C3" w14:textId="77777777" w:rsidR="00167CB1" w:rsidRDefault="00167CB1" w:rsidP="006D7921">
      <w:pPr>
        <w:jc w:val="center"/>
        <w:rPr>
          <w:rFonts w:ascii="Times New Roman" w:eastAsia="Calibri" w:hAnsi="Times New Roman" w:cs="Times New Roman"/>
          <w:b/>
          <w:bCs/>
          <w:sz w:val="24"/>
          <w:szCs w:val="24"/>
        </w:rPr>
      </w:pPr>
    </w:p>
    <w:p w14:paraId="0A620CC3" w14:textId="77777777" w:rsidR="006D7921" w:rsidRPr="006D7921" w:rsidRDefault="000B59FC" w:rsidP="00E0145F">
      <w:pPr>
        <w:spacing w:after="0"/>
        <w:jc w:val="center"/>
        <w:rPr>
          <w:rFonts w:ascii="Times New Roman" w:eastAsia="Calibri" w:hAnsi="Times New Roman" w:cs="Times New Roman"/>
          <w:b/>
          <w:bCs/>
          <w:sz w:val="24"/>
          <w:szCs w:val="24"/>
        </w:rPr>
      </w:pPr>
      <w:r w:rsidRPr="006D7921">
        <w:rPr>
          <w:rFonts w:ascii="Times New Roman" w:eastAsia="Calibri" w:hAnsi="Times New Roman" w:cs="Times New Roman"/>
          <w:b/>
          <w:bCs/>
          <w:sz w:val="24"/>
          <w:szCs w:val="24"/>
        </w:rPr>
        <w:t>Spring Loads Limit has been posted!!</w:t>
      </w:r>
    </w:p>
    <w:p w14:paraId="6E9044DE" w14:textId="77777777" w:rsidR="00296DBB" w:rsidRDefault="000B59FC" w:rsidP="003375E5">
      <w:pPr>
        <w:ind w:left="360"/>
        <w:rPr>
          <w:rFonts w:ascii="Comic Sans MS" w:hAnsi="Comic Sans MS"/>
          <w:color w:val="000000"/>
          <w:shd w:val="clear" w:color="auto" w:fill="FFFFFF"/>
        </w:rPr>
      </w:pPr>
      <w:r w:rsidRPr="000D081C">
        <w:rPr>
          <w:rFonts w:ascii="Verdana" w:eastAsia="Calibri" w:hAnsi="Verdana" w:cs="Verdana"/>
          <w:sz w:val="18"/>
          <w:szCs w:val="18"/>
        </w:rPr>
        <w:tab/>
      </w:r>
    </w:p>
    <w:p w14:paraId="453DFE5C" w14:textId="77777777" w:rsidR="00B725D3" w:rsidRDefault="00B725D3" w:rsidP="006D7921">
      <w:pPr>
        <w:shd w:val="clear" w:color="auto" w:fill="FFFFFF"/>
        <w:spacing w:after="0" w:line="240" w:lineRule="auto"/>
        <w:rPr>
          <w:rFonts w:ascii="Comic Sans MS" w:eastAsia="Calibri" w:hAnsi="Comic Sans MS" w:cs="Comic Sans MS"/>
          <w:color w:val="000000"/>
          <w:sz w:val="24"/>
          <w:szCs w:val="24"/>
        </w:rPr>
      </w:pPr>
    </w:p>
    <w:p w14:paraId="7653D8C6" w14:textId="77777777" w:rsidR="006D7921" w:rsidRPr="006D7921" w:rsidRDefault="000B59FC" w:rsidP="006D7921">
      <w:pPr>
        <w:shd w:val="clear" w:color="auto" w:fill="FFFFFF"/>
        <w:spacing w:after="0" w:line="240" w:lineRule="auto"/>
        <w:rPr>
          <w:rFonts w:ascii="Comic Sans MS" w:eastAsia="Calibri" w:hAnsi="Comic Sans MS" w:cs="Comic Sans MS"/>
          <w:color w:val="000000"/>
          <w:sz w:val="24"/>
          <w:szCs w:val="24"/>
        </w:rPr>
      </w:pPr>
      <w:r w:rsidRPr="006D7921">
        <w:rPr>
          <w:rFonts w:ascii="Comic Sans MS" w:eastAsia="Calibri" w:hAnsi="Comic Sans MS" w:cs="Comic Sans MS"/>
          <w:color w:val="000000"/>
          <w:sz w:val="24"/>
          <w:szCs w:val="24"/>
        </w:rPr>
        <w:t>Pursuant to Town Ordinance #001983-1</w:t>
      </w:r>
    </w:p>
    <w:p w14:paraId="09B01D78" w14:textId="77777777" w:rsidR="006D7921" w:rsidRPr="006D7921" w:rsidRDefault="006D7921" w:rsidP="006D7921">
      <w:pPr>
        <w:shd w:val="clear" w:color="auto" w:fill="FFFFFF"/>
        <w:spacing w:after="0" w:line="240" w:lineRule="auto"/>
        <w:rPr>
          <w:rFonts w:ascii="Comic Sans MS" w:eastAsia="Calibri" w:hAnsi="Comic Sans MS" w:cs="Comic Sans MS"/>
          <w:color w:val="000000"/>
          <w:sz w:val="24"/>
          <w:szCs w:val="24"/>
        </w:rPr>
      </w:pPr>
    </w:p>
    <w:p w14:paraId="446729AF" w14:textId="77777777" w:rsidR="006D7921" w:rsidRPr="006D7921" w:rsidRDefault="000B59FC" w:rsidP="006D7921">
      <w:pPr>
        <w:shd w:val="clear" w:color="auto" w:fill="FFFFFF"/>
        <w:spacing w:after="0" w:line="240" w:lineRule="auto"/>
        <w:rPr>
          <w:rFonts w:ascii="Comic Sans MS" w:eastAsia="Calibri" w:hAnsi="Comic Sans MS" w:cs="Comic Sans MS"/>
          <w:color w:val="000000"/>
          <w:sz w:val="24"/>
          <w:szCs w:val="24"/>
        </w:rPr>
      </w:pPr>
      <w:r w:rsidRPr="006D7921">
        <w:rPr>
          <w:rFonts w:ascii="Comic Sans MS" w:eastAsia="Calibri" w:hAnsi="Comic Sans MS" w:cs="Comic Sans MS"/>
          <w:color w:val="000000"/>
          <w:sz w:val="24"/>
          <w:szCs w:val="24"/>
        </w:rPr>
        <w:t xml:space="preserve"> It shall be unlawful for any person to operate any vehicle in excess of 2,000 lbs. on any class V road to a </w:t>
      </w:r>
      <w:r w:rsidRPr="006D7921">
        <w:rPr>
          <w:rFonts w:ascii="Comic Sans MS" w:eastAsia="Calibri" w:hAnsi="Comic Sans MS" w:cs="Comic Sans MS"/>
          <w:noProof/>
          <w:color w:val="000000"/>
          <w:sz w:val="24"/>
          <w:szCs w:val="24"/>
        </w:rPr>
        <w:t>summer</w:t>
      </w:r>
      <w:r w:rsidRPr="006D7921">
        <w:rPr>
          <w:rFonts w:ascii="Comic Sans MS" w:eastAsia="Calibri" w:hAnsi="Comic Sans MS" w:cs="Comic Sans MS"/>
          <w:color w:val="000000"/>
          <w:sz w:val="24"/>
          <w:szCs w:val="24"/>
        </w:rPr>
        <w:t xml:space="preserve"> cottage or class 6 highways until the end of mud season as designated by the Public Works Director.</w:t>
      </w:r>
    </w:p>
    <w:p w14:paraId="44B6F50B" w14:textId="77777777" w:rsidR="006D7921" w:rsidRPr="003375E5" w:rsidRDefault="006D7921" w:rsidP="003375E5">
      <w:pPr>
        <w:ind w:left="360"/>
        <w:rPr>
          <w:rFonts w:ascii="Verdana" w:eastAsia="Calibri" w:hAnsi="Verdana" w:cs="Verdana"/>
          <w:sz w:val="18"/>
          <w:szCs w:val="18"/>
        </w:rPr>
      </w:pPr>
    </w:p>
    <w:p w14:paraId="39E37200" w14:textId="77777777" w:rsidR="00683C17" w:rsidRDefault="00683C17" w:rsidP="005C6AA1">
      <w:pPr>
        <w:ind w:left="720"/>
        <w:jc w:val="both"/>
        <w:rPr>
          <w:rFonts w:ascii="Verdana" w:eastAsia="Calibri" w:hAnsi="Verdana" w:cs="Verdana"/>
          <w:sz w:val="18"/>
          <w:szCs w:val="18"/>
        </w:rPr>
      </w:pPr>
    </w:p>
    <w:p w14:paraId="6FF3A3A5" w14:textId="77777777" w:rsidR="00F131C4" w:rsidRDefault="00F131C4" w:rsidP="009A3CC2">
      <w:pPr>
        <w:shd w:val="clear" w:color="auto" w:fill="FFFFFF"/>
        <w:spacing w:after="0" w:line="240" w:lineRule="auto"/>
        <w:jc w:val="center"/>
        <w:rPr>
          <w:rFonts w:ascii="Arial" w:hAnsi="Arial" w:cs="Arial"/>
          <w:b/>
          <w:color w:val="000000"/>
          <w:sz w:val="28"/>
          <w:szCs w:val="28"/>
        </w:rPr>
      </w:pPr>
    </w:p>
    <w:p w14:paraId="70D9DE8F" w14:textId="77777777" w:rsidR="00F131C4" w:rsidRDefault="00F131C4" w:rsidP="009A3CC2">
      <w:pPr>
        <w:shd w:val="clear" w:color="auto" w:fill="FFFFFF"/>
        <w:spacing w:after="0" w:line="240" w:lineRule="auto"/>
        <w:jc w:val="center"/>
        <w:rPr>
          <w:rFonts w:ascii="Arial" w:hAnsi="Arial" w:cs="Arial"/>
          <w:b/>
          <w:color w:val="000000"/>
          <w:sz w:val="28"/>
          <w:szCs w:val="28"/>
        </w:rPr>
      </w:pPr>
    </w:p>
    <w:p w14:paraId="713C0A42" w14:textId="77777777" w:rsidR="00F131C4" w:rsidRDefault="000B59FC" w:rsidP="00F131C4">
      <w:pPr>
        <w:shd w:val="clear" w:color="auto" w:fill="FFFFFF"/>
        <w:spacing w:after="0" w:line="240" w:lineRule="auto"/>
        <w:jc w:val="center"/>
        <w:rPr>
          <w:rFonts w:ascii="Arial" w:hAnsi="Arial" w:cs="Arial"/>
          <w:b/>
          <w:color w:val="000000"/>
          <w:sz w:val="28"/>
          <w:szCs w:val="28"/>
        </w:rPr>
      </w:pPr>
      <w:r w:rsidRPr="00F131C4">
        <w:rPr>
          <w:rFonts w:ascii="Arial" w:hAnsi="Arial" w:cs="Arial"/>
          <w:b/>
          <w:color w:val="000000"/>
          <w:sz w:val="28"/>
          <w:szCs w:val="28"/>
        </w:rPr>
        <w:t>From the Fire Warden</w:t>
      </w:r>
    </w:p>
    <w:p w14:paraId="27627EFD" w14:textId="77777777" w:rsidR="00F131C4" w:rsidRDefault="00F131C4" w:rsidP="00F131C4">
      <w:pPr>
        <w:shd w:val="clear" w:color="auto" w:fill="FFFFFF"/>
        <w:spacing w:after="0" w:line="240" w:lineRule="auto"/>
        <w:jc w:val="center"/>
        <w:rPr>
          <w:rFonts w:ascii="Arial" w:hAnsi="Arial" w:cs="Arial"/>
          <w:b/>
          <w:color w:val="000000"/>
          <w:sz w:val="28"/>
          <w:szCs w:val="28"/>
        </w:rPr>
      </w:pPr>
    </w:p>
    <w:p w14:paraId="08AE70E0" w14:textId="77777777" w:rsidR="00F131C4" w:rsidRPr="00F131C4" w:rsidRDefault="000B59FC" w:rsidP="00F131C4">
      <w:pPr>
        <w:shd w:val="clear" w:color="auto" w:fill="FFFFFF"/>
        <w:spacing w:after="0" w:line="240" w:lineRule="auto"/>
        <w:jc w:val="center"/>
        <w:rPr>
          <w:rFonts w:ascii="Arial" w:hAnsi="Arial" w:cs="Arial"/>
          <w:b/>
          <w:color w:val="000000"/>
          <w:sz w:val="36"/>
          <w:szCs w:val="36"/>
        </w:rPr>
      </w:pPr>
      <w:r w:rsidRPr="00F131C4">
        <w:rPr>
          <w:rFonts w:ascii="Arial" w:hAnsi="Arial" w:cs="Arial"/>
          <w:b/>
          <w:color w:val="000000"/>
          <w:sz w:val="36"/>
          <w:szCs w:val="36"/>
        </w:rPr>
        <w:t>Burn Permits are required for all outside fires</w:t>
      </w:r>
    </w:p>
    <w:p w14:paraId="272D075C" w14:textId="77777777" w:rsidR="00F131C4" w:rsidRDefault="000B59FC" w:rsidP="00F131C4">
      <w:pPr>
        <w:shd w:val="clear" w:color="auto" w:fill="FFFFFF"/>
        <w:spacing w:after="0" w:line="240" w:lineRule="auto"/>
        <w:jc w:val="center"/>
        <w:rPr>
          <w:rFonts w:ascii="Arial" w:hAnsi="Arial" w:cs="Arial"/>
          <w:b/>
          <w:color w:val="000000"/>
          <w:sz w:val="28"/>
          <w:szCs w:val="28"/>
        </w:rPr>
      </w:pPr>
      <w:r w:rsidRPr="00F131C4">
        <w:rPr>
          <w:rFonts w:ascii="Arial" w:hAnsi="Arial" w:cs="Arial"/>
          <w:b/>
          <w:color w:val="000000"/>
          <w:sz w:val="28"/>
          <w:szCs w:val="28"/>
        </w:rPr>
        <w:t>Please call 495-3030</w:t>
      </w:r>
      <w:r>
        <w:rPr>
          <w:rFonts w:ascii="Arial" w:hAnsi="Arial" w:cs="Arial"/>
          <w:b/>
          <w:color w:val="000000"/>
          <w:sz w:val="28"/>
          <w:szCs w:val="28"/>
        </w:rPr>
        <w:t xml:space="preserve"> before kindling an outside fire.</w:t>
      </w:r>
    </w:p>
    <w:p w14:paraId="058020ED" w14:textId="77777777" w:rsidR="00F131C4" w:rsidRPr="00F131C4" w:rsidRDefault="00F131C4" w:rsidP="00F131C4">
      <w:pPr>
        <w:shd w:val="clear" w:color="auto" w:fill="FFFFFF"/>
        <w:spacing w:after="0" w:line="240" w:lineRule="auto"/>
        <w:jc w:val="center"/>
        <w:rPr>
          <w:rFonts w:ascii="Arial" w:hAnsi="Arial" w:cs="Arial"/>
          <w:b/>
          <w:color w:val="000000"/>
          <w:sz w:val="28"/>
          <w:szCs w:val="28"/>
        </w:rPr>
      </w:pPr>
    </w:p>
    <w:p w14:paraId="1F7BE909" w14:textId="77777777" w:rsidR="00F131C4" w:rsidRPr="00F131C4" w:rsidRDefault="000B59FC" w:rsidP="00F131C4">
      <w:pPr>
        <w:shd w:val="clear" w:color="auto" w:fill="FFFFFF"/>
        <w:spacing w:after="0" w:line="240" w:lineRule="auto"/>
        <w:jc w:val="center"/>
        <w:rPr>
          <w:rFonts w:ascii="Arial" w:hAnsi="Arial" w:cs="Arial"/>
          <w:color w:val="000000"/>
          <w:sz w:val="28"/>
          <w:szCs w:val="28"/>
        </w:rPr>
      </w:pPr>
      <w:r w:rsidRPr="00F131C4">
        <w:rPr>
          <w:rFonts w:ascii="Arial" w:hAnsi="Arial" w:cs="Arial"/>
          <w:color w:val="000000"/>
          <w:sz w:val="28"/>
          <w:szCs w:val="28"/>
        </w:rPr>
        <w:t>Please go to the town website for</w:t>
      </w:r>
    </w:p>
    <w:p w14:paraId="6FA7B5F0" w14:textId="77777777" w:rsidR="00F131C4" w:rsidRPr="00F131C4" w:rsidRDefault="000B59FC" w:rsidP="009A3CC2">
      <w:pPr>
        <w:shd w:val="clear" w:color="auto" w:fill="FFFFFF"/>
        <w:spacing w:after="0" w:line="240" w:lineRule="auto"/>
        <w:jc w:val="center"/>
        <w:rPr>
          <w:rFonts w:ascii="Arial" w:hAnsi="Arial" w:cs="Arial"/>
          <w:color w:val="000000"/>
          <w:sz w:val="28"/>
          <w:szCs w:val="28"/>
        </w:rPr>
      </w:pPr>
      <w:r w:rsidRPr="00F131C4">
        <w:rPr>
          <w:rFonts w:ascii="Arial" w:hAnsi="Arial" w:cs="Arial"/>
          <w:color w:val="000000"/>
          <w:sz w:val="28"/>
          <w:szCs w:val="28"/>
        </w:rPr>
        <w:t xml:space="preserve">contact information for fire wardens </w:t>
      </w:r>
    </w:p>
    <w:p w14:paraId="0FFBB6D2" w14:textId="77777777" w:rsidR="00F131C4" w:rsidRDefault="00F131C4" w:rsidP="009A3CC2">
      <w:pPr>
        <w:shd w:val="clear" w:color="auto" w:fill="FFFFFF"/>
        <w:spacing w:after="0" w:line="240" w:lineRule="auto"/>
        <w:jc w:val="center"/>
        <w:rPr>
          <w:rFonts w:ascii="Arial" w:hAnsi="Arial" w:cs="Arial"/>
          <w:b/>
          <w:color w:val="000000"/>
          <w:sz w:val="28"/>
          <w:szCs w:val="28"/>
        </w:rPr>
      </w:pPr>
    </w:p>
    <w:p w14:paraId="46A148DE" w14:textId="77777777" w:rsidR="00F131C4" w:rsidRPr="00F131C4" w:rsidRDefault="000B59FC" w:rsidP="009A3CC2">
      <w:pPr>
        <w:shd w:val="clear" w:color="auto" w:fill="FFFFFF"/>
        <w:spacing w:after="0" w:line="240" w:lineRule="auto"/>
        <w:jc w:val="center"/>
        <w:rPr>
          <w:rFonts w:ascii="Arial" w:hAnsi="Arial" w:cs="Arial"/>
          <w:color w:val="000000"/>
          <w:sz w:val="28"/>
          <w:szCs w:val="28"/>
        </w:rPr>
      </w:pPr>
      <w:r w:rsidRPr="00F131C4">
        <w:rPr>
          <w:rFonts w:ascii="Arial" w:hAnsi="Arial" w:cs="Arial"/>
          <w:color w:val="000000"/>
          <w:sz w:val="28"/>
          <w:szCs w:val="28"/>
        </w:rPr>
        <w:t>http://www.washingtonnh.org/Pages/WashingtonNH_Fire/burnpermits</w:t>
      </w:r>
    </w:p>
    <w:p w14:paraId="3475376E" w14:textId="77777777" w:rsidR="00F131C4" w:rsidRDefault="00F131C4" w:rsidP="009A3CC2">
      <w:pPr>
        <w:shd w:val="clear" w:color="auto" w:fill="FFFFFF"/>
        <w:spacing w:after="0" w:line="240" w:lineRule="auto"/>
        <w:jc w:val="center"/>
        <w:rPr>
          <w:rFonts w:ascii="Arial" w:hAnsi="Arial" w:cs="Arial"/>
          <w:b/>
          <w:color w:val="000000"/>
          <w:sz w:val="28"/>
          <w:szCs w:val="28"/>
        </w:rPr>
      </w:pPr>
    </w:p>
    <w:p w14:paraId="392AD7CE" w14:textId="77777777" w:rsidR="00BB7550" w:rsidRDefault="00BB7550" w:rsidP="002974B9">
      <w:pPr>
        <w:shd w:val="clear" w:color="auto" w:fill="FFFFFF"/>
        <w:spacing w:after="0" w:line="240" w:lineRule="auto"/>
        <w:rPr>
          <w:rFonts w:ascii="Arial" w:hAnsi="Arial" w:cs="Arial"/>
          <w:b/>
          <w:color w:val="000000"/>
          <w:sz w:val="28"/>
          <w:szCs w:val="28"/>
        </w:rPr>
      </w:pPr>
    </w:p>
    <w:p w14:paraId="33DA40EF" w14:textId="77777777" w:rsidR="009064BA" w:rsidRDefault="009064BA" w:rsidP="009A3CC2">
      <w:pPr>
        <w:shd w:val="clear" w:color="auto" w:fill="FFFFFF"/>
        <w:spacing w:after="0" w:line="240" w:lineRule="auto"/>
        <w:jc w:val="center"/>
        <w:rPr>
          <w:rFonts w:ascii="Arial" w:hAnsi="Arial" w:cs="Arial"/>
          <w:b/>
          <w:color w:val="000000"/>
          <w:sz w:val="28"/>
          <w:szCs w:val="28"/>
        </w:rPr>
      </w:pPr>
    </w:p>
    <w:p w14:paraId="35460C95" w14:textId="77777777" w:rsidR="007F0EDC" w:rsidRDefault="000B59FC" w:rsidP="0079097A">
      <w:pPr>
        <w:shd w:val="clear" w:color="auto" w:fill="FFFFFF"/>
        <w:spacing w:after="0" w:line="240" w:lineRule="auto"/>
        <w:rPr>
          <w:rFonts w:ascii="Times New Roman" w:hAnsi="Times New Roman" w:cs="Times New Roman"/>
        </w:rPr>
      </w:pPr>
      <w:r>
        <w:rPr>
          <w:rFonts w:ascii="Times New Roman" w:hAnsi="Times New Roman" w:cs="Times New Roman"/>
        </w:rPr>
        <w:t>3.0 BUILDING PERMITS:</w:t>
      </w:r>
    </w:p>
    <w:p w14:paraId="505967A7" w14:textId="77777777" w:rsidR="00EA3444" w:rsidRDefault="00EA3444" w:rsidP="0079097A">
      <w:pPr>
        <w:shd w:val="clear" w:color="auto" w:fill="FFFFFF"/>
        <w:spacing w:after="0" w:line="240" w:lineRule="auto"/>
        <w:rPr>
          <w:rFonts w:ascii="Times New Roman" w:hAnsi="Times New Roman" w:cs="Times New Roman"/>
        </w:rPr>
      </w:pPr>
    </w:p>
    <w:p w14:paraId="4280C548" w14:textId="16653343" w:rsidR="003B5827" w:rsidRDefault="003B5827"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3.1 Brian Payne Tm # 14/355 requesting a building permit </w:t>
      </w:r>
      <w:r w:rsidR="007A72D4">
        <w:rPr>
          <w:rFonts w:ascii="Times New Roman" w:hAnsi="Times New Roman" w:cs="Times New Roman"/>
        </w:rPr>
        <w:t>o</w:t>
      </w:r>
      <w:r>
        <w:rPr>
          <w:rFonts w:ascii="Times New Roman" w:hAnsi="Times New Roman" w:cs="Times New Roman"/>
        </w:rPr>
        <w:t>n an existing 10 X 15’ tree house with a</w:t>
      </w:r>
      <w:r w:rsidR="00BB7550">
        <w:rPr>
          <w:rFonts w:ascii="Times New Roman" w:hAnsi="Times New Roman" w:cs="Times New Roman"/>
        </w:rPr>
        <w:t>n</w:t>
      </w:r>
      <w:r>
        <w:rPr>
          <w:rFonts w:ascii="Times New Roman" w:hAnsi="Times New Roman" w:cs="Times New Roman"/>
        </w:rPr>
        <w:t xml:space="preserve"> 8.5 X 5.5 deck. </w:t>
      </w:r>
      <w:r w:rsidR="00035FCD">
        <w:rPr>
          <w:rFonts w:ascii="Times New Roman" w:hAnsi="Times New Roman" w:cs="Times New Roman"/>
        </w:rPr>
        <w:t>Revane moved to approve the preexisting tree house, aft</w:t>
      </w:r>
      <w:r w:rsidR="002A4D6D">
        <w:rPr>
          <w:rFonts w:ascii="Times New Roman" w:hAnsi="Times New Roman" w:cs="Times New Roman"/>
        </w:rPr>
        <w:t>er receiving payment of $500.00 fine,</w:t>
      </w:r>
      <w:r w:rsidR="00035FCD">
        <w:rPr>
          <w:rFonts w:ascii="Times New Roman" w:hAnsi="Times New Roman" w:cs="Times New Roman"/>
        </w:rPr>
        <w:t xml:space="preserve"> “Building without a permit” Schwartz second all vote</w:t>
      </w:r>
      <w:r w:rsidR="002A4D6D">
        <w:rPr>
          <w:rFonts w:ascii="Times New Roman" w:hAnsi="Times New Roman" w:cs="Times New Roman"/>
        </w:rPr>
        <w:t>d in favor. Permit # 19/09</w:t>
      </w:r>
    </w:p>
    <w:p w14:paraId="7BE60C46" w14:textId="77777777" w:rsidR="00035FCD" w:rsidRDefault="00035FCD" w:rsidP="0079097A">
      <w:pPr>
        <w:shd w:val="clear" w:color="auto" w:fill="FFFFFF"/>
        <w:spacing w:after="0" w:line="240" w:lineRule="auto"/>
        <w:rPr>
          <w:rFonts w:ascii="Times New Roman" w:hAnsi="Times New Roman" w:cs="Times New Roman"/>
        </w:rPr>
      </w:pPr>
    </w:p>
    <w:p w14:paraId="4371D450" w14:textId="7E6D1FD0" w:rsidR="00035FCD" w:rsidRDefault="00035FCD"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3.2 Marcel Trepanier TM # </w:t>
      </w:r>
      <w:r w:rsidR="00201B19">
        <w:rPr>
          <w:rFonts w:ascii="Times New Roman" w:hAnsi="Times New Roman" w:cs="Times New Roman"/>
        </w:rPr>
        <w:t xml:space="preserve">19/19 requesting a building permit to reconstruct </w:t>
      </w:r>
      <w:r w:rsidR="002A4D6D">
        <w:rPr>
          <w:rFonts w:ascii="Times New Roman" w:hAnsi="Times New Roman" w:cs="Times New Roman"/>
        </w:rPr>
        <w:t xml:space="preserve">on </w:t>
      </w:r>
      <w:r w:rsidR="00201B19">
        <w:rPr>
          <w:rFonts w:ascii="Times New Roman" w:hAnsi="Times New Roman" w:cs="Times New Roman"/>
        </w:rPr>
        <w:t>an existing camper frame. Marshall moved to approve the building permit Revane second all voted in favor. Permit #</w:t>
      </w:r>
      <w:r w:rsidR="001A247D">
        <w:rPr>
          <w:rFonts w:ascii="Times New Roman" w:hAnsi="Times New Roman" w:cs="Times New Roman"/>
        </w:rPr>
        <w:t xml:space="preserve"> 19/</w:t>
      </w:r>
      <w:r w:rsidR="00201B19">
        <w:rPr>
          <w:rFonts w:ascii="Times New Roman" w:hAnsi="Times New Roman" w:cs="Times New Roman"/>
        </w:rPr>
        <w:t>10.</w:t>
      </w:r>
    </w:p>
    <w:p w14:paraId="18198F31" w14:textId="77777777" w:rsidR="00A652F0" w:rsidRDefault="00A652F0" w:rsidP="0079097A">
      <w:pPr>
        <w:shd w:val="clear" w:color="auto" w:fill="FFFFFF"/>
        <w:spacing w:after="0" w:line="240" w:lineRule="auto"/>
        <w:rPr>
          <w:rFonts w:ascii="Times New Roman" w:hAnsi="Times New Roman" w:cs="Times New Roman"/>
        </w:rPr>
      </w:pPr>
    </w:p>
    <w:p w14:paraId="2C329B69" w14:textId="77777777" w:rsidR="00757011" w:rsidRDefault="00757011" w:rsidP="0079097A">
      <w:pPr>
        <w:shd w:val="clear" w:color="auto" w:fill="FFFFFF"/>
        <w:spacing w:after="0" w:line="240" w:lineRule="auto"/>
        <w:rPr>
          <w:rFonts w:ascii="Times New Roman" w:hAnsi="Times New Roman" w:cs="Times New Roman"/>
        </w:rPr>
      </w:pPr>
    </w:p>
    <w:p w14:paraId="56F9D47C" w14:textId="77777777" w:rsidR="009064BA" w:rsidRDefault="009064BA" w:rsidP="00F16538">
      <w:pPr>
        <w:rPr>
          <w:rFonts w:ascii="Times New Roman" w:hAnsi="Times New Roman" w:cs="Times New Roman"/>
        </w:rPr>
      </w:pPr>
    </w:p>
    <w:p w14:paraId="62CA23AC" w14:textId="77777777" w:rsidR="00CC517E" w:rsidRDefault="000B59FC" w:rsidP="00F16538">
      <w:pPr>
        <w:rPr>
          <w:rFonts w:ascii="Times New Roman" w:hAnsi="Times New Roman" w:cs="Times New Roman"/>
        </w:rPr>
      </w:pPr>
      <w:r>
        <w:rPr>
          <w:rFonts w:ascii="Times New Roman" w:hAnsi="Times New Roman" w:cs="Times New Roman"/>
        </w:rPr>
        <w:t xml:space="preserve">4.0 </w:t>
      </w:r>
      <w:r w:rsidR="0093535C" w:rsidRPr="00ED5D02">
        <w:rPr>
          <w:rFonts w:ascii="Times New Roman" w:hAnsi="Times New Roman" w:cs="Times New Roman"/>
        </w:rPr>
        <w:t xml:space="preserve">APPOINTMENTS DURING THE DAY AND PREVIOUSLY: </w:t>
      </w:r>
    </w:p>
    <w:p w14:paraId="6D83F964" w14:textId="202F6B5D" w:rsidR="001A247D" w:rsidRDefault="00105F04" w:rsidP="00F16538">
      <w:pPr>
        <w:rPr>
          <w:rFonts w:ascii="Times New Roman" w:hAnsi="Times New Roman" w:cs="Times New Roman"/>
        </w:rPr>
      </w:pPr>
      <w:r>
        <w:rPr>
          <w:rFonts w:ascii="Times New Roman" w:hAnsi="Times New Roman" w:cs="Times New Roman"/>
        </w:rPr>
        <w:t xml:space="preserve">4.1 Property owner discussed one’s building permit application. </w:t>
      </w:r>
    </w:p>
    <w:p w14:paraId="0CFF179E" w14:textId="407B7FCF" w:rsidR="007104A7" w:rsidRDefault="007104A7" w:rsidP="00F16538">
      <w:r>
        <w:rPr>
          <w:rFonts w:ascii="Times New Roman" w:hAnsi="Times New Roman" w:cs="Times New Roman"/>
        </w:rPr>
        <w:t xml:space="preserve">4.2 Property owner </w:t>
      </w:r>
      <w:r w:rsidR="009960ED">
        <w:rPr>
          <w:rFonts w:ascii="Times New Roman" w:hAnsi="Times New Roman" w:cs="Times New Roman"/>
        </w:rPr>
        <w:t>i</w:t>
      </w:r>
      <w:r>
        <w:rPr>
          <w:rFonts w:ascii="Times New Roman" w:hAnsi="Times New Roman" w:cs="Times New Roman"/>
        </w:rPr>
        <w:t xml:space="preserve">nquiring about building another </w:t>
      </w:r>
      <w:r w:rsidR="001C3A95">
        <w:rPr>
          <w:rFonts w:ascii="Times New Roman" w:hAnsi="Times New Roman" w:cs="Times New Roman"/>
        </w:rPr>
        <w:t>dwelling</w:t>
      </w:r>
      <w:r>
        <w:rPr>
          <w:rFonts w:ascii="Times New Roman" w:hAnsi="Times New Roman" w:cs="Times New Roman"/>
        </w:rPr>
        <w:t xml:space="preserve"> on one’s lot. The select board explained </w:t>
      </w:r>
      <w:r w:rsidR="000E1E93">
        <w:rPr>
          <w:rFonts w:ascii="Times New Roman" w:hAnsi="Times New Roman" w:cs="Times New Roman"/>
        </w:rPr>
        <w:t>Land Use Ordinance # 301 “One Dwelling-One Lot Rule”. A</w:t>
      </w:r>
      <w:r w:rsidR="000E1E93">
        <w:t xml:space="preserve"> lot shall not be occupied by more than one permanent single-family dwelling except for an accessory dwelling unit as under the provisions of section 301.1 of this ordinance.</w:t>
      </w:r>
    </w:p>
    <w:p w14:paraId="525B932C" w14:textId="4645CA42" w:rsidR="001C3A95" w:rsidRDefault="001C3A95" w:rsidP="00F16538">
      <w:pPr>
        <w:rPr>
          <w:rFonts w:ascii="Times New Roman" w:hAnsi="Times New Roman" w:cs="Times New Roman"/>
        </w:rPr>
      </w:pPr>
      <w:r>
        <w:t xml:space="preserve">4.3 </w:t>
      </w:r>
      <w:r w:rsidR="002A4D6D">
        <w:t xml:space="preserve">Fire Department members discussed personnel matters.  </w:t>
      </w:r>
      <w:r>
        <w:t xml:space="preserve"> </w:t>
      </w:r>
    </w:p>
    <w:p w14:paraId="62F75D26" w14:textId="4BECD7FD" w:rsidR="00F2515F" w:rsidRDefault="00F2515F" w:rsidP="00F16538">
      <w:pPr>
        <w:rPr>
          <w:rFonts w:ascii="Times New Roman" w:hAnsi="Times New Roman" w:cs="Times New Roman"/>
        </w:rPr>
      </w:pPr>
    </w:p>
    <w:p w14:paraId="0E8ADF1D" w14:textId="009E1F59" w:rsidR="00DE38DA" w:rsidRDefault="00DE38DA" w:rsidP="00F16538">
      <w:pPr>
        <w:rPr>
          <w:rFonts w:ascii="Times New Roman" w:hAnsi="Times New Roman" w:cs="Times New Roman"/>
        </w:rPr>
      </w:pPr>
    </w:p>
    <w:p w14:paraId="18CE4C5F" w14:textId="77777777" w:rsidR="0093535C" w:rsidRDefault="000B59FC" w:rsidP="00F16538">
      <w:pPr>
        <w:rPr>
          <w:rFonts w:ascii="Times New Roman" w:hAnsi="Times New Roman" w:cs="Times New Roman"/>
        </w:rPr>
      </w:pPr>
      <w:r>
        <w:rPr>
          <w:rFonts w:ascii="Times New Roman" w:hAnsi="Times New Roman" w:cs="Times New Roman"/>
        </w:rPr>
        <w:t>5</w:t>
      </w:r>
      <w:r w:rsidRPr="00ED5D02">
        <w:rPr>
          <w:rFonts w:ascii="Times New Roman" w:hAnsi="Times New Roman" w:cs="Times New Roman"/>
        </w:rPr>
        <w:t xml:space="preserve">.0 DEPARTMENT HEADS AND EMPLOYEE APPOINTMENTS: </w:t>
      </w:r>
    </w:p>
    <w:p w14:paraId="557002D0" w14:textId="49320DD8" w:rsidR="00035FCD" w:rsidRDefault="00035FCD" w:rsidP="00F16538">
      <w:pPr>
        <w:rPr>
          <w:rFonts w:ascii="Times New Roman" w:hAnsi="Times New Roman" w:cs="Times New Roman"/>
        </w:rPr>
      </w:pPr>
      <w:r>
        <w:rPr>
          <w:rFonts w:ascii="Times New Roman" w:hAnsi="Times New Roman" w:cs="Times New Roman"/>
        </w:rPr>
        <w:t>5.1 Arline France</w:t>
      </w:r>
    </w:p>
    <w:p w14:paraId="4528CC4A" w14:textId="20D4F57C" w:rsidR="00035FCD" w:rsidRDefault="00035FCD" w:rsidP="00F16538">
      <w:pPr>
        <w:rPr>
          <w:rFonts w:ascii="Times New Roman" w:hAnsi="Times New Roman" w:cs="Times New Roman"/>
        </w:rPr>
      </w:pPr>
      <w:r>
        <w:rPr>
          <w:rFonts w:ascii="Times New Roman" w:hAnsi="Times New Roman" w:cs="Times New Roman"/>
        </w:rPr>
        <w:t>5.1.1 Provided the Charter Trust, (Capital Reserve Funds) for month</w:t>
      </w:r>
      <w:r w:rsidR="001A247D">
        <w:rPr>
          <w:rFonts w:ascii="Times New Roman" w:hAnsi="Times New Roman" w:cs="Times New Roman"/>
        </w:rPr>
        <w:t>-</w:t>
      </w:r>
      <w:r>
        <w:rPr>
          <w:rFonts w:ascii="Times New Roman" w:hAnsi="Times New Roman" w:cs="Times New Roman"/>
        </w:rPr>
        <w:t>end April 2019.</w:t>
      </w:r>
    </w:p>
    <w:p w14:paraId="59ACDA83" w14:textId="74E91A37" w:rsidR="001A247D" w:rsidRDefault="001A247D" w:rsidP="00F16538">
      <w:pPr>
        <w:rPr>
          <w:rFonts w:ascii="Times New Roman" w:hAnsi="Times New Roman" w:cs="Times New Roman"/>
        </w:rPr>
      </w:pPr>
      <w:r>
        <w:rPr>
          <w:rFonts w:ascii="Times New Roman" w:hAnsi="Times New Roman" w:cs="Times New Roman"/>
        </w:rPr>
        <w:t>5.2 Chief Murdough</w:t>
      </w:r>
    </w:p>
    <w:p w14:paraId="2D9FA3BF" w14:textId="24DA64B9" w:rsidR="001A247D" w:rsidRDefault="001A247D" w:rsidP="00F16538">
      <w:pPr>
        <w:rPr>
          <w:rFonts w:ascii="Times New Roman" w:hAnsi="Times New Roman" w:cs="Times New Roman"/>
        </w:rPr>
      </w:pPr>
      <w:r>
        <w:rPr>
          <w:rFonts w:ascii="Times New Roman" w:hAnsi="Times New Roman" w:cs="Times New Roman"/>
        </w:rPr>
        <w:t xml:space="preserve">5.2.1 Provided the Calls for Service Totals by Call Type for the month of April 2019 </w:t>
      </w:r>
    </w:p>
    <w:p w14:paraId="42EA15AA" w14:textId="294DE89C" w:rsidR="00105F04" w:rsidRDefault="00105F04" w:rsidP="00F16538">
      <w:pPr>
        <w:rPr>
          <w:rFonts w:ascii="Times New Roman" w:hAnsi="Times New Roman" w:cs="Times New Roman"/>
        </w:rPr>
      </w:pPr>
      <w:r>
        <w:rPr>
          <w:rFonts w:ascii="Times New Roman" w:hAnsi="Times New Roman" w:cs="Times New Roman"/>
        </w:rPr>
        <w:t>5.3 Chief Moser</w:t>
      </w:r>
    </w:p>
    <w:p w14:paraId="2CE177F3" w14:textId="72C63782" w:rsidR="00105F04" w:rsidRDefault="00105F04" w:rsidP="00F16538">
      <w:pPr>
        <w:rPr>
          <w:rFonts w:ascii="Times New Roman" w:hAnsi="Times New Roman" w:cs="Times New Roman"/>
        </w:rPr>
      </w:pPr>
      <w:r>
        <w:rPr>
          <w:rFonts w:ascii="Times New Roman" w:hAnsi="Times New Roman" w:cs="Times New Roman"/>
        </w:rPr>
        <w:t>5.</w:t>
      </w:r>
      <w:r w:rsidR="00A652F0">
        <w:rPr>
          <w:rFonts w:ascii="Times New Roman" w:hAnsi="Times New Roman" w:cs="Times New Roman"/>
        </w:rPr>
        <w:t xml:space="preserve">3.1 Discussed truck repairs, and </w:t>
      </w:r>
      <w:r>
        <w:rPr>
          <w:rFonts w:ascii="Times New Roman" w:hAnsi="Times New Roman" w:cs="Times New Roman"/>
        </w:rPr>
        <w:t xml:space="preserve">the balance </w:t>
      </w:r>
      <w:r w:rsidR="00A652F0">
        <w:rPr>
          <w:rFonts w:ascii="Times New Roman" w:hAnsi="Times New Roman" w:cs="Times New Roman"/>
        </w:rPr>
        <w:t>on</w:t>
      </w:r>
      <w:r>
        <w:rPr>
          <w:rFonts w:ascii="Times New Roman" w:hAnsi="Times New Roman" w:cs="Times New Roman"/>
        </w:rPr>
        <w:t xml:space="preserve"> the fire apparatus </w:t>
      </w:r>
      <w:r w:rsidR="0014121D">
        <w:rPr>
          <w:rFonts w:ascii="Times New Roman" w:hAnsi="Times New Roman" w:cs="Times New Roman"/>
        </w:rPr>
        <w:t xml:space="preserve">capital reserve </w:t>
      </w:r>
      <w:r>
        <w:rPr>
          <w:rFonts w:ascii="Times New Roman" w:hAnsi="Times New Roman" w:cs="Times New Roman"/>
        </w:rPr>
        <w:t xml:space="preserve">fund. </w:t>
      </w:r>
    </w:p>
    <w:p w14:paraId="544720FD" w14:textId="61521771" w:rsidR="0014121D" w:rsidRDefault="0014121D" w:rsidP="00F16538">
      <w:pPr>
        <w:rPr>
          <w:rFonts w:ascii="Times New Roman" w:hAnsi="Times New Roman" w:cs="Times New Roman"/>
        </w:rPr>
      </w:pPr>
      <w:r>
        <w:rPr>
          <w:rFonts w:ascii="Times New Roman" w:hAnsi="Times New Roman" w:cs="Times New Roman"/>
        </w:rPr>
        <w:t xml:space="preserve">5.3.2 </w:t>
      </w:r>
      <w:r w:rsidR="00A652F0">
        <w:rPr>
          <w:rFonts w:ascii="Times New Roman" w:hAnsi="Times New Roman" w:cs="Times New Roman"/>
        </w:rPr>
        <w:t>Discussed</w:t>
      </w:r>
      <w:r>
        <w:rPr>
          <w:rFonts w:ascii="Times New Roman" w:hAnsi="Times New Roman" w:cs="Times New Roman"/>
        </w:rPr>
        <w:t xml:space="preserve"> purchasing a new air compressor</w:t>
      </w:r>
      <w:r w:rsidR="00A652F0">
        <w:rPr>
          <w:rFonts w:ascii="Times New Roman" w:hAnsi="Times New Roman" w:cs="Times New Roman"/>
        </w:rPr>
        <w:t>;</w:t>
      </w:r>
      <w:r>
        <w:rPr>
          <w:rFonts w:ascii="Times New Roman" w:hAnsi="Times New Roman" w:cs="Times New Roman"/>
        </w:rPr>
        <w:t xml:space="preserve"> selectmen suggested </w:t>
      </w:r>
      <w:r w:rsidR="009960ED">
        <w:rPr>
          <w:rFonts w:ascii="Times New Roman" w:hAnsi="Times New Roman" w:cs="Times New Roman"/>
        </w:rPr>
        <w:t>he do</w:t>
      </w:r>
      <w:r>
        <w:rPr>
          <w:rFonts w:ascii="Times New Roman" w:hAnsi="Times New Roman" w:cs="Times New Roman"/>
        </w:rPr>
        <w:t xml:space="preserve"> more res</w:t>
      </w:r>
      <w:r w:rsidR="00A652F0">
        <w:rPr>
          <w:rFonts w:ascii="Times New Roman" w:hAnsi="Times New Roman" w:cs="Times New Roman"/>
        </w:rPr>
        <w:t>earch</w:t>
      </w:r>
      <w:r>
        <w:rPr>
          <w:rFonts w:ascii="Times New Roman" w:hAnsi="Times New Roman" w:cs="Times New Roman"/>
        </w:rPr>
        <w:t xml:space="preserve"> and look into the cost of </w:t>
      </w:r>
      <w:r w:rsidR="009960ED">
        <w:rPr>
          <w:rFonts w:ascii="Times New Roman" w:hAnsi="Times New Roman" w:cs="Times New Roman"/>
        </w:rPr>
        <w:t xml:space="preserve">leasing </w:t>
      </w:r>
      <w:r>
        <w:rPr>
          <w:rFonts w:ascii="Times New Roman" w:hAnsi="Times New Roman" w:cs="Times New Roman"/>
        </w:rPr>
        <w:t>cast-cade tanks</w:t>
      </w:r>
      <w:r w:rsidR="00A652F0">
        <w:rPr>
          <w:rFonts w:ascii="Times New Roman" w:hAnsi="Times New Roman" w:cs="Times New Roman"/>
        </w:rPr>
        <w:t>,</w:t>
      </w:r>
      <w:r>
        <w:rPr>
          <w:rFonts w:ascii="Times New Roman" w:hAnsi="Times New Roman" w:cs="Times New Roman"/>
        </w:rPr>
        <w:t xml:space="preserve"> using an outside service to maintain th</w:t>
      </w:r>
      <w:r w:rsidR="00A652F0">
        <w:rPr>
          <w:rFonts w:ascii="Times New Roman" w:hAnsi="Times New Roman" w:cs="Times New Roman"/>
        </w:rPr>
        <w:t>e</w:t>
      </w:r>
      <w:r>
        <w:rPr>
          <w:rFonts w:ascii="Times New Roman" w:hAnsi="Times New Roman" w:cs="Times New Roman"/>
        </w:rPr>
        <w:t xml:space="preserve"> system. </w:t>
      </w:r>
    </w:p>
    <w:p w14:paraId="2F846143" w14:textId="6BA72F8C" w:rsidR="00105F04" w:rsidRDefault="00105F04" w:rsidP="00F16538">
      <w:pPr>
        <w:rPr>
          <w:rFonts w:ascii="Times New Roman" w:hAnsi="Times New Roman" w:cs="Times New Roman"/>
        </w:rPr>
      </w:pPr>
      <w:r>
        <w:rPr>
          <w:rFonts w:ascii="Times New Roman" w:hAnsi="Times New Roman" w:cs="Times New Roman"/>
        </w:rPr>
        <w:t>5.4 David Marazoff (town assessor)</w:t>
      </w:r>
      <w:r>
        <w:rPr>
          <w:rFonts w:ascii="Times New Roman" w:hAnsi="Times New Roman" w:cs="Times New Roman"/>
        </w:rPr>
        <w:tab/>
      </w:r>
    </w:p>
    <w:p w14:paraId="5F8425B3" w14:textId="0A1D1EF7" w:rsidR="00105F04" w:rsidRDefault="00105F04" w:rsidP="00F16538">
      <w:pPr>
        <w:rPr>
          <w:rFonts w:ascii="Times New Roman" w:hAnsi="Times New Roman" w:cs="Times New Roman"/>
        </w:rPr>
      </w:pPr>
      <w:r>
        <w:rPr>
          <w:rFonts w:ascii="Times New Roman" w:hAnsi="Times New Roman" w:cs="Times New Roman"/>
        </w:rPr>
        <w:t>5.4.1 P</w:t>
      </w:r>
      <w:r w:rsidR="009960ED">
        <w:rPr>
          <w:rFonts w:ascii="Times New Roman" w:hAnsi="Times New Roman" w:cs="Times New Roman"/>
        </w:rPr>
        <w:t>r</w:t>
      </w:r>
      <w:r>
        <w:rPr>
          <w:rFonts w:ascii="Times New Roman" w:hAnsi="Times New Roman" w:cs="Times New Roman"/>
        </w:rPr>
        <w:t>ovi</w:t>
      </w:r>
      <w:r w:rsidR="00A652F0">
        <w:rPr>
          <w:rFonts w:ascii="Times New Roman" w:hAnsi="Times New Roman" w:cs="Times New Roman"/>
        </w:rPr>
        <w:t xml:space="preserve">ded the Tax Collector’s Warrant </w:t>
      </w:r>
      <w:r>
        <w:rPr>
          <w:rFonts w:ascii="Times New Roman" w:hAnsi="Times New Roman" w:cs="Times New Roman"/>
        </w:rPr>
        <w:t>for signatures</w:t>
      </w:r>
      <w:r w:rsidR="00A652F0">
        <w:rPr>
          <w:rFonts w:ascii="Times New Roman" w:hAnsi="Times New Roman" w:cs="Times New Roman"/>
        </w:rPr>
        <w:t xml:space="preserve"> to process </w:t>
      </w:r>
      <w:r>
        <w:rPr>
          <w:rFonts w:ascii="Times New Roman" w:hAnsi="Times New Roman" w:cs="Times New Roman"/>
        </w:rPr>
        <w:t xml:space="preserve">the Property Tax Warrant 2019P01 </w:t>
      </w:r>
    </w:p>
    <w:p w14:paraId="533519D2" w14:textId="6505CB63" w:rsidR="00FE5371" w:rsidRDefault="00FE5371" w:rsidP="008804FF">
      <w:pPr>
        <w:rPr>
          <w:rFonts w:ascii="Times New Roman" w:hAnsi="Times New Roman" w:cs="Times New Roman"/>
        </w:rPr>
      </w:pPr>
    </w:p>
    <w:p w14:paraId="351D79A5" w14:textId="77777777" w:rsidR="0086709B" w:rsidRDefault="0086709B" w:rsidP="00F16538">
      <w:pPr>
        <w:rPr>
          <w:rFonts w:ascii="Times New Roman" w:hAnsi="Times New Roman" w:cs="Times New Roman"/>
        </w:rPr>
      </w:pPr>
    </w:p>
    <w:p w14:paraId="214290C9" w14:textId="77777777" w:rsidR="00C4427B" w:rsidRDefault="000B59FC" w:rsidP="000D166C">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PUBLIC:</w:t>
      </w:r>
    </w:p>
    <w:p w14:paraId="255A4430" w14:textId="7C40FBEF" w:rsidR="009960ED" w:rsidRDefault="001671C6" w:rsidP="000D166C">
      <w:pPr>
        <w:rPr>
          <w:rFonts w:ascii="Times New Roman" w:hAnsi="Times New Roman" w:cs="Times New Roman"/>
          <w:noProof/>
        </w:rPr>
      </w:pPr>
      <w:r>
        <w:rPr>
          <w:rFonts w:ascii="Times New Roman" w:hAnsi="Times New Roman" w:cs="Times New Roman"/>
          <w:noProof/>
        </w:rPr>
        <w:t xml:space="preserve">6.1 Kevin Lawrence </w:t>
      </w:r>
      <w:r w:rsidR="0081014B">
        <w:rPr>
          <w:rFonts w:ascii="Times New Roman" w:hAnsi="Times New Roman" w:cs="Times New Roman"/>
          <w:noProof/>
        </w:rPr>
        <w:t>asked</w:t>
      </w:r>
      <w:r>
        <w:rPr>
          <w:rFonts w:ascii="Times New Roman" w:hAnsi="Times New Roman" w:cs="Times New Roman"/>
          <w:noProof/>
        </w:rPr>
        <w:t xml:space="preserve"> for an update </w:t>
      </w:r>
      <w:r w:rsidR="009960ED">
        <w:rPr>
          <w:rFonts w:ascii="Times New Roman" w:hAnsi="Times New Roman" w:cs="Times New Roman"/>
          <w:noProof/>
        </w:rPr>
        <w:t xml:space="preserve">with the Faxon Hill Road property. Schwartz </w:t>
      </w:r>
      <w:r w:rsidR="001D6635">
        <w:rPr>
          <w:rFonts w:ascii="Times New Roman" w:hAnsi="Times New Roman" w:cs="Times New Roman"/>
          <w:noProof/>
        </w:rPr>
        <w:t xml:space="preserve">explained he </w:t>
      </w:r>
      <w:r w:rsidR="009960ED">
        <w:rPr>
          <w:rFonts w:ascii="Times New Roman" w:hAnsi="Times New Roman" w:cs="Times New Roman"/>
          <w:noProof/>
        </w:rPr>
        <w:t>has been reaching out to the property owner</w:t>
      </w:r>
      <w:r>
        <w:rPr>
          <w:rFonts w:ascii="Times New Roman" w:hAnsi="Times New Roman" w:cs="Times New Roman"/>
          <w:noProof/>
        </w:rPr>
        <w:t xml:space="preserve"> but</w:t>
      </w:r>
      <w:r w:rsidR="009960ED">
        <w:rPr>
          <w:rFonts w:ascii="Times New Roman" w:hAnsi="Times New Roman" w:cs="Times New Roman"/>
          <w:noProof/>
        </w:rPr>
        <w:t xml:space="preserve"> has not he</w:t>
      </w:r>
      <w:r>
        <w:rPr>
          <w:rFonts w:ascii="Times New Roman" w:hAnsi="Times New Roman" w:cs="Times New Roman"/>
          <w:noProof/>
        </w:rPr>
        <w:t>ard back. Schwartz expressed that he will</w:t>
      </w:r>
      <w:r w:rsidR="009960ED">
        <w:rPr>
          <w:rFonts w:ascii="Times New Roman" w:hAnsi="Times New Roman" w:cs="Times New Roman"/>
          <w:noProof/>
        </w:rPr>
        <w:t xml:space="preserve"> continue to reach</w:t>
      </w:r>
      <w:r>
        <w:rPr>
          <w:rFonts w:ascii="Times New Roman" w:hAnsi="Times New Roman" w:cs="Times New Roman"/>
          <w:noProof/>
        </w:rPr>
        <w:t xml:space="preserve"> </w:t>
      </w:r>
      <w:r w:rsidR="009960ED">
        <w:rPr>
          <w:rFonts w:ascii="Times New Roman" w:hAnsi="Times New Roman" w:cs="Times New Roman"/>
          <w:noProof/>
        </w:rPr>
        <w:t xml:space="preserve">out. </w:t>
      </w:r>
    </w:p>
    <w:p w14:paraId="1116BA0F" w14:textId="223ECFD7" w:rsidR="009960ED" w:rsidRDefault="009960ED" w:rsidP="000D166C">
      <w:pPr>
        <w:rPr>
          <w:rFonts w:ascii="Times New Roman" w:hAnsi="Times New Roman" w:cs="Times New Roman"/>
          <w:noProof/>
        </w:rPr>
      </w:pPr>
      <w:r>
        <w:rPr>
          <w:rFonts w:ascii="Times New Roman" w:hAnsi="Times New Roman" w:cs="Times New Roman"/>
          <w:noProof/>
        </w:rPr>
        <w:t>6.2 Kevin Lawrence</w:t>
      </w:r>
      <w:r w:rsidR="001671C6">
        <w:rPr>
          <w:rFonts w:ascii="Times New Roman" w:hAnsi="Times New Roman" w:cs="Times New Roman"/>
          <w:noProof/>
        </w:rPr>
        <w:t xml:space="preserve"> </w:t>
      </w:r>
      <w:r w:rsidR="0081014B">
        <w:rPr>
          <w:rFonts w:ascii="Times New Roman" w:hAnsi="Times New Roman" w:cs="Times New Roman"/>
          <w:noProof/>
        </w:rPr>
        <w:t>asked</w:t>
      </w:r>
      <w:r w:rsidR="001671C6">
        <w:rPr>
          <w:rFonts w:ascii="Times New Roman" w:hAnsi="Times New Roman" w:cs="Times New Roman"/>
          <w:noProof/>
        </w:rPr>
        <w:t xml:space="preserve"> for an update with</w:t>
      </w:r>
      <w:r>
        <w:rPr>
          <w:rFonts w:ascii="Times New Roman" w:hAnsi="Times New Roman" w:cs="Times New Roman"/>
          <w:noProof/>
        </w:rPr>
        <w:t xml:space="preserve"> other</w:t>
      </w:r>
      <w:r w:rsidR="001671C6">
        <w:rPr>
          <w:rFonts w:ascii="Times New Roman" w:hAnsi="Times New Roman" w:cs="Times New Roman"/>
          <w:noProof/>
        </w:rPr>
        <w:t xml:space="preserve"> LUO violations</w:t>
      </w:r>
      <w:r>
        <w:rPr>
          <w:rFonts w:ascii="Times New Roman" w:hAnsi="Times New Roman" w:cs="Times New Roman"/>
          <w:noProof/>
        </w:rPr>
        <w:t xml:space="preserve"> in Town. The selectmen </w:t>
      </w:r>
      <w:r w:rsidR="001671C6">
        <w:rPr>
          <w:rFonts w:ascii="Times New Roman" w:hAnsi="Times New Roman" w:cs="Times New Roman"/>
          <w:noProof/>
        </w:rPr>
        <w:t xml:space="preserve">updated Kevin on all property’s currently under violations. </w:t>
      </w:r>
    </w:p>
    <w:p w14:paraId="5A181D00" w14:textId="77777777" w:rsidR="001D6635" w:rsidRDefault="001D6635" w:rsidP="000D166C">
      <w:pPr>
        <w:rPr>
          <w:rFonts w:ascii="Times New Roman" w:hAnsi="Times New Roman" w:cs="Times New Roman"/>
          <w:noProof/>
        </w:rPr>
      </w:pPr>
    </w:p>
    <w:p w14:paraId="2E90C56B" w14:textId="47E0E47F" w:rsidR="00D7586B" w:rsidRDefault="00041B58" w:rsidP="00F16538">
      <w:pPr>
        <w:rPr>
          <w:rFonts w:ascii="Times New Roman" w:hAnsi="Times New Roman" w:cs="Times New Roman"/>
        </w:rPr>
      </w:pPr>
      <w:r>
        <w:rPr>
          <w:rFonts w:ascii="Times New Roman" w:hAnsi="Times New Roman" w:cs="Times New Roman"/>
          <w:noProof/>
        </w:rPr>
        <w:t>7</w:t>
      </w:r>
      <w:r w:rsidR="000B59FC" w:rsidRPr="00ED5D02">
        <w:rPr>
          <w:rFonts w:ascii="Times New Roman" w:hAnsi="Times New Roman" w:cs="Times New Roman"/>
        </w:rPr>
        <w:t>.0 COMMUNICATIONS RECEIVED</w:t>
      </w:r>
    </w:p>
    <w:p w14:paraId="356D82A9" w14:textId="013A28E1" w:rsidR="00045F38" w:rsidRDefault="00045F38" w:rsidP="00F16538">
      <w:pPr>
        <w:rPr>
          <w:rFonts w:ascii="Times New Roman" w:hAnsi="Times New Roman" w:cs="Times New Roman"/>
        </w:rPr>
      </w:pPr>
      <w:r>
        <w:rPr>
          <w:rFonts w:ascii="Times New Roman" w:hAnsi="Times New Roman" w:cs="Times New Roman"/>
        </w:rPr>
        <w:t xml:space="preserve">7.1 </w:t>
      </w:r>
      <w:r w:rsidR="00F1555E">
        <w:rPr>
          <w:rFonts w:ascii="Times New Roman" w:hAnsi="Times New Roman" w:cs="Times New Roman"/>
        </w:rPr>
        <w:t>DrummondWoodsum</w:t>
      </w:r>
      <w:r w:rsidR="008F63D5">
        <w:rPr>
          <w:rFonts w:ascii="Times New Roman" w:hAnsi="Times New Roman" w:cs="Times New Roman"/>
        </w:rPr>
        <w:t xml:space="preserve">, Re: Complimentary Human Resource Program, (Hiring the Best Seamlessly and without Incident), June 6, 2019. </w:t>
      </w:r>
    </w:p>
    <w:p w14:paraId="09047F2A" w14:textId="1CE2D835" w:rsidR="008F63D5" w:rsidRDefault="008F63D5" w:rsidP="00F16538">
      <w:pPr>
        <w:rPr>
          <w:rFonts w:ascii="Times New Roman" w:hAnsi="Times New Roman" w:cs="Times New Roman"/>
        </w:rPr>
      </w:pPr>
      <w:r>
        <w:rPr>
          <w:rFonts w:ascii="Times New Roman" w:hAnsi="Times New Roman" w:cs="Times New Roman"/>
        </w:rPr>
        <w:t xml:space="preserve">7.2 Property Transfer Survey Tm # 7/56. Forward to assessors for recording. </w:t>
      </w:r>
    </w:p>
    <w:p w14:paraId="2F3EF251" w14:textId="6956DC67" w:rsidR="008F63D5" w:rsidRDefault="008F63D5" w:rsidP="00F16538">
      <w:pPr>
        <w:rPr>
          <w:rFonts w:ascii="Times New Roman" w:hAnsi="Times New Roman" w:cs="Times New Roman"/>
        </w:rPr>
      </w:pPr>
      <w:r>
        <w:rPr>
          <w:rFonts w:ascii="Times New Roman" w:hAnsi="Times New Roman" w:cs="Times New Roman"/>
        </w:rPr>
        <w:t xml:space="preserve">7.3 NH Municipal Association Legislative Bulletin # 19, placed in </w:t>
      </w:r>
      <w:r w:rsidR="001A247D">
        <w:rPr>
          <w:rFonts w:ascii="Times New Roman" w:hAnsi="Times New Roman" w:cs="Times New Roman"/>
        </w:rPr>
        <w:t xml:space="preserve">the </w:t>
      </w:r>
      <w:r>
        <w:rPr>
          <w:rFonts w:ascii="Times New Roman" w:hAnsi="Times New Roman" w:cs="Times New Roman"/>
        </w:rPr>
        <w:t xml:space="preserve">public reading file. </w:t>
      </w:r>
    </w:p>
    <w:p w14:paraId="00A2655B" w14:textId="1A102AF5" w:rsidR="008F63D5" w:rsidRDefault="008F63D5" w:rsidP="00F16538">
      <w:pPr>
        <w:rPr>
          <w:rFonts w:ascii="Times New Roman" w:hAnsi="Times New Roman" w:cs="Times New Roman"/>
        </w:rPr>
      </w:pPr>
      <w:r>
        <w:rPr>
          <w:rFonts w:ascii="Times New Roman" w:hAnsi="Times New Roman" w:cs="Times New Roman"/>
        </w:rPr>
        <w:t xml:space="preserve">7.4 State of New Hampshire, Department of Natural and Cultural Resources (Division of Forests and Lands), planning to harvest timber from 274 acres of the Pillsbury State Park in the Town of Washington. </w:t>
      </w:r>
    </w:p>
    <w:p w14:paraId="19F9E8AC" w14:textId="1CD95415" w:rsidR="00A652F0" w:rsidRDefault="00A652F0" w:rsidP="00F16538">
      <w:pPr>
        <w:rPr>
          <w:rFonts w:ascii="Times New Roman" w:hAnsi="Times New Roman" w:cs="Times New Roman"/>
        </w:rPr>
      </w:pPr>
      <w:r>
        <w:rPr>
          <w:rFonts w:ascii="Times New Roman" w:hAnsi="Times New Roman" w:cs="Times New Roman"/>
        </w:rPr>
        <w:t xml:space="preserve">7.5 Matthew Serge, (town council) Re: Notice of Hearing on Case # 220-2017-CV-00017 </w:t>
      </w:r>
    </w:p>
    <w:p w14:paraId="1B6123D8" w14:textId="2103BF74" w:rsidR="00B70E2D" w:rsidRDefault="00E761E5" w:rsidP="00F16538">
      <w:pPr>
        <w:rPr>
          <w:rFonts w:ascii="Times New Roman" w:hAnsi="Times New Roman" w:cs="Times New Roman"/>
        </w:rPr>
      </w:pPr>
      <w:r>
        <w:rPr>
          <w:rFonts w:ascii="Times New Roman" w:hAnsi="Times New Roman" w:cs="Times New Roman"/>
        </w:rPr>
        <w:t xml:space="preserve"> </w:t>
      </w:r>
    </w:p>
    <w:p w14:paraId="76E53E13" w14:textId="2DA6CF42" w:rsidR="00313083" w:rsidRDefault="00313083" w:rsidP="00F16538">
      <w:pPr>
        <w:rPr>
          <w:rFonts w:ascii="Times New Roman" w:hAnsi="Times New Roman" w:cs="Times New Roman"/>
        </w:rPr>
      </w:pPr>
    </w:p>
    <w:p w14:paraId="26F8F39D" w14:textId="77777777" w:rsidR="0093535C" w:rsidRDefault="000B59FC" w:rsidP="00F16538">
      <w:pPr>
        <w:rPr>
          <w:rFonts w:ascii="Times New Roman" w:hAnsi="Times New Roman" w:cs="Times New Roman"/>
          <w:noProof/>
        </w:rPr>
      </w:pPr>
      <w:r w:rsidRPr="00ED5D02">
        <w:rPr>
          <w:rFonts w:ascii="Times New Roman" w:hAnsi="Times New Roman" w:cs="Times New Roman"/>
        </w:rPr>
        <w:t xml:space="preserve">8.0 OLD </w:t>
      </w:r>
      <w:r w:rsidRPr="00ED5D02">
        <w:rPr>
          <w:rFonts w:ascii="Times New Roman" w:hAnsi="Times New Roman" w:cs="Times New Roman"/>
          <w:noProof/>
        </w:rPr>
        <w:t xml:space="preserve">BUSINESS: </w:t>
      </w:r>
    </w:p>
    <w:p w14:paraId="0D5C6BAE" w14:textId="0D490761" w:rsidR="006E5BA5" w:rsidRDefault="006E5BA5" w:rsidP="00F16538">
      <w:pPr>
        <w:rPr>
          <w:rFonts w:ascii="Times New Roman" w:hAnsi="Times New Roman" w:cs="Times New Roman"/>
          <w:noProof/>
        </w:rPr>
      </w:pPr>
      <w:r>
        <w:rPr>
          <w:rFonts w:ascii="Times New Roman" w:hAnsi="Times New Roman" w:cs="Times New Roman"/>
          <w:noProof/>
        </w:rPr>
        <w:t>8.1 The selectmen did on</w:t>
      </w:r>
      <w:r w:rsidR="001671C6">
        <w:rPr>
          <w:rFonts w:ascii="Times New Roman" w:hAnsi="Times New Roman" w:cs="Times New Roman"/>
          <w:noProof/>
        </w:rPr>
        <w:t>-</w:t>
      </w:r>
      <w:r>
        <w:rPr>
          <w:rFonts w:ascii="Times New Roman" w:hAnsi="Times New Roman" w:cs="Times New Roman"/>
          <w:noProof/>
        </w:rPr>
        <w:t xml:space="preserve">site visits with the Town’s deeded property’s </w:t>
      </w:r>
    </w:p>
    <w:p w14:paraId="56AA1BAC" w14:textId="77777777" w:rsidR="005B67E7" w:rsidRDefault="005B67E7" w:rsidP="00F16538">
      <w:pPr>
        <w:rPr>
          <w:rFonts w:ascii="Times New Roman" w:hAnsi="Times New Roman" w:cs="Times New Roman"/>
          <w:noProof/>
        </w:rPr>
      </w:pPr>
    </w:p>
    <w:p w14:paraId="0AF122B0" w14:textId="77777777" w:rsidR="00A71312" w:rsidRDefault="00A71312" w:rsidP="00F16538">
      <w:pPr>
        <w:rPr>
          <w:rFonts w:ascii="Times New Roman" w:hAnsi="Times New Roman" w:cs="Times New Roman"/>
          <w:noProof/>
        </w:rPr>
      </w:pPr>
    </w:p>
    <w:p w14:paraId="5FCC623F" w14:textId="77777777" w:rsidR="0093535C" w:rsidRDefault="000B59FC" w:rsidP="00F16538">
      <w:pPr>
        <w:rPr>
          <w:rFonts w:ascii="Times New Roman" w:hAnsi="Times New Roman" w:cs="Times New Roman"/>
        </w:rPr>
      </w:pPr>
      <w:r w:rsidRPr="00ED5D02">
        <w:rPr>
          <w:rFonts w:ascii="Times New Roman" w:hAnsi="Times New Roman" w:cs="Times New Roman"/>
        </w:rPr>
        <w:t>9.0 NEW BUSINESS:</w:t>
      </w:r>
    </w:p>
    <w:p w14:paraId="12FD070B" w14:textId="44525B65" w:rsidR="00035FCD" w:rsidRDefault="00035FCD" w:rsidP="00F16538">
      <w:pPr>
        <w:rPr>
          <w:rFonts w:ascii="Times New Roman" w:hAnsi="Times New Roman" w:cs="Times New Roman"/>
        </w:rPr>
      </w:pPr>
      <w:r>
        <w:rPr>
          <w:rFonts w:ascii="Times New Roman" w:hAnsi="Times New Roman" w:cs="Times New Roman"/>
        </w:rPr>
        <w:t>9.1 Schwartz moved to approve the usage of Camp Morgan Lodge on June 12, 2019</w:t>
      </w:r>
      <w:r w:rsidR="001A247D">
        <w:rPr>
          <w:rFonts w:ascii="Times New Roman" w:hAnsi="Times New Roman" w:cs="Times New Roman"/>
        </w:rPr>
        <w:t>,</w:t>
      </w:r>
      <w:r>
        <w:rPr>
          <w:rFonts w:ascii="Times New Roman" w:hAnsi="Times New Roman" w:cs="Times New Roman"/>
        </w:rPr>
        <w:t xml:space="preserve"> and for Marshall to sign on behalf of the board. Revane second all voted in favor. </w:t>
      </w:r>
    </w:p>
    <w:p w14:paraId="535335A3" w14:textId="2C5D14C4" w:rsidR="00105F04" w:rsidRDefault="00105F04" w:rsidP="00F16538">
      <w:pPr>
        <w:rPr>
          <w:rFonts w:ascii="Times New Roman" w:hAnsi="Times New Roman" w:cs="Times New Roman"/>
        </w:rPr>
      </w:pPr>
      <w:r>
        <w:rPr>
          <w:rFonts w:ascii="Times New Roman" w:hAnsi="Times New Roman" w:cs="Times New Roman"/>
        </w:rPr>
        <w:t xml:space="preserve">9.2 Marshall moved to approve and sign the Tax Collector’s Warrant, Schwartz second all voted in favor. </w:t>
      </w:r>
    </w:p>
    <w:p w14:paraId="2A270A2A" w14:textId="45ACBAAD" w:rsidR="001D6635" w:rsidRDefault="001D6635" w:rsidP="00F16538">
      <w:pPr>
        <w:rPr>
          <w:rFonts w:ascii="Times New Roman" w:hAnsi="Times New Roman" w:cs="Times New Roman"/>
        </w:rPr>
      </w:pPr>
      <w:r>
        <w:rPr>
          <w:rFonts w:ascii="Times New Roman" w:hAnsi="Times New Roman" w:cs="Times New Roman"/>
        </w:rPr>
        <w:t>9.3 The selectmen will be meeting with a contractor on May 10, 2019</w:t>
      </w:r>
      <w:r w:rsidR="001671C6">
        <w:rPr>
          <w:rFonts w:ascii="Times New Roman" w:hAnsi="Times New Roman" w:cs="Times New Roman"/>
        </w:rPr>
        <w:t>,</w:t>
      </w:r>
      <w:r>
        <w:rPr>
          <w:rFonts w:ascii="Times New Roman" w:hAnsi="Times New Roman" w:cs="Times New Roman"/>
        </w:rPr>
        <w:t xml:space="preserve"> at 7:00 am to review the lifting plan with the Old School House</w:t>
      </w:r>
    </w:p>
    <w:p w14:paraId="70886A63" w14:textId="6A0800D8" w:rsidR="00AF1846" w:rsidRDefault="00AF1846" w:rsidP="00F16538">
      <w:pPr>
        <w:rPr>
          <w:rFonts w:ascii="Times New Roman" w:hAnsi="Times New Roman" w:cs="Times New Roman"/>
        </w:rPr>
      </w:pPr>
      <w:r>
        <w:rPr>
          <w:rFonts w:ascii="Times New Roman" w:hAnsi="Times New Roman" w:cs="Times New Roman"/>
        </w:rPr>
        <w:t>9.4 The selectmen voted to allow selectmen Schwartz to order the new computers based on final proposals.</w:t>
      </w:r>
    </w:p>
    <w:p w14:paraId="501546D8" w14:textId="2A9245C8" w:rsidR="00AF1846" w:rsidRDefault="00AF1846" w:rsidP="00F16538">
      <w:pPr>
        <w:rPr>
          <w:rFonts w:ascii="Times New Roman" w:hAnsi="Times New Roman" w:cs="Times New Roman"/>
        </w:rPr>
      </w:pPr>
      <w:r>
        <w:rPr>
          <w:rFonts w:ascii="Times New Roman" w:hAnsi="Times New Roman" w:cs="Times New Roman"/>
        </w:rPr>
        <w:t xml:space="preserve">9.5 The selectmen authorized selectmen Schwartz to visit property owner Re: property issues. </w:t>
      </w:r>
    </w:p>
    <w:p w14:paraId="4DA587C3" w14:textId="77777777" w:rsidR="00783EAF" w:rsidRDefault="00783EAF" w:rsidP="00783EAF">
      <w:pPr>
        <w:spacing w:after="0" w:line="240" w:lineRule="auto"/>
        <w:jc w:val="center"/>
        <w:rPr>
          <w:rFonts w:ascii="Times New Roman" w:hAnsi="Times New Roman" w:cs="Times New Roman"/>
          <w:b/>
          <w:bCs/>
          <w:sz w:val="24"/>
          <w:szCs w:val="24"/>
        </w:rPr>
      </w:pPr>
    </w:p>
    <w:p w14:paraId="27D48D99" w14:textId="77777777" w:rsidR="008804FF" w:rsidRDefault="008804FF" w:rsidP="00F16538">
      <w:pPr>
        <w:rPr>
          <w:rFonts w:ascii="Times New Roman" w:hAnsi="Times New Roman" w:cs="Times New Roman"/>
        </w:rPr>
      </w:pPr>
    </w:p>
    <w:p w14:paraId="62561B94" w14:textId="77777777" w:rsidR="0093535C" w:rsidRDefault="000B59FC" w:rsidP="00F16538">
      <w:pPr>
        <w:rPr>
          <w:rFonts w:ascii="Times New Roman" w:hAnsi="Times New Roman" w:cs="Times New Roman"/>
        </w:rPr>
      </w:pPr>
      <w:r w:rsidRPr="00ED5D02">
        <w:rPr>
          <w:rFonts w:ascii="Times New Roman" w:hAnsi="Times New Roman" w:cs="Times New Roman"/>
        </w:rPr>
        <w:t>10.0 EXPENDITURES:</w:t>
      </w:r>
    </w:p>
    <w:p w14:paraId="1C6CF182" w14:textId="383BC85B" w:rsidR="0093535C" w:rsidRDefault="000B59F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in the amount of</w:t>
      </w:r>
      <w:r w:rsidR="00FC6FA0" w:rsidRPr="00ED5D02">
        <w:rPr>
          <w:rFonts w:ascii="Times New Roman" w:hAnsi="Times New Roman" w:cs="Times New Roman"/>
        </w:rPr>
        <w:t xml:space="preserve"> $</w:t>
      </w:r>
      <w:r w:rsidR="00EC1CF7">
        <w:rPr>
          <w:rFonts w:ascii="Times New Roman" w:hAnsi="Times New Roman" w:cs="Times New Roman"/>
        </w:rPr>
        <w:t xml:space="preserve"> </w:t>
      </w:r>
      <w:r w:rsidR="00954F66">
        <w:rPr>
          <w:rFonts w:ascii="Times New Roman" w:hAnsi="Times New Roman" w:cs="Times New Roman"/>
        </w:rPr>
        <w:t xml:space="preserve">7,119.86 </w:t>
      </w:r>
      <w:r w:rsidR="00D20617">
        <w:rPr>
          <w:rFonts w:ascii="Times New Roman" w:hAnsi="Times New Roman" w:cs="Times New Roman"/>
        </w:rPr>
        <w:t>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w:t>
      </w:r>
      <w:r w:rsidR="00324012">
        <w:rPr>
          <w:rFonts w:ascii="Times New Roman" w:hAnsi="Times New Roman" w:cs="Times New Roman"/>
          <w:noProof/>
        </w:rPr>
        <w:t>a</w:t>
      </w:r>
      <w:r w:rsidRPr="00ED5D02">
        <w:rPr>
          <w:rFonts w:ascii="Times New Roman" w:hAnsi="Times New Roman" w:cs="Times New Roman"/>
          <w:noProof/>
        </w:rPr>
        <w:t xml:space="preserve">mount </w:t>
      </w:r>
      <w:r w:rsidR="00A9655C" w:rsidRPr="00C55555">
        <w:rPr>
          <w:rFonts w:ascii="Times New Roman" w:hAnsi="Times New Roman" w:cs="Times New Roman"/>
          <w:noProof/>
        </w:rPr>
        <w:t>of</w:t>
      </w:r>
      <w:r w:rsidR="0095774E" w:rsidRPr="00C55555">
        <w:rPr>
          <w:rFonts w:ascii="Times New Roman" w:hAnsi="Times New Roman" w:cs="Times New Roman"/>
          <w:noProof/>
        </w:rPr>
        <w:t xml:space="preserve"> </w:t>
      </w:r>
      <w:r w:rsidR="006E3E09">
        <w:rPr>
          <w:rFonts w:ascii="Times New Roman" w:hAnsi="Times New Roman" w:cs="Times New Roman"/>
          <w:noProof/>
        </w:rPr>
        <w:t xml:space="preserve"> </w:t>
      </w:r>
      <w:r w:rsidR="00843EC5">
        <w:rPr>
          <w:rFonts w:ascii="Times New Roman" w:hAnsi="Times New Roman" w:cs="Times New Roman"/>
          <w:noProof/>
        </w:rPr>
        <w:t xml:space="preserve">$ </w:t>
      </w:r>
      <w:r w:rsidR="006458AC">
        <w:rPr>
          <w:rFonts w:ascii="Times New Roman" w:hAnsi="Times New Roman" w:cs="Times New Roman"/>
          <w:noProof/>
        </w:rPr>
        <w:t>40,201.13</w:t>
      </w:r>
      <w:bookmarkStart w:id="0" w:name="_GoBack"/>
      <w:bookmarkEnd w:id="0"/>
      <w:r w:rsidR="00843EC5">
        <w:rPr>
          <w:rFonts w:ascii="Times New Roman" w:hAnsi="Times New Roman" w:cs="Times New Roman"/>
          <w:noProof/>
        </w:rPr>
        <w:t xml:space="preserve"> </w:t>
      </w:r>
      <w:r w:rsidR="00D75E0B" w:rsidRPr="00C55555">
        <w:rPr>
          <w:rFonts w:ascii="Times New Roman" w:hAnsi="Times New Roman" w:cs="Times New Roman"/>
          <w:noProof/>
        </w:rPr>
        <w:t>f</w:t>
      </w:r>
      <w:r w:rsidR="001E5EFF" w:rsidRPr="00C55555">
        <w:rPr>
          <w:rFonts w:ascii="Times New Roman" w:hAnsi="Times New Roman" w:cs="Times New Roman"/>
          <w:noProof/>
        </w:rPr>
        <w:t>or</w:t>
      </w:r>
      <w:r w:rsidRPr="00ED5D02">
        <w:rPr>
          <w:rFonts w:ascii="Times New Roman" w:hAnsi="Times New Roman" w:cs="Times New Roman"/>
        </w:rPr>
        <w:t xml:space="preserve"> the week </w:t>
      </w:r>
      <w:r w:rsidR="00770451" w:rsidRPr="00ED5D02">
        <w:rPr>
          <w:rFonts w:ascii="Times New Roman" w:hAnsi="Times New Roman" w:cs="Times New Roman"/>
        </w:rPr>
        <w:t>of</w:t>
      </w:r>
      <w:r w:rsidR="00770451">
        <w:rPr>
          <w:rFonts w:ascii="Times New Roman" w:hAnsi="Times New Roman" w:cs="Times New Roman"/>
        </w:rPr>
        <w:t xml:space="preserve"> </w:t>
      </w:r>
      <w:r w:rsidR="00F476C2">
        <w:rPr>
          <w:rFonts w:ascii="Times New Roman" w:hAnsi="Times New Roman" w:cs="Times New Roman"/>
        </w:rPr>
        <w:t>May</w:t>
      </w:r>
      <w:r w:rsidR="001A247D">
        <w:rPr>
          <w:rFonts w:ascii="Times New Roman" w:hAnsi="Times New Roman" w:cs="Times New Roman"/>
        </w:rPr>
        <w:t xml:space="preserve"> </w:t>
      </w:r>
      <w:r w:rsidR="008804FF">
        <w:rPr>
          <w:rFonts w:ascii="Times New Roman" w:hAnsi="Times New Roman" w:cs="Times New Roman"/>
        </w:rPr>
        <w:t>11</w:t>
      </w:r>
      <w:r w:rsidR="006E3E09">
        <w:rPr>
          <w:rFonts w:ascii="Times New Roman" w:hAnsi="Times New Roman" w:cs="Times New Roman"/>
        </w:rPr>
        <w:t>, 2019</w:t>
      </w:r>
      <w:r w:rsidR="00CE72A8">
        <w:rPr>
          <w:rFonts w:ascii="Times New Roman" w:hAnsi="Times New Roman" w:cs="Times New Roman"/>
        </w:rPr>
        <w:t>.</w:t>
      </w:r>
    </w:p>
    <w:p w14:paraId="1A79BB8E" w14:textId="77777777" w:rsidR="00BB3509" w:rsidRPr="00ED5D02" w:rsidRDefault="00BB3509" w:rsidP="00BB3509">
      <w:pPr>
        <w:spacing w:after="0"/>
        <w:rPr>
          <w:rFonts w:ascii="Times New Roman" w:hAnsi="Times New Roman" w:cs="Times New Roman"/>
        </w:rPr>
      </w:pPr>
    </w:p>
    <w:p w14:paraId="4B1CFA52"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11.0 ADJOURNMENT</w:t>
      </w:r>
    </w:p>
    <w:p w14:paraId="31BBFD6C" w14:textId="23EC148A" w:rsidR="00377E62" w:rsidRDefault="000B59FC" w:rsidP="00F16538">
      <w:pPr>
        <w:rPr>
          <w:rFonts w:ascii="Times New Roman" w:hAnsi="Times New Roman" w:cs="Times New Roman"/>
        </w:rPr>
      </w:pPr>
      <w:r>
        <w:rPr>
          <w:rFonts w:ascii="Times New Roman" w:hAnsi="Times New Roman" w:cs="Times New Roman"/>
        </w:rPr>
        <w:t xml:space="preserve">11.1 </w:t>
      </w:r>
      <w:r w:rsidR="00F476C2">
        <w:rPr>
          <w:rFonts w:ascii="Times New Roman" w:hAnsi="Times New Roman" w:cs="Times New Roman"/>
        </w:rPr>
        <w:t>Marshall</w:t>
      </w:r>
      <w:r w:rsidR="002F6351">
        <w:rPr>
          <w:rFonts w:ascii="Times New Roman" w:hAnsi="Times New Roman" w:cs="Times New Roman"/>
        </w:rPr>
        <w:t xml:space="preserve"> </w:t>
      </w:r>
      <w:r w:rsidR="002F6351" w:rsidRPr="00ED5D02">
        <w:rPr>
          <w:rFonts w:ascii="Times New Roman" w:hAnsi="Times New Roman" w:cs="Times New Roman"/>
        </w:rPr>
        <w:t>moved</w:t>
      </w:r>
      <w:r w:rsidR="0093535C" w:rsidRPr="00ED5D02">
        <w:rPr>
          <w:rFonts w:ascii="Times New Roman" w:hAnsi="Times New Roman" w:cs="Times New Roman"/>
        </w:rPr>
        <w:t xml:space="preserve"> to adjourn </w:t>
      </w:r>
      <w:r w:rsidR="00887B78" w:rsidRPr="00AD3629">
        <w:rPr>
          <w:rFonts w:ascii="Times New Roman" w:hAnsi="Times New Roman" w:cs="Times New Roman"/>
          <w:noProof/>
        </w:rPr>
        <w:t>at</w:t>
      </w:r>
      <w:r w:rsidR="00CC2E9D">
        <w:rPr>
          <w:rFonts w:ascii="Times New Roman" w:hAnsi="Times New Roman" w:cs="Times New Roman"/>
          <w:noProof/>
        </w:rPr>
        <w:t xml:space="preserve"> </w:t>
      </w:r>
      <w:r w:rsidR="00AF1846">
        <w:rPr>
          <w:rFonts w:ascii="Times New Roman" w:hAnsi="Times New Roman" w:cs="Times New Roman"/>
          <w:noProof/>
        </w:rPr>
        <w:t xml:space="preserve">7:34 </w:t>
      </w:r>
      <w:r w:rsidR="00BF1094" w:rsidRPr="00AD3629">
        <w:rPr>
          <w:rFonts w:ascii="Times New Roman" w:hAnsi="Times New Roman" w:cs="Times New Roman"/>
          <w:noProof/>
        </w:rPr>
        <w:t>pm</w:t>
      </w:r>
      <w:r w:rsidR="00BF1094">
        <w:rPr>
          <w:rFonts w:ascii="Times New Roman" w:hAnsi="Times New Roman" w:cs="Times New Roman"/>
          <w:noProof/>
        </w:rPr>
        <w:t xml:space="preserve"> </w:t>
      </w:r>
      <w:r w:rsidR="0093535C" w:rsidRPr="00ED5D02">
        <w:rPr>
          <w:rFonts w:ascii="Times New Roman" w:hAnsi="Times New Roman" w:cs="Times New Roman"/>
          <w:noProof/>
        </w:rPr>
        <w:t>and</w:t>
      </w:r>
      <w:r w:rsidR="0093535C" w:rsidRPr="00ED5D02">
        <w:rPr>
          <w:rFonts w:ascii="Times New Roman" w:hAnsi="Times New Roman" w:cs="Times New Roman"/>
        </w:rPr>
        <w:t xml:space="preserve"> </w:t>
      </w:r>
      <w:r w:rsidR="00A71312">
        <w:rPr>
          <w:rFonts w:ascii="Times New Roman" w:hAnsi="Times New Roman" w:cs="Times New Roman"/>
        </w:rPr>
        <w:t>Revane</w:t>
      </w:r>
      <w:r w:rsidR="0093535C" w:rsidRPr="00ED5D02">
        <w:rPr>
          <w:rFonts w:ascii="Times New Roman" w:hAnsi="Times New Roman" w:cs="Times New Roman"/>
        </w:rPr>
        <w:t xml:space="preserve"> second. All voted in favor.</w:t>
      </w:r>
    </w:p>
    <w:p w14:paraId="13F5E5B7"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14:paraId="5B7A49E9" w14:textId="77777777" w:rsidR="0093535C" w:rsidRPr="00ED5D02" w:rsidRDefault="000B59FC">
      <w:pPr>
        <w:rPr>
          <w:rFonts w:cs="Times New Roman"/>
        </w:rPr>
      </w:pPr>
      <w:r>
        <w:t>Deborah DeFosse</w:t>
      </w:r>
    </w:p>
    <w:sectPr w:rsidR="0093535C" w:rsidRPr="00ED5D02" w:rsidSect="00B622C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B9F05" w14:textId="77777777" w:rsidR="0055399F" w:rsidRDefault="0055399F" w:rsidP="00041B58">
      <w:pPr>
        <w:spacing w:after="0" w:line="240" w:lineRule="auto"/>
      </w:pPr>
      <w:r>
        <w:separator/>
      </w:r>
    </w:p>
  </w:endnote>
  <w:endnote w:type="continuationSeparator" w:id="0">
    <w:p w14:paraId="4D5334AD" w14:textId="77777777" w:rsidR="0055399F" w:rsidRDefault="0055399F" w:rsidP="00041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40000013"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14C82" w14:textId="77777777" w:rsidR="0055399F" w:rsidRDefault="0055399F" w:rsidP="00041B58">
      <w:pPr>
        <w:spacing w:after="0" w:line="240" w:lineRule="auto"/>
      </w:pPr>
      <w:r>
        <w:separator/>
      </w:r>
    </w:p>
  </w:footnote>
  <w:footnote w:type="continuationSeparator" w:id="0">
    <w:p w14:paraId="3F0326F8" w14:textId="77777777" w:rsidR="0055399F" w:rsidRDefault="0055399F" w:rsidP="00041B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D05F0" w14:textId="4D019B96" w:rsidR="00D028CF" w:rsidRDefault="00D028CF">
    <w:pPr>
      <w:pStyle w:val="Header"/>
    </w:pPr>
    <w:r>
      <w:t>DRAFT</w:t>
    </w:r>
    <w:r>
      <w:tab/>
    </w:r>
  </w:p>
  <w:p w14:paraId="682085F3" w14:textId="77777777" w:rsidR="00041B58" w:rsidRDefault="00041B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90E6F"/>
    <w:multiLevelType w:val="hybridMultilevel"/>
    <w:tmpl w:val="F362972E"/>
    <w:lvl w:ilvl="0" w:tplc="1D102FB6">
      <w:start w:val="1"/>
      <w:numFmt w:val="bullet"/>
      <w:lvlText w:val=""/>
      <w:lvlJc w:val="left"/>
      <w:pPr>
        <w:ind w:left="720" w:hanging="360"/>
      </w:pPr>
      <w:rPr>
        <w:rFonts w:ascii="Symbol" w:hAnsi="Symbol" w:hint="default"/>
      </w:rPr>
    </w:lvl>
    <w:lvl w:ilvl="1" w:tplc="BB5C483A" w:tentative="1">
      <w:start w:val="1"/>
      <w:numFmt w:val="bullet"/>
      <w:lvlText w:val="o"/>
      <w:lvlJc w:val="left"/>
      <w:pPr>
        <w:ind w:left="1440" w:hanging="360"/>
      </w:pPr>
      <w:rPr>
        <w:rFonts w:ascii="Courier New" w:hAnsi="Courier New" w:cs="Courier New" w:hint="default"/>
      </w:rPr>
    </w:lvl>
    <w:lvl w:ilvl="2" w:tplc="468274D8" w:tentative="1">
      <w:start w:val="1"/>
      <w:numFmt w:val="bullet"/>
      <w:lvlText w:val=""/>
      <w:lvlJc w:val="left"/>
      <w:pPr>
        <w:ind w:left="2160" w:hanging="360"/>
      </w:pPr>
      <w:rPr>
        <w:rFonts w:ascii="Wingdings" w:hAnsi="Wingdings" w:hint="default"/>
      </w:rPr>
    </w:lvl>
    <w:lvl w:ilvl="3" w:tplc="15BAC1FC" w:tentative="1">
      <w:start w:val="1"/>
      <w:numFmt w:val="bullet"/>
      <w:lvlText w:val=""/>
      <w:lvlJc w:val="left"/>
      <w:pPr>
        <w:ind w:left="2880" w:hanging="360"/>
      </w:pPr>
      <w:rPr>
        <w:rFonts w:ascii="Symbol" w:hAnsi="Symbol" w:hint="default"/>
      </w:rPr>
    </w:lvl>
    <w:lvl w:ilvl="4" w:tplc="6A48B174" w:tentative="1">
      <w:start w:val="1"/>
      <w:numFmt w:val="bullet"/>
      <w:lvlText w:val="o"/>
      <w:lvlJc w:val="left"/>
      <w:pPr>
        <w:ind w:left="3600" w:hanging="360"/>
      </w:pPr>
      <w:rPr>
        <w:rFonts w:ascii="Courier New" w:hAnsi="Courier New" w:cs="Courier New" w:hint="default"/>
      </w:rPr>
    </w:lvl>
    <w:lvl w:ilvl="5" w:tplc="3396835E" w:tentative="1">
      <w:start w:val="1"/>
      <w:numFmt w:val="bullet"/>
      <w:lvlText w:val=""/>
      <w:lvlJc w:val="left"/>
      <w:pPr>
        <w:ind w:left="4320" w:hanging="360"/>
      </w:pPr>
      <w:rPr>
        <w:rFonts w:ascii="Wingdings" w:hAnsi="Wingdings" w:hint="default"/>
      </w:rPr>
    </w:lvl>
    <w:lvl w:ilvl="6" w:tplc="135E6B02" w:tentative="1">
      <w:start w:val="1"/>
      <w:numFmt w:val="bullet"/>
      <w:lvlText w:val=""/>
      <w:lvlJc w:val="left"/>
      <w:pPr>
        <w:ind w:left="5040" w:hanging="360"/>
      </w:pPr>
      <w:rPr>
        <w:rFonts w:ascii="Symbol" w:hAnsi="Symbol" w:hint="default"/>
      </w:rPr>
    </w:lvl>
    <w:lvl w:ilvl="7" w:tplc="97C870FA" w:tentative="1">
      <w:start w:val="1"/>
      <w:numFmt w:val="bullet"/>
      <w:lvlText w:val="o"/>
      <w:lvlJc w:val="left"/>
      <w:pPr>
        <w:ind w:left="5760" w:hanging="360"/>
      </w:pPr>
      <w:rPr>
        <w:rFonts w:ascii="Courier New" w:hAnsi="Courier New" w:cs="Courier New" w:hint="default"/>
      </w:rPr>
    </w:lvl>
    <w:lvl w:ilvl="8" w:tplc="AECA01BC" w:tentative="1">
      <w:start w:val="1"/>
      <w:numFmt w:val="bullet"/>
      <w:lvlText w:val=""/>
      <w:lvlJc w:val="left"/>
      <w:pPr>
        <w:ind w:left="6480" w:hanging="360"/>
      </w:pPr>
      <w:rPr>
        <w:rFonts w:ascii="Wingdings" w:hAnsi="Wingdings" w:hint="default"/>
      </w:rPr>
    </w:lvl>
  </w:abstractNum>
  <w:abstractNum w:abstractNumId="1" w15:restartNumberingAfterBreak="0">
    <w:nsid w:val="2DA25E02"/>
    <w:multiLevelType w:val="hybridMultilevel"/>
    <w:tmpl w:val="BC8026F4"/>
    <w:lvl w:ilvl="0" w:tplc="1D32480E">
      <w:start w:val="1"/>
      <w:numFmt w:val="bullet"/>
      <w:lvlText w:val=""/>
      <w:lvlJc w:val="left"/>
      <w:pPr>
        <w:tabs>
          <w:tab w:val="num" w:pos="720"/>
        </w:tabs>
        <w:ind w:left="720" w:hanging="360"/>
      </w:pPr>
      <w:rPr>
        <w:rFonts w:ascii="Symbol" w:hAnsi="Symbol" w:hint="default"/>
      </w:rPr>
    </w:lvl>
    <w:lvl w:ilvl="1" w:tplc="A746A5FE">
      <w:start w:val="1"/>
      <w:numFmt w:val="decimal"/>
      <w:lvlText w:val="%2."/>
      <w:lvlJc w:val="left"/>
      <w:pPr>
        <w:tabs>
          <w:tab w:val="num" w:pos="1440"/>
        </w:tabs>
        <w:ind w:left="1440" w:hanging="360"/>
      </w:pPr>
    </w:lvl>
    <w:lvl w:ilvl="2" w:tplc="8DFEB7C4">
      <w:start w:val="1"/>
      <w:numFmt w:val="decimal"/>
      <w:lvlText w:val="%3."/>
      <w:lvlJc w:val="left"/>
      <w:pPr>
        <w:tabs>
          <w:tab w:val="num" w:pos="2160"/>
        </w:tabs>
        <w:ind w:left="2160" w:hanging="360"/>
      </w:pPr>
    </w:lvl>
    <w:lvl w:ilvl="3" w:tplc="8BC0CF5C">
      <w:start w:val="1"/>
      <w:numFmt w:val="decimal"/>
      <w:lvlText w:val="%4."/>
      <w:lvlJc w:val="left"/>
      <w:pPr>
        <w:tabs>
          <w:tab w:val="num" w:pos="2880"/>
        </w:tabs>
        <w:ind w:left="2880" w:hanging="360"/>
      </w:pPr>
    </w:lvl>
    <w:lvl w:ilvl="4" w:tplc="9CC011DC">
      <w:start w:val="1"/>
      <w:numFmt w:val="decimal"/>
      <w:lvlText w:val="%5."/>
      <w:lvlJc w:val="left"/>
      <w:pPr>
        <w:tabs>
          <w:tab w:val="num" w:pos="3600"/>
        </w:tabs>
        <w:ind w:left="3600" w:hanging="360"/>
      </w:pPr>
    </w:lvl>
    <w:lvl w:ilvl="5" w:tplc="94285C24">
      <w:start w:val="1"/>
      <w:numFmt w:val="decimal"/>
      <w:lvlText w:val="%6."/>
      <w:lvlJc w:val="left"/>
      <w:pPr>
        <w:tabs>
          <w:tab w:val="num" w:pos="4320"/>
        </w:tabs>
        <w:ind w:left="4320" w:hanging="360"/>
      </w:pPr>
    </w:lvl>
    <w:lvl w:ilvl="6" w:tplc="44364D7A">
      <w:start w:val="1"/>
      <w:numFmt w:val="decimal"/>
      <w:lvlText w:val="%7."/>
      <w:lvlJc w:val="left"/>
      <w:pPr>
        <w:tabs>
          <w:tab w:val="num" w:pos="5040"/>
        </w:tabs>
        <w:ind w:left="5040" w:hanging="360"/>
      </w:pPr>
    </w:lvl>
    <w:lvl w:ilvl="7" w:tplc="B56C5F38">
      <w:start w:val="1"/>
      <w:numFmt w:val="decimal"/>
      <w:lvlText w:val="%8."/>
      <w:lvlJc w:val="left"/>
      <w:pPr>
        <w:tabs>
          <w:tab w:val="num" w:pos="5760"/>
        </w:tabs>
        <w:ind w:left="5760" w:hanging="360"/>
      </w:pPr>
    </w:lvl>
    <w:lvl w:ilvl="8" w:tplc="670A7F80">
      <w:start w:val="1"/>
      <w:numFmt w:val="decimal"/>
      <w:lvlText w:val="%9."/>
      <w:lvlJc w:val="left"/>
      <w:pPr>
        <w:tabs>
          <w:tab w:val="num" w:pos="6480"/>
        </w:tabs>
        <w:ind w:left="6480" w:hanging="360"/>
      </w:pPr>
    </w:lvl>
  </w:abstractNum>
  <w:abstractNum w:abstractNumId="2" w15:restartNumberingAfterBreak="0">
    <w:nsid w:val="3FD75736"/>
    <w:multiLevelType w:val="hybridMultilevel"/>
    <w:tmpl w:val="ADF40B80"/>
    <w:lvl w:ilvl="0" w:tplc="BBF41CB4">
      <w:start w:val="1"/>
      <w:numFmt w:val="bullet"/>
      <w:lvlText w:val=""/>
      <w:lvlJc w:val="left"/>
      <w:pPr>
        <w:tabs>
          <w:tab w:val="num" w:pos="720"/>
        </w:tabs>
        <w:ind w:left="720" w:hanging="360"/>
      </w:pPr>
      <w:rPr>
        <w:rFonts w:ascii="Symbol" w:hAnsi="Symbol" w:cs="Symbol" w:hint="default"/>
      </w:rPr>
    </w:lvl>
    <w:lvl w:ilvl="1" w:tplc="911A3326">
      <w:start w:val="1"/>
      <w:numFmt w:val="decimal"/>
      <w:lvlText w:val="%2."/>
      <w:lvlJc w:val="left"/>
      <w:pPr>
        <w:tabs>
          <w:tab w:val="num" w:pos="1440"/>
        </w:tabs>
        <w:ind w:left="1440" w:hanging="360"/>
      </w:pPr>
    </w:lvl>
    <w:lvl w:ilvl="2" w:tplc="9044191A">
      <w:start w:val="1"/>
      <w:numFmt w:val="decimal"/>
      <w:lvlText w:val="%3."/>
      <w:lvlJc w:val="left"/>
      <w:pPr>
        <w:tabs>
          <w:tab w:val="num" w:pos="2160"/>
        </w:tabs>
        <w:ind w:left="2160" w:hanging="360"/>
      </w:pPr>
    </w:lvl>
    <w:lvl w:ilvl="3" w:tplc="3C2EFA38">
      <w:start w:val="1"/>
      <w:numFmt w:val="decimal"/>
      <w:lvlText w:val="%4."/>
      <w:lvlJc w:val="left"/>
      <w:pPr>
        <w:tabs>
          <w:tab w:val="num" w:pos="2880"/>
        </w:tabs>
        <w:ind w:left="2880" w:hanging="360"/>
      </w:pPr>
    </w:lvl>
    <w:lvl w:ilvl="4" w:tplc="EC7E45CA">
      <w:start w:val="1"/>
      <w:numFmt w:val="decimal"/>
      <w:lvlText w:val="%5."/>
      <w:lvlJc w:val="left"/>
      <w:pPr>
        <w:tabs>
          <w:tab w:val="num" w:pos="3600"/>
        </w:tabs>
        <w:ind w:left="3600" w:hanging="360"/>
      </w:pPr>
    </w:lvl>
    <w:lvl w:ilvl="5" w:tplc="EB66507A">
      <w:start w:val="1"/>
      <w:numFmt w:val="decimal"/>
      <w:lvlText w:val="%6."/>
      <w:lvlJc w:val="left"/>
      <w:pPr>
        <w:tabs>
          <w:tab w:val="num" w:pos="4320"/>
        </w:tabs>
        <w:ind w:left="4320" w:hanging="360"/>
      </w:pPr>
    </w:lvl>
    <w:lvl w:ilvl="6" w:tplc="E87C5DBE">
      <w:start w:val="1"/>
      <w:numFmt w:val="decimal"/>
      <w:lvlText w:val="%7."/>
      <w:lvlJc w:val="left"/>
      <w:pPr>
        <w:tabs>
          <w:tab w:val="num" w:pos="5040"/>
        </w:tabs>
        <w:ind w:left="5040" w:hanging="360"/>
      </w:pPr>
    </w:lvl>
    <w:lvl w:ilvl="7" w:tplc="AAD08700">
      <w:start w:val="1"/>
      <w:numFmt w:val="decimal"/>
      <w:lvlText w:val="%8."/>
      <w:lvlJc w:val="left"/>
      <w:pPr>
        <w:tabs>
          <w:tab w:val="num" w:pos="5760"/>
        </w:tabs>
        <w:ind w:left="5760" w:hanging="360"/>
      </w:pPr>
    </w:lvl>
    <w:lvl w:ilvl="8" w:tplc="70B65D0A">
      <w:start w:val="1"/>
      <w:numFmt w:val="decimal"/>
      <w:lvlText w:val="%9."/>
      <w:lvlJc w:val="left"/>
      <w:pPr>
        <w:tabs>
          <w:tab w:val="num" w:pos="6480"/>
        </w:tabs>
        <w:ind w:left="6480" w:hanging="360"/>
      </w:pPr>
    </w:lvl>
  </w:abstractNum>
  <w:abstractNum w:abstractNumId="3" w15:restartNumberingAfterBreak="0">
    <w:nsid w:val="503555B6"/>
    <w:multiLevelType w:val="hybridMultilevel"/>
    <w:tmpl w:val="D258F3A2"/>
    <w:lvl w:ilvl="0" w:tplc="FD1CB708">
      <w:start w:val="1"/>
      <w:numFmt w:val="bullet"/>
      <w:lvlText w:val=""/>
      <w:lvlJc w:val="left"/>
      <w:pPr>
        <w:ind w:left="720" w:hanging="360"/>
      </w:pPr>
      <w:rPr>
        <w:rFonts w:ascii="Symbol" w:hAnsi="Symbol" w:hint="default"/>
      </w:rPr>
    </w:lvl>
    <w:lvl w:ilvl="1" w:tplc="58820B60" w:tentative="1">
      <w:start w:val="1"/>
      <w:numFmt w:val="bullet"/>
      <w:lvlText w:val="o"/>
      <w:lvlJc w:val="left"/>
      <w:pPr>
        <w:ind w:left="1440" w:hanging="360"/>
      </w:pPr>
      <w:rPr>
        <w:rFonts w:ascii="Courier New" w:hAnsi="Courier New" w:cs="Courier New" w:hint="default"/>
      </w:rPr>
    </w:lvl>
    <w:lvl w:ilvl="2" w:tplc="DA569858" w:tentative="1">
      <w:start w:val="1"/>
      <w:numFmt w:val="bullet"/>
      <w:lvlText w:val=""/>
      <w:lvlJc w:val="left"/>
      <w:pPr>
        <w:ind w:left="2160" w:hanging="360"/>
      </w:pPr>
      <w:rPr>
        <w:rFonts w:ascii="Wingdings" w:hAnsi="Wingdings" w:hint="default"/>
      </w:rPr>
    </w:lvl>
    <w:lvl w:ilvl="3" w:tplc="132CD720" w:tentative="1">
      <w:start w:val="1"/>
      <w:numFmt w:val="bullet"/>
      <w:lvlText w:val=""/>
      <w:lvlJc w:val="left"/>
      <w:pPr>
        <w:ind w:left="2880" w:hanging="360"/>
      </w:pPr>
      <w:rPr>
        <w:rFonts w:ascii="Symbol" w:hAnsi="Symbol" w:hint="default"/>
      </w:rPr>
    </w:lvl>
    <w:lvl w:ilvl="4" w:tplc="6206DDF8" w:tentative="1">
      <w:start w:val="1"/>
      <w:numFmt w:val="bullet"/>
      <w:lvlText w:val="o"/>
      <w:lvlJc w:val="left"/>
      <w:pPr>
        <w:ind w:left="3600" w:hanging="360"/>
      </w:pPr>
      <w:rPr>
        <w:rFonts w:ascii="Courier New" w:hAnsi="Courier New" w:cs="Courier New" w:hint="default"/>
      </w:rPr>
    </w:lvl>
    <w:lvl w:ilvl="5" w:tplc="ED9C1104" w:tentative="1">
      <w:start w:val="1"/>
      <w:numFmt w:val="bullet"/>
      <w:lvlText w:val=""/>
      <w:lvlJc w:val="left"/>
      <w:pPr>
        <w:ind w:left="4320" w:hanging="360"/>
      </w:pPr>
      <w:rPr>
        <w:rFonts w:ascii="Wingdings" w:hAnsi="Wingdings" w:hint="default"/>
      </w:rPr>
    </w:lvl>
    <w:lvl w:ilvl="6" w:tplc="36CEF34C" w:tentative="1">
      <w:start w:val="1"/>
      <w:numFmt w:val="bullet"/>
      <w:lvlText w:val=""/>
      <w:lvlJc w:val="left"/>
      <w:pPr>
        <w:ind w:left="5040" w:hanging="360"/>
      </w:pPr>
      <w:rPr>
        <w:rFonts w:ascii="Symbol" w:hAnsi="Symbol" w:hint="default"/>
      </w:rPr>
    </w:lvl>
    <w:lvl w:ilvl="7" w:tplc="5ED22CBA" w:tentative="1">
      <w:start w:val="1"/>
      <w:numFmt w:val="bullet"/>
      <w:lvlText w:val="o"/>
      <w:lvlJc w:val="left"/>
      <w:pPr>
        <w:ind w:left="5760" w:hanging="360"/>
      </w:pPr>
      <w:rPr>
        <w:rFonts w:ascii="Courier New" w:hAnsi="Courier New" w:cs="Courier New" w:hint="default"/>
      </w:rPr>
    </w:lvl>
    <w:lvl w:ilvl="8" w:tplc="539C0E5C" w:tentative="1">
      <w:start w:val="1"/>
      <w:numFmt w:val="bullet"/>
      <w:lvlText w:val=""/>
      <w:lvlJc w:val="left"/>
      <w:pPr>
        <w:ind w:left="6480" w:hanging="360"/>
      </w:pPr>
      <w:rPr>
        <w:rFonts w:ascii="Wingdings" w:hAnsi="Wingdings" w:hint="default"/>
      </w:rPr>
    </w:lvl>
  </w:abstractNum>
  <w:abstractNum w:abstractNumId="4" w15:restartNumberingAfterBreak="0">
    <w:nsid w:val="50D83665"/>
    <w:multiLevelType w:val="hybridMultilevel"/>
    <w:tmpl w:val="EF182846"/>
    <w:lvl w:ilvl="0" w:tplc="BD8669D4">
      <w:start w:val="1"/>
      <w:numFmt w:val="bullet"/>
      <w:lvlText w:val=""/>
      <w:lvlJc w:val="left"/>
      <w:pPr>
        <w:tabs>
          <w:tab w:val="num" w:pos="720"/>
        </w:tabs>
        <w:ind w:left="720" w:hanging="360"/>
      </w:pPr>
      <w:rPr>
        <w:rFonts w:ascii="Symbol" w:hAnsi="Symbol" w:hint="default"/>
      </w:rPr>
    </w:lvl>
    <w:lvl w:ilvl="1" w:tplc="5E5AF94A">
      <w:start w:val="1"/>
      <w:numFmt w:val="decimal"/>
      <w:lvlText w:val="%2."/>
      <w:lvlJc w:val="left"/>
      <w:pPr>
        <w:tabs>
          <w:tab w:val="num" w:pos="1440"/>
        </w:tabs>
        <w:ind w:left="1440" w:hanging="360"/>
      </w:pPr>
    </w:lvl>
    <w:lvl w:ilvl="2" w:tplc="2034E092">
      <w:start w:val="1"/>
      <w:numFmt w:val="decimal"/>
      <w:lvlText w:val="%3."/>
      <w:lvlJc w:val="left"/>
      <w:pPr>
        <w:tabs>
          <w:tab w:val="num" w:pos="2160"/>
        </w:tabs>
        <w:ind w:left="2160" w:hanging="360"/>
      </w:pPr>
    </w:lvl>
    <w:lvl w:ilvl="3" w:tplc="C80035DC">
      <w:start w:val="1"/>
      <w:numFmt w:val="decimal"/>
      <w:lvlText w:val="%4."/>
      <w:lvlJc w:val="left"/>
      <w:pPr>
        <w:tabs>
          <w:tab w:val="num" w:pos="2880"/>
        </w:tabs>
        <w:ind w:left="2880" w:hanging="360"/>
      </w:pPr>
    </w:lvl>
    <w:lvl w:ilvl="4" w:tplc="A5B235C6">
      <w:start w:val="1"/>
      <w:numFmt w:val="decimal"/>
      <w:lvlText w:val="%5."/>
      <w:lvlJc w:val="left"/>
      <w:pPr>
        <w:tabs>
          <w:tab w:val="num" w:pos="3600"/>
        </w:tabs>
        <w:ind w:left="3600" w:hanging="360"/>
      </w:pPr>
    </w:lvl>
    <w:lvl w:ilvl="5" w:tplc="4AC26C64">
      <w:start w:val="1"/>
      <w:numFmt w:val="decimal"/>
      <w:lvlText w:val="%6."/>
      <w:lvlJc w:val="left"/>
      <w:pPr>
        <w:tabs>
          <w:tab w:val="num" w:pos="4320"/>
        </w:tabs>
        <w:ind w:left="4320" w:hanging="360"/>
      </w:pPr>
    </w:lvl>
    <w:lvl w:ilvl="6" w:tplc="AD6C843C">
      <w:start w:val="1"/>
      <w:numFmt w:val="decimal"/>
      <w:lvlText w:val="%7."/>
      <w:lvlJc w:val="left"/>
      <w:pPr>
        <w:tabs>
          <w:tab w:val="num" w:pos="5040"/>
        </w:tabs>
        <w:ind w:left="5040" w:hanging="360"/>
      </w:pPr>
    </w:lvl>
    <w:lvl w:ilvl="7" w:tplc="984C1340">
      <w:start w:val="1"/>
      <w:numFmt w:val="decimal"/>
      <w:lvlText w:val="%8."/>
      <w:lvlJc w:val="left"/>
      <w:pPr>
        <w:tabs>
          <w:tab w:val="num" w:pos="5760"/>
        </w:tabs>
        <w:ind w:left="5760" w:hanging="360"/>
      </w:pPr>
    </w:lvl>
    <w:lvl w:ilvl="8" w:tplc="BD7829F2">
      <w:start w:val="1"/>
      <w:numFmt w:val="decimal"/>
      <w:lvlText w:val="%9."/>
      <w:lvlJc w:val="left"/>
      <w:pPr>
        <w:tabs>
          <w:tab w:val="num" w:pos="6480"/>
        </w:tabs>
        <w:ind w:left="6480" w:hanging="360"/>
      </w:pPr>
    </w:lvl>
  </w:abstractNum>
  <w:abstractNum w:abstractNumId="5" w15:restartNumberingAfterBreak="0">
    <w:nsid w:val="5294516F"/>
    <w:multiLevelType w:val="hybridMultilevel"/>
    <w:tmpl w:val="ADECB206"/>
    <w:lvl w:ilvl="0" w:tplc="0414B594">
      <w:start w:val="1"/>
      <w:numFmt w:val="bullet"/>
      <w:lvlText w:val=""/>
      <w:lvlJc w:val="left"/>
      <w:pPr>
        <w:tabs>
          <w:tab w:val="num" w:pos="720"/>
        </w:tabs>
        <w:ind w:left="720" w:hanging="360"/>
      </w:pPr>
      <w:rPr>
        <w:rFonts w:ascii="Symbol" w:hAnsi="Symbol" w:cs="Symbol" w:hint="default"/>
      </w:rPr>
    </w:lvl>
    <w:lvl w:ilvl="1" w:tplc="A152631C">
      <w:start w:val="1"/>
      <w:numFmt w:val="decimal"/>
      <w:lvlText w:val="%2."/>
      <w:lvlJc w:val="left"/>
      <w:pPr>
        <w:tabs>
          <w:tab w:val="num" w:pos="1440"/>
        </w:tabs>
        <w:ind w:left="1440" w:hanging="360"/>
      </w:pPr>
    </w:lvl>
    <w:lvl w:ilvl="2" w:tplc="B93E18AE">
      <w:start w:val="1"/>
      <w:numFmt w:val="decimal"/>
      <w:lvlText w:val="%3."/>
      <w:lvlJc w:val="left"/>
      <w:pPr>
        <w:tabs>
          <w:tab w:val="num" w:pos="2160"/>
        </w:tabs>
        <w:ind w:left="2160" w:hanging="360"/>
      </w:pPr>
    </w:lvl>
    <w:lvl w:ilvl="3" w:tplc="2D3A94F6">
      <w:start w:val="1"/>
      <w:numFmt w:val="decimal"/>
      <w:lvlText w:val="%4."/>
      <w:lvlJc w:val="left"/>
      <w:pPr>
        <w:tabs>
          <w:tab w:val="num" w:pos="2880"/>
        </w:tabs>
        <w:ind w:left="2880" w:hanging="360"/>
      </w:pPr>
    </w:lvl>
    <w:lvl w:ilvl="4" w:tplc="41C6D4E4">
      <w:start w:val="1"/>
      <w:numFmt w:val="decimal"/>
      <w:lvlText w:val="%5."/>
      <w:lvlJc w:val="left"/>
      <w:pPr>
        <w:tabs>
          <w:tab w:val="num" w:pos="3600"/>
        </w:tabs>
        <w:ind w:left="3600" w:hanging="360"/>
      </w:pPr>
    </w:lvl>
    <w:lvl w:ilvl="5" w:tplc="C9A8DDC2">
      <w:start w:val="1"/>
      <w:numFmt w:val="decimal"/>
      <w:lvlText w:val="%6."/>
      <w:lvlJc w:val="left"/>
      <w:pPr>
        <w:tabs>
          <w:tab w:val="num" w:pos="4320"/>
        </w:tabs>
        <w:ind w:left="4320" w:hanging="360"/>
      </w:pPr>
    </w:lvl>
    <w:lvl w:ilvl="6" w:tplc="14B25CAE">
      <w:start w:val="1"/>
      <w:numFmt w:val="decimal"/>
      <w:lvlText w:val="%7."/>
      <w:lvlJc w:val="left"/>
      <w:pPr>
        <w:tabs>
          <w:tab w:val="num" w:pos="5040"/>
        </w:tabs>
        <w:ind w:left="5040" w:hanging="360"/>
      </w:pPr>
    </w:lvl>
    <w:lvl w:ilvl="7" w:tplc="F072E9E6">
      <w:start w:val="1"/>
      <w:numFmt w:val="decimal"/>
      <w:lvlText w:val="%8."/>
      <w:lvlJc w:val="left"/>
      <w:pPr>
        <w:tabs>
          <w:tab w:val="num" w:pos="5760"/>
        </w:tabs>
        <w:ind w:left="5760" w:hanging="360"/>
      </w:pPr>
    </w:lvl>
    <w:lvl w:ilvl="8" w:tplc="9B3CEDBA">
      <w:start w:val="1"/>
      <w:numFmt w:val="decimal"/>
      <w:lvlText w:val="%9."/>
      <w:lvlJc w:val="left"/>
      <w:pPr>
        <w:tabs>
          <w:tab w:val="num" w:pos="6480"/>
        </w:tabs>
        <w:ind w:left="6480" w:hanging="360"/>
      </w:pPr>
    </w:lvl>
  </w:abstractNum>
  <w:abstractNum w:abstractNumId="6" w15:restartNumberingAfterBreak="0">
    <w:nsid w:val="6825294B"/>
    <w:multiLevelType w:val="hybridMultilevel"/>
    <w:tmpl w:val="97088C2A"/>
    <w:lvl w:ilvl="0" w:tplc="AFB68DC0">
      <w:start w:val="1"/>
      <w:numFmt w:val="decimal"/>
      <w:lvlText w:val="%1."/>
      <w:lvlJc w:val="left"/>
      <w:pPr>
        <w:ind w:left="1440" w:hanging="360"/>
      </w:pPr>
    </w:lvl>
    <w:lvl w:ilvl="1" w:tplc="699CDEBE" w:tentative="1">
      <w:start w:val="1"/>
      <w:numFmt w:val="lowerLetter"/>
      <w:lvlText w:val="%2."/>
      <w:lvlJc w:val="left"/>
      <w:pPr>
        <w:ind w:left="2160" w:hanging="360"/>
      </w:pPr>
    </w:lvl>
    <w:lvl w:ilvl="2" w:tplc="A60A62AC" w:tentative="1">
      <w:start w:val="1"/>
      <w:numFmt w:val="lowerRoman"/>
      <w:lvlText w:val="%3."/>
      <w:lvlJc w:val="right"/>
      <w:pPr>
        <w:ind w:left="2880" w:hanging="180"/>
      </w:pPr>
    </w:lvl>
    <w:lvl w:ilvl="3" w:tplc="E0F0E522" w:tentative="1">
      <w:start w:val="1"/>
      <w:numFmt w:val="decimal"/>
      <w:lvlText w:val="%4."/>
      <w:lvlJc w:val="left"/>
      <w:pPr>
        <w:ind w:left="3600" w:hanging="360"/>
      </w:pPr>
    </w:lvl>
    <w:lvl w:ilvl="4" w:tplc="EFC86142" w:tentative="1">
      <w:start w:val="1"/>
      <w:numFmt w:val="lowerLetter"/>
      <w:lvlText w:val="%5."/>
      <w:lvlJc w:val="left"/>
      <w:pPr>
        <w:ind w:left="4320" w:hanging="360"/>
      </w:pPr>
    </w:lvl>
    <w:lvl w:ilvl="5" w:tplc="989AC122" w:tentative="1">
      <w:start w:val="1"/>
      <w:numFmt w:val="lowerRoman"/>
      <w:lvlText w:val="%6."/>
      <w:lvlJc w:val="right"/>
      <w:pPr>
        <w:ind w:left="5040" w:hanging="180"/>
      </w:pPr>
    </w:lvl>
    <w:lvl w:ilvl="6" w:tplc="B9C65576" w:tentative="1">
      <w:start w:val="1"/>
      <w:numFmt w:val="decimal"/>
      <w:lvlText w:val="%7."/>
      <w:lvlJc w:val="left"/>
      <w:pPr>
        <w:ind w:left="5760" w:hanging="360"/>
      </w:pPr>
    </w:lvl>
    <w:lvl w:ilvl="7" w:tplc="F468D0E4" w:tentative="1">
      <w:start w:val="1"/>
      <w:numFmt w:val="lowerLetter"/>
      <w:lvlText w:val="%8."/>
      <w:lvlJc w:val="left"/>
      <w:pPr>
        <w:ind w:left="6480" w:hanging="360"/>
      </w:pPr>
    </w:lvl>
    <w:lvl w:ilvl="8" w:tplc="599AC184" w:tentative="1">
      <w:start w:val="1"/>
      <w:numFmt w:val="lowerRoman"/>
      <w:lvlText w:val="%9."/>
      <w:lvlJc w:val="right"/>
      <w:pPr>
        <w:ind w:left="7200" w:hanging="180"/>
      </w:pPr>
    </w:lvl>
  </w:abstractNum>
  <w:abstractNum w:abstractNumId="7" w15:restartNumberingAfterBreak="0">
    <w:nsid w:val="6E866786"/>
    <w:multiLevelType w:val="hybridMultilevel"/>
    <w:tmpl w:val="A3FC9560"/>
    <w:lvl w:ilvl="0" w:tplc="D43CA076">
      <w:start w:val="1"/>
      <w:numFmt w:val="bullet"/>
      <w:lvlText w:val=""/>
      <w:lvlJc w:val="left"/>
      <w:pPr>
        <w:ind w:left="720" w:hanging="360"/>
      </w:pPr>
      <w:rPr>
        <w:rFonts w:ascii="Symbol" w:hAnsi="Symbol" w:hint="default"/>
      </w:rPr>
    </w:lvl>
    <w:lvl w:ilvl="1" w:tplc="653AD976" w:tentative="1">
      <w:start w:val="1"/>
      <w:numFmt w:val="bullet"/>
      <w:lvlText w:val="o"/>
      <w:lvlJc w:val="left"/>
      <w:pPr>
        <w:ind w:left="1440" w:hanging="360"/>
      </w:pPr>
      <w:rPr>
        <w:rFonts w:ascii="Courier New" w:hAnsi="Courier New" w:cs="Courier New" w:hint="default"/>
      </w:rPr>
    </w:lvl>
    <w:lvl w:ilvl="2" w:tplc="25D0192A" w:tentative="1">
      <w:start w:val="1"/>
      <w:numFmt w:val="bullet"/>
      <w:lvlText w:val=""/>
      <w:lvlJc w:val="left"/>
      <w:pPr>
        <w:ind w:left="2160" w:hanging="360"/>
      </w:pPr>
      <w:rPr>
        <w:rFonts w:ascii="Wingdings" w:hAnsi="Wingdings" w:hint="default"/>
      </w:rPr>
    </w:lvl>
    <w:lvl w:ilvl="3" w:tplc="B41C1DBC" w:tentative="1">
      <w:start w:val="1"/>
      <w:numFmt w:val="bullet"/>
      <w:lvlText w:val=""/>
      <w:lvlJc w:val="left"/>
      <w:pPr>
        <w:ind w:left="2880" w:hanging="360"/>
      </w:pPr>
      <w:rPr>
        <w:rFonts w:ascii="Symbol" w:hAnsi="Symbol" w:hint="default"/>
      </w:rPr>
    </w:lvl>
    <w:lvl w:ilvl="4" w:tplc="039496EC" w:tentative="1">
      <w:start w:val="1"/>
      <w:numFmt w:val="bullet"/>
      <w:lvlText w:val="o"/>
      <w:lvlJc w:val="left"/>
      <w:pPr>
        <w:ind w:left="3600" w:hanging="360"/>
      </w:pPr>
      <w:rPr>
        <w:rFonts w:ascii="Courier New" w:hAnsi="Courier New" w:cs="Courier New" w:hint="default"/>
      </w:rPr>
    </w:lvl>
    <w:lvl w:ilvl="5" w:tplc="56F8EB8E" w:tentative="1">
      <w:start w:val="1"/>
      <w:numFmt w:val="bullet"/>
      <w:lvlText w:val=""/>
      <w:lvlJc w:val="left"/>
      <w:pPr>
        <w:ind w:left="4320" w:hanging="360"/>
      </w:pPr>
      <w:rPr>
        <w:rFonts w:ascii="Wingdings" w:hAnsi="Wingdings" w:hint="default"/>
      </w:rPr>
    </w:lvl>
    <w:lvl w:ilvl="6" w:tplc="3CF4E0BA" w:tentative="1">
      <w:start w:val="1"/>
      <w:numFmt w:val="bullet"/>
      <w:lvlText w:val=""/>
      <w:lvlJc w:val="left"/>
      <w:pPr>
        <w:ind w:left="5040" w:hanging="360"/>
      </w:pPr>
      <w:rPr>
        <w:rFonts w:ascii="Symbol" w:hAnsi="Symbol" w:hint="default"/>
      </w:rPr>
    </w:lvl>
    <w:lvl w:ilvl="7" w:tplc="F3D2865C" w:tentative="1">
      <w:start w:val="1"/>
      <w:numFmt w:val="bullet"/>
      <w:lvlText w:val="o"/>
      <w:lvlJc w:val="left"/>
      <w:pPr>
        <w:ind w:left="5760" w:hanging="360"/>
      </w:pPr>
      <w:rPr>
        <w:rFonts w:ascii="Courier New" w:hAnsi="Courier New" w:cs="Courier New" w:hint="default"/>
      </w:rPr>
    </w:lvl>
    <w:lvl w:ilvl="8" w:tplc="13A02A30" w:tentative="1">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3"/>
  </w:num>
  <w:num w:numId="6">
    <w:abstractNumId w:val="7"/>
  </w:num>
  <w:num w:numId="7">
    <w:abstractNumId w:val="6"/>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zE0MDYxMzI1NDdQ0lEKTi0uzszPAykwtjSuBQB6SvXqLgAAAA=="/>
  </w:docVars>
  <w:rsids>
    <w:rsidRoot w:val="00F16538"/>
    <w:rsid w:val="0000036A"/>
    <w:rsid w:val="00000C24"/>
    <w:rsid w:val="000035F6"/>
    <w:rsid w:val="000040DE"/>
    <w:rsid w:val="00005222"/>
    <w:rsid w:val="00007715"/>
    <w:rsid w:val="0001273E"/>
    <w:rsid w:val="0001324B"/>
    <w:rsid w:val="00016A39"/>
    <w:rsid w:val="00017695"/>
    <w:rsid w:val="0001782E"/>
    <w:rsid w:val="00022842"/>
    <w:rsid w:val="00022D51"/>
    <w:rsid w:val="00023C08"/>
    <w:rsid w:val="000259B7"/>
    <w:rsid w:val="000259F3"/>
    <w:rsid w:val="00027E90"/>
    <w:rsid w:val="00030CC5"/>
    <w:rsid w:val="00030D6E"/>
    <w:rsid w:val="00031D1F"/>
    <w:rsid w:val="00031E4A"/>
    <w:rsid w:val="00034E5B"/>
    <w:rsid w:val="00035FCD"/>
    <w:rsid w:val="00036B46"/>
    <w:rsid w:val="00037949"/>
    <w:rsid w:val="0004005F"/>
    <w:rsid w:val="0004022A"/>
    <w:rsid w:val="00040FD7"/>
    <w:rsid w:val="00041B58"/>
    <w:rsid w:val="00041D09"/>
    <w:rsid w:val="00043DCF"/>
    <w:rsid w:val="000440D7"/>
    <w:rsid w:val="0004438E"/>
    <w:rsid w:val="00045EC1"/>
    <w:rsid w:val="00045F38"/>
    <w:rsid w:val="0004753A"/>
    <w:rsid w:val="00051AD4"/>
    <w:rsid w:val="00053B09"/>
    <w:rsid w:val="00055348"/>
    <w:rsid w:val="00056A13"/>
    <w:rsid w:val="00056B8F"/>
    <w:rsid w:val="000579E6"/>
    <w:rsid w:val="00057C3C"/>
    <w:rsid w:val="00062FDE"/>
    <w:rsid w:val="00064C7C"/>
    <w:rsid w:val="00065026"/>
    <w:rsid w:val="00065D0B"/>
    <w:rsid w:val="000666D4"/>
    <w:rsid w:val="00067C6E"/>
    <w:rsid w:val="00070144"/>
    <w:rsid w:val="00072EB2"/>
    <w:rsid w:val="00074D4F"/>
    <w:rsid w:val="000764B7"/>
    <w:rsid w:val="000764F0"/>
    <w:rsid w:val="00083FEC"/>
    <w:rsid w:val="00086937"/>
    <w:rsid w:val="00092FDE"/>
    <w:rsid w:val="0009368B"/>
    <w:rsid w:val="00094F0A"/>
    <w:rsid w:val="00097BDF"/>
    <w:rsid w:val="00097EBE"/>
    <w:rsid w:val="000A1E68"/>
    <w:rsid w:val="000A41E8"/>
    <w:rsid w:val="000A5443"/>
    <w:rsid w:val="000B02EB"/>
    <w:rsid w:val="000B05A3"/>
    <w:rsid w:val="000B09DA"/>
    <w:rsid w:val="000B10EC"/>
    <w:rsid w:val="000B16F0"/>
    <w:rsid w:val="000B19D6"/>
    <w:rsid w:val="000B24A1"/>
    <w:rsid w:val="000B263E"/>
    <w:rsid w:val="000B2DDD"/>
    <w:rsid w:val="000B3BEC"/>
    <w:rsid w:val="000B4610"/>
    <w:rsid w:val="000B4C92"/>
    <w:rsid w:val="000B5810"/>
    <w:rsid w:val="000B59FC"/>
    <w:rsid w:val="000B70CA"/>
    <w:rsid w:val="000B75CF"/>
    <w:rsid w:val="000C0C2B"/>
    <w:rsid w:val="000C147F"/>
    <w:rsid w:val="000C4706"/>
    <w:rsid w:val="000C5EB9"/>
    <w:rsid w:val="000C7345"/>
    <w:rsid w:val="000C7A2C"/>
    <w:rsid w:val="000D081C"/>
    <w:rsid w:val="000D166C"/>
    <w:rsid w:val="000D1F3D"/>
    <w:rsid w:val="000D2B4B"/>
    <w:rsid w:val="000D3449"/>
    <w:rsid w:val="000D3C3C"/>
    <w:rsid w:val="000D4693"/>
    <w:rsid w:val="000D5773"/>
    <w:rsid w:val="000D5E72"/>
    <w:rsid w:val="000E034B"/>
    <w:rsid w:val="000E09F3"/>
    <w:rsid w:val="000E0E16"/>
    <w:rsid w:val="000E1DF7"/>
    <w:rsid w:val="000E1E93"/>
    <w:rsid w:val="000E2357"/>
    <w:rsid w:val="000E7AC6"/>
    <w:rsid w:val="000E7E71"/>
    <w:rsid w:val="000F2F31"/>
    <w:rsid w:val="000F4BFB"/>
    <w:rsid w:val="000F5AE4"/>
    <w:rsid w:val="000F6299"/>
    <w:rsid w:val="000F64AF"/>
    <w:rsid w:val="00100734"/>
    <w:rsid w:val="001018E2"/>
    <w:rsid w:val="001036D2"/>
    <w:rsid w:val="00103985"/>
    <w:rsid w:val="0010479C"/>
    <w:rsid w:val="00105F04"/>
    <w:rsid w:val="0010750A"/>
    <w:rsid w:val="001106A0"/>
    <w:rsid w:val="00113424"/>
    <w:rsid w:val="0011476A"/>
    <w:rsid w:val="00115179"/>
    <w:rsid w:val="00117EA8"/>
    <w:rsid w:val="00120064"/>
    <w:rsid w:val="00121030"/>
    <w:rsid w:val="00122004"/>
    <w:rsid w:val="00123011"/>
    <w:rsid w:val="00123401"/>
    <w:rsid w:val="00124BF4"/>
    <w:rsid w:val="00125243"/>
    <w:rsid w:val="00126EDF"/>
    <w:rsid w:val="00127928"/>
    <w:rsid w:val="00131FBA"/>
    <w:rsid w:val="001339E2"/>
    <w:rsid w:val="00133EC5"/>
    <w:rsid w:val="00135805"/>
    <w:rsid w:val="001368CC"/>
    <w:rsid w:val="001378E3"/>
    <w:rsid w:val="00140121"/>
    <w:rsid w:val="0014121D"/>
    <w:rsid w:val="00142713"/>
    <w:rsid w:val="00142818"/>
    <w:rsid w:val="00142C47"/>
    <w:rsid w:val="0014611E"/>
    <w:rsid w:val="00151DEC"/>
    <w:rsid w:val="0015348D"/>
    <w:rsid w:val="00153665"/>
    <w:rsid w:val="001543CA"/>
    <w:rsid w:val="00155FAB"/>
    <w:rsid w:val="00156AB4"/>
    <w:rsid w:val="00161169"/>
    <w:rsid w:val="00162196"/>
    <w:rsid w:val="001629B4"/>
    <w:rsid w:val="00164879"/>
    <w:rsid w:val="001648B3"/>
    <w:rsid w:val="00164ED5"/>
    <w:rsid w:val="00165EC8"/>
    <w:rsid w:val="00165F8B"/>
    <w:rsid w:val="001671C6"/>
    <w:rsid w:val="00167CB1"/>
    <w:rsid w:val="00170F5B"/>
    <w:rsid w:val="00170F77"/>
    <w:rsid w:val="00172077"/>
    <w:rsid w:val="001721CD"/>
    <w:rsid w:val="00173081"/>
    <w:rsid w:val="00173639"/>
    <w:rsid w:val="00173D71"/>
    <w:rsid w:val="0017415F"/>
    <w:rsid w:val="0017621B"/>
    <w:rsid w:val="001809AE"/>
    <w:rsid w:val="001830E8"/>
    <w:rsid w:val="001841F9"/>
    <w:rsid w:val="0018470D"/>
    <w:rsid w:val="0018493E"/>
    <w:rsid w:val="0018754F"/>
    <w:rsid w:val="001877ED"/>
    <w:rsid w:val="00187DA8"/>
    <w:rsid w:val="001902B8"/>
    <w:rsid w:val="00190737"/>
    <w:rsid w:val="001922D3"/>
    <w:rsid w:val="001922E1"/>
    <w:rsid w:val="001933A3"/>
    <w:rsid w:val="0019415A"/>
    <w:rsid w:val="00194879"/>
    <w:rsid w:val="0019506E"/>
    <w:rsid w:val="0019655A"/>
    <w:rsid w:val="00197439"/>
    <w:rsid w:val="00197F74"/>
    <w:rsid w:val="001A00A2"/>
    <w:rsid w:val="001A1F71"/>
    <w:rsid w:val="001A21D2"/>
    <w:rsid w:val="001A247D"/>
    <w:rsid w:val="001A41B3"/>
    <w:rsid w:val="001A458E"/>
    <w:rsid w:val="001A4B37"/>
    <w:rsid w:val="001A54A6"/>
    <w:rsid w:val="001A61EA"/>
    <w:rsid w:val="001B248E"/>
    <w:rsid w:val="001B3C9C"/>
    <w:rsid w:val="001B3ED1"/>
    <w:rsid w:val="001B50E9"/>
    <w:rsid w:val="001B5342"/>
    <w:rsid w:val="001B60AD"/>
    <w:rsid w:val="001C0570"/>
    <w:rsid w:val="001C0ABC"/>
    <w:rsid w:val="001C15E2"/>
    <w:rsid w:val="001C1F0D"/>
    <w:rsid w:val="001C22D3"/>
    <w:rsid w:val="001C2F7A"/>
    <w:rsid w:val="001C3426"/>
    <w:rsid w:val="001C36B1"/>
    <w:rsid w:val="001C3A95"/>
    <w:rsid w:val="001C4E69"/>
    <w:rsid w:val="001C59F3"/>
    <w:rsid w:val="001C7DFE"/>
    <w:rsid w:val="001D018D"/>
    <w:rsid w:val="001D0D25"/>
    <w:rsid w:val="001D1F17"/>
    <w:rsid w:val="001D2A98"/>
    <w:rsid w:val="001D2E11"/>
    <w:rsid w:val="001D3AF8"/>
    <w:rsid w:val="001D3D42"/>
    <w:rsid w:val="001D49E7"/>
    <w:rsid w:val="001D575B"/>
    <w:rsid w:val="001D5BCD"/>
    <w:rsid w:val="001D618C"/>
    <w:rsid w:val="001D6635"/>
    <w:rsid w:val="001D66C1"/>
    <w:rsid w:val="001D7BA8"/>
    <w:rsid w:val="001E10E8"/>
    <w:rsid w:val="001E1FA9"/>
    <w:rsid w:val="001E2C11"/>
    <w:rsid w:val="001E5EFF"/>
    <w:rsid w:val="001E5F1D"/>
    <w:rsid w:val="001E6292"/>
    <w:rsid w:val="001E7489"/>
    <w:rsid w:val="001F15DE"/>
    <w:rsid w:val="001F179E"/>
    <w:rsid w:val="001F366D"/>
    <w:rsid w:val="001F5BF0"/>
    <w:rsid w:val="002017EB"/>
    <w:rsid w:val="00201B19"/>
    <w:rsid w:val="00201F73"/>
    <w:rsid w:val="00202AF8"/>
    <w:rsid w:val="00203EB6"/>
    <w:rsid w:val="0020466D"/>
    <w:rsid w:val="002077B6"/>
    <w:rsid w:val="00207E64"/>
    <w:rsid w:val="00210903"/>
    <w:rsid w:val="00213684"/>
    <w:rsid w:val="00213C11"/>
    <w:rsid w:val="00213FB9"/>
    <w:rsid w:val="002153D8"/>
    <w:rsid w:val="0021625D"/>
    <w:rsid w:val="00216503"/>
    <w:rsid w:val="002165BB"/>
    <w:rsid w:val="00216813"/>
    <w:rsid w:val="0022172D"/>
    <w:rsid w:val="00221D0A"/>
    <w:rsid w:val="002220CC"/>
    <w:rsid w:val="00222937"/>
    <w:rsid w:val="0022330D"/>
    <w:rsid w:val="00223888"/>
    <w:rsid w:val="00223F88"/>
    <w:rsid w:val="0022472B"/>
    <w:rsid w:val="0022481B"/>
    <w:rsid w:val="00225DD6"/>
    <w:rsid w:val="0022614B"/>
    <w:rsid w:val="00227D84"/>
    <w:rsid w:val="0023170C"/>
    <w:rsid w:val="00231B9C"/>
    <w:rsid w:val="00232F83"/>
    <w:rsid w:val="002338AC"/>
    <w:rsid w:val="00235029"/>
    <w:rsid w:val="00241C2C"/>
    <w:rsid w:val="00242CC0"/>
    <w:rsid w:val="00244859"/>
    <w:rsid w:val="002448FE"/>
    <w:rsid w:val="00250C7F"/>
    <w:rsid w:val="0025289C"/>
    <w:rsid w:val="00253E36"/>
    <w:rsid w:val="002554F8"/>
    <w:rsid w:val="00255C4C"/>
    <w:rsid w:val="0026286F"/>
    <w:rsid w:val="002635E9"/>
    <w:rsid w:val="0026387A"/>
    <w:rsid w:val="002638B2"/>
    <w:rsid w:val="002710ED"/>
    <w:rsid w:val="00271FFC"/>
    <w:rsid w:val="00275D16"/>
    <w:rsid w:val="00275D70"/>
    <w:rsid w:val="00276E27"/>
    <w:rsid w:val="002771B0"/>
    <w:rsid w:val="0028233A"/>
    <w:rsid w:val="00283C12"/>
    <w:rsid w:val="00286980"/>
    <w:rsid w:val="00291C17"/>
    <w:rsid w:val="00292978"/>
    <w:rsid w:val="002945A4"/>
    <w:rsid w:val="00294684"/>
    <w:rsid w:val="00294A3F"/>
    <w:rsid w:val="002960DC"/>
    <w:rsid w:val="002968B2"/>
    <w:rsid w:val="00296DBB"/>
    <w:rsid w:val="002974B9"/>
    <w:rsid w:val="002A0445"/>
    <w:rsid w:val="002A0910"/>
    <w:rsid w:val="002A31D7"/>
    <w:rsid w:val="002A4824"/>
    <w:rsid w:val="002A4D6D"/>
    <w:rsid w:val="002A663C"/>
    <w:rsid w:val="002A7BC5"/>
    <w:rsid w:val="002A7DF7"/>
    <w:rsid w:val="002B000A"/>
    <w:rsid w:val="002B0868"/>
    <w:rsid w:val="002B0990"/>
    <w:rsid w:val="002B1FDA"/>
    <w:rsid w:val="002B20C6"/>
    <w:rsid w:val="002B49E8"/>
    <w:rsid w:val="002B6355"/>
    <w:rsid w:val="002B6819"/>
    <w:rsid w:val="002C060B"/>
    <w:rsid w:val="002C15C1"/>
    <w:rsid w:val="002C17AD"/>
    <w:rsid w:val="002C66EA"/>
    <w:rsid w:val="002D01B1"/>
    <w:rsid w:val="002D3A56"/>
    <w:rsid w:val="002D4399"/>
    <w:rsid w:val="002D49CA"/>
    <w:rsid w:val="002D7E13"/>
    <w:rsid w:val="002E3F19"/>
    <w:rsid w:val="002E422B"/>
    <w:rsid w:val="002E4A98"/>
    <w:rsid w:val="002F1966"/>
    <w:rsid w:val="002F1AF0"/>
    <w:rsid w:val="002F1FF7"/>
    <w:rsid w:val="002F2155"/>
    <w:rsid w:val="002F33B0"/>
    <w:rsid w:val="002F3916"/>
    <w:rsid w:val="002F3930"/>
    <w:rsid w:val="002F3E76"/>
    <w:rsid w:val="002F3F4B"/>
    <w:rsid w:val="002F47F8"/>
    <w:rsid w:val="002F618B"/>
    <w:rsid w:val="002F6351"/>
    <w:rsid w:val="002F7235"/>
    <w:rsid w:val="002F79ED"/>
    <w:rsid w:val="003030F8"/>
    <w:rsid w:val="00303D40"/>
    <w:rsid w:val="00304719"/>
    <w:rsid w:val="00305AF8"/>
    <w:rsid w:val="00307333"/>
    <w:rsid w:val="00307A07"/>
    <w:rsid w:val="00307C70"/>
    <w:rsid w:val="00307E73"/>
    <w:rsid w:val="003103D3"/>
    <w:rsid w:val="00311709"/>
    <w:rsid w:val="00311FDB"/>
    <w:rsid w:val="00313083"/>
    <w:rsid w:val="0031421E"/>
    <w:rsid w:val="00314997"/>
    <w:rsid w:val="003169E1"/>
    <w:rsid w:val="00316A85"/>
    <w:rsid w:val="00316AEA"/>
    <w:rsid w:val="00317DC5"/>
    <w:rsid w:val="00321028"/>
    <w:rsid w:val="0032171F"/>
    <w:rsid w:val="00324012"/>
    <w:rsid w:val="00325E74"/>
    <w:rsid w:val="003270ED"/>
    <w:rsid w:val="00330BD7"/>
    <w:rsid w:val="00331870"/>
    <w:rsid w:val="00331A91"/>
    <w:rsid w:val="003330AA"/>
    <w:rsid w:val="00333742"/>
    <w:rsid w:val="00334DE8"/>
    <w:rsid w:val="003362DC"/>
    <w:rsid w:val="003375E5"/>
    <w:rsid w:val="00340F2F"/>
    <w:rsid w:val="00341571"/>
    <w:rsid w:val="003433AC"/>
    <w:rsid w:val="003433E7"/>
    <w:rsid w:val="0034489B"/>
    <w:rsid w:val="00345CB9"/>
    <w:rsid w:val="003500CD"/>
    <w:rsid w:val="00352233"/>
    <w:rsid w:val="00352723"/>
    <w:rsid w:val="00353C7F"/>
    <w:rsid w:val="00354C0E"/>
    <w:rsid w:val="00360ACB"/>
    <w:rsid w:val="003631B8"/>
    <w:rsid w:val="00363205"/>
    <w:rsid w:val="00363C3F"/>
    <w:rsid w:val="003643D0"/>
    <w:rsid w:val="00365900"/>
    <w:rsid w:val="00367995"/>
    <w:rsid w:val="00370D26"/>
    <w:rsid w:val="003717CF"/>
    <w:rsid w:val="00371E01"/>
    <w:rsid w:val="003723F5"/>
    <w:rsid w:val="00373048"/>
    <w:rsid w:val="0037437F"/>
    <w:rsid w:val="00374A25"/>
    <w:rsid w:val="00374FC0"/>
    <w:rsid w:val="00377CB9"/>
    <w:rsid w:val="00377E62"/>
    <w:rsid w:val="00384427"/>
    <w:rsid w:val="00385BF4"/>
    <w:rsid w:val="00386FDD"/>
    <w:rsid w:val="00387AB4"/>
    <w:rsid w:val="00392CAB"/>
    <w:rsid w:val="00394ED9"/>
    <w:rsid w:val="00396567"/>
    <w:rsid w:val="00397C65"/>
    <w:rsid w:val="003A09DB"/>
    <w:rsid w:val="003A1360"/>
    <w:rsid w:val="003A665D"/>
    <w:rsid w:val="003A6A93"/>
    <w:rsid w:val="003B34EA"/>
    <w:rsid w:val="003B453F"/>
    <w:rsid w:val="003B5827"/>
    <w:rsid w:val="003C0932"/>
    <w:rsid w:val="003C10B6"/>
    <w:rsid w:val="003C1453"/>
    <w:rsid w:val="003C15A4"/>
    <w:rsid w:val="003C3A5F"/>
    <w:rsid w:val="003C4956"/>
    <w:rsid w:val="003C584A"/>
    <w:rsid w:val="003C5B18"/>
    <w:rsid w:val="003C5BCF"/>
    <w:rsid w:val="003C5F81"/>
    <w:rsid w:val="003C7410"/>
    <w:rsid w:val="003C76D2"/>
    <w:rsid w:val="003D04BE"/>
    <w:rsid w:val="003D192C"/>
    <w:rsid w:val="003D32D7"/>
    <w:rsid w:val="003D3982"/>
    <w:rsid w:val="003D4438"/>
    <w:rsid w:val="003D4C07"/>
    <w:rsid w:val="003D5578"/>
    <w:rsid w:val="003D5875"/>
    <w:rsid w:val="003D6366"/>
    <w:rsid w:val="003D6506"/>
    <w:rsid w:val="003D6954"/>
    <w:rsid w:val="003D7D9E"/>
    <w:rsid w:val="003D7DE0"/>
    <w:rsid w:val="003E09C6"/>
    <w:rsid w:val="003E34C3"/>
    <w:rsid w:val="003E34F4"/>
    <w:rsid w:val="003E4737"/>
    <w:rsid w:val="003E5C92"/>
    <w:rsid w:val="003E7587"/>
    <w:rsid w:val="003E7934"/>
    <w:rsid w:val="003E7EE6"/>
    <w:rsid w:val="003F1F8B"/>
    <w:rsid w:val="003F30D7"/>
    <w:rsid w:val="003F3E16"/>
    <w:rsid w:val="003F70EE"/>
    <w:rsid w:val="004004B5"/>
    <w:rsid w:val="00401813"/>
    <w:rsid w:val="004052F0"/>
    <w:rsid w:val="004071C2"/>
    <w:rsid w:val="00410A7E"/>
    <w:rsid w:val="0041148C"/>
    <w:rsid w:val="004123D6"/>
    <w:rsid w:val="00414E2B"/>
    <w:rsid w:val="0041581D"/>
    <w:rsid w:val="00420F05"/>
    <w:rsid w:val="00421117"/>
    <w:rsid w:val="004213FF"/>
    <w:rsid w:val="00423185"/>
    <w:rsid w:val="00423B60"/>
    <w:rsid w:val="00423F16"/>
    <w:rsid w:val="00424C01"/>
    <w:rsid w:val="00425414"/>
    <w:rsid w:val="00425BBC"/>
    <w:rsid w:val="004264B5"/>
    <w:rsid w:val="00426735"/>
    <w:rsid w:val="00427AD9"/>
    <w:rsid w:val="00430863"/>
    <w:rsid w:val="004317E8"/>
    <w:rsid w:val="00431B83"/>
    <w:rsid w:val="00433C27"/>
    <w:rsid w:val="004414CC"/>
    <w:rsid w:val="00441C82"/>
    <w:rsid w:val="00443FD9"/>
    <w:rsid w:val="00444529"/>
    <w:rsid w:val="00445E0C"/>
    <w:rsid w:val="0045118B"/>
    <w:rsid w:val="004512D3"/>
    <w:rsid w:val="00452009"/>
    <w:rsid w:val="00454D6F"/>
    <w:rsid w:val="00455A5C"/>
    <w:rsid w:val="00455E81"/>
    <w:rsid w:val="0045643A"/>
    <w:rsid w:val="00461CC8"/>
    <w:rsid w:val="004628E0"/>
    <w:rsid w:val="00462A60"/>
    <w:rsid w:val="00462E01"/>
    <w:rsid w:val="004637B6"/>
    <w:rsid w:val="00465BD6"/>
    <w:rsid w:val="00465DC3"/>
    <w:rsid w:val="0046632E"/>
    <w:rsid w:val="00466CBC"/>
    <w:rsid w:val="00466D34"/>
    <w:rsid w:val="00470338"/>
    <w:rsid w:val="004711DF"/>
    <w:rsid w:val="00471585"/>
    <w:rsid w:val="00473708"/>
    <w:rsid w:val="00473AF5"/>
    <w:rsid w:val="00474481"/>
    <w:rsid w:val="0047472D"/>
    <w:rsid w:val="00475210"/>
    <w:rsid w:val="00476214"/>
    <w:rsid w:val="00476CF8"/>
    <w:rsid w:val="00477780"/>
    <w:rsid w:val="00481C5D"/>
    <w:rsid w:val="004836A0"/>
    <w:rsid w:val="00485F09"/>
    <w:rsid w:val="00487A26"/>
    <w:rsid w:val="00490887"/>
    <w:rsid w:val="004938CE"/>
    <w:rsid w:val="00494AE2"/>
    <w:rsid w:val="004959C5"/>
    <w:rsid w:val="004973DD"/>
    <w:rsid w:val="004A035E"/>
    <w:rsid w:val="004A4402"/>
    <w:rsid w:val="004A5F54"/>
    <w:rsid w:val="004A615C"/>
    <w:rsid w:val="004A6187"/>
    <w:rsid w:val="004A6CD6"/>
    <w:rsid w:val="004A73EC"/>
    <w:rsid w:val="004A79C8"/>
    <w:rsid w:val="004B14CA"/>
    <w:rsid w:val="004B1BB5"/>
    <w:rsid w:val="004B2797"/>
    <w:rsid w:val="004B334F"/>
    <w:rsid w:val="004B4B66"/>
    <w:rsid w:val="004B642F"/>
    <w:rsid w:val="004B7D5C"/>
    <w:rsid w:val="004C1FB9"/>
    <w:rsid w:val="004C2256"/>
    <w:rsid w:val="004C26F8"/>
    <w:rsid w:val="004C2E70"/>
    <w:rsid w:val="004C4B92"/>
    <w:rsid w:val="004C5338"/>
    <w:rsid w:val="004C55DA"/>
    <w:rsid w:val="004D3766"/>
    <w:rsid w:val="004D749E"/>
    <w:rsid w:val="004D7BDD"/>
    <w:rsid w:val="004E0A78"/>
    <w:rsid w:val="004E3163"/>
    <w:rsid w:val="004E32EF"/>
    <w:rsid w:val="004E45D8"/>
    <w:rsid w:val="004E67CE"/>
    <w:rsid w:val="004F1F4F"/>
    <w:rsid w:val="004F2B87"/>
    <w:rsid w:val="004F2D18"/>
    <w:rsid w:val="004F3306"/>
    <w:rsid w:val="004F5B07"/>
    <w:rsid w:val="004F6549"/>
    <w:rsid w:val="004F7B48"/>
    <w:rsid w:val="00501159"/>
    <w:rsid w:val="00501519"/>
    <w:rsid w:val="00501B65"/>
    <w:rsid w:val="005038E7"/>
    <w:rsid w:val="00506507"/>
    <w:rsid w:val="005078A6"/>
    <w:rsid w:val="00511E91"/>
    <w:rsid w:val="00511F77"/>
    <w:rsid w:val="00512F82"/>
    <w:rsid w:val="00513BE5"/>
    <w:rsid w:val="00513C50"/>
    <w:rsid w:val="00513FFA"/>
    <w:rsid w:val="00516465"/>
    <w:rsid w:val="005168CC"/>
    <w:rsid w:val="00516D9D"/>
    <w:rsid w:val="0051745F"/>
    <w:rsid w:val="00520587"/>
    <w:rsid w:val="00520B05"/>
    <w:rsid w:val="00522195"/>
    <w:rsid w:val="005226EF"/>
    <w:rsid w:val="005238DD"/>
    <w:rsid w:val="00523E65"/>
    <w:rsid w:val="00525D5A"/>
    <w:rsid w:val="00527100"/>
    <w:rsid w:val="005324CA"/>
    <w:rsid w:val="00533941"/>
    <w:rsid w:val="00533AA2"/>
    <w:rsid w:val="005353B4"/>
    <w:rsid w:val="005404B4"/>
    <w:rsid w:val="005408D1"/>
    <w:rsid w:val="00540BE3"/>
    <w:rsid w:val="00541A36"/>
    <w:rsid w:val="0054204C"/>
    <w:rsid w:val="00542290"/>
    <w:rsid w:val="00542B09"/>
    <w:rsid w:val="00544593"/>
    <w:rsid w:val="00544848"/>
    <w:rsid w:val="00544A67"/>
    <w:rsid w:val="0054553D"/>
    <w:rsid w:val="00545DA8"/>
    <w:rsid w:val="00547756"/>
    <w:rsid w:val="00550B4F"/>
    <w:rsid w:val="00552452"/>
    <w:rsid w:val="00553058"/>
    <w:rsid w:val="0055399F"/>
    <w:rsid w:val="00553A89"/>
    <w:rsid w:val="00553BDE"/>
    <w:rsid w:val="00554782"/>
    <w:rsid w:val="00557D32"/>
    <w:rsid w:val="005602C8"/>
    <w:rsid w:val="00560FD9"/>
    <w:rsid w:val="005612F7"/>
    <w:rsid w:val="0056175F"/>
    <w:rsid w:val="00562D9C"/>
    <w:rsid w:val="00562DC4"/>
    <w:rsid w:val="00563A64"/>
    <w:rsid w:val="0056484E"/>
    <w:rsid w:val="00564F23"/>
    <w:rsid w:val="00565922"/>
    <w:rsid w:val="00565C5D"/>
    <w:rsid w:val="00566195"/>
    <w:rsid w:val="005664A2"/>
    <w:rsid w:val="00566C79"/>
    <w:rsid w:val="005674F2"/>
    <w:rsid w:val="00571045"/>
    <w:rsid w:val="00571DA9"/>
    <w:rsid w:val="005726FB"/>
    <w:rsid w:val="00572E1D"/>
    <w:rsid w:val="005738E3"/>
    <w:rsid w:val="005778B4"/>
    <w:rsid w:val="0057791B"/>
    <w:rsid w:val="00577D9C"/>
    <w:rsid w:val="00580327"/>
    <w:rsid w:val="00581855"/>
    <w:rsid w:val="00581920"/>
    <w:rsid w:val="00582E63"/>
    <w:rsid w:val="005857AF"/>
    <w:rsid w:val="0058743C"/>
    <w:rsid w:val="00587790"/>
    <w:rsid w:val="00587EB2"/>
    <w:rsid w:val="005910ED"/>
    <w:rsid w:val="00591D4F"/>
    <w:rsid w:val="00592A80"/>
    <w:rsid w:val="00597815"/>
    <w:rsid w:val="005A067C"/>
    <w:rsid w:val="005A203A"/>
    <w:rsid w:val="005A26BD"/>
    <w:rsid w:val="005A2ABD"/>
    <w:rsid w:val="005A2BE2"/>
    <w:rsid w:val="005A2F55"/>
    <w:rsid w:val="005A3DDA"/>
    <w:rsid w:val="005A4B9C"/>
    <w:rsid w:val="005A57D0"/>
    <w:rsid w:val="005A71EB"/>
    <w:rsid w:val="005A75C8"/>
    <w:rsid w:val="005A7823"/>
    <w:rsid w:val="005B0436"/>
    <w:rsid w:val="005B0FB1"/>
    <w:rsid w:val="005B14F5"/>
    <w:rsid w:val="005B2A36"/>
    <w:rsid w:val="005B2BDA"/>
    <w:rsid w:val="005B32D8"/>
    <w:rsid w:val="005B380D"/>
    <w:rsid w:val="005B419D"/>
    <w:rsid w:val="005B67E7"/>
    <w:rsid w:val="005B7146"/>
    <w:rsid w:val="005C28DB"/>
    <w:rsid w:val="005C3F5B"/>
    <w:rsid w:val="005C4D12"/>
    <w:rsid w:val="005C4DA7"/>
    <w:rsid w:val="005C633D"/>
    <w:rsid w:val="005C6AA1"/>
    <w:rsid w:val="005C7346"/>
    <w:rsid w:val="005D1D73"/>
    <w:rsid w:val="005D6177"/>
    <w:rsid w:val="005D6DC7"/>
    <w:rsid w:val="005E0326"/>
    <w:rsid w:val="005E0341"/>
    <w:rsid w:val="005E239F"/>
    <w:rsid w:val="005E29E0"/>
    <w:rsid w:val="005E33DB"/>
    <w:rsid w:val="005E3FEC"/>
    <w:rsid w:val="005E43C4"/>
    <w:rsid w:val="005E48EC"/>
    <w:rsid w:val="005E6A64"/>
    <w:rsid w:val="005F1CF1"/>
    <w:rsid w:val="005F3691"/>
    <w:rsid w:val="005F4899"/>
    <w:rsid w:val="005F68C1"/>
    <w:rsid w:val="00601384"/>
    <w:rsid w:val="00601398"/>
    <w:rsid w:val="00601708"/>
    <w:rsid w:val="00601DCF"/>
    <w:rsid w:val="006030E3"/>
    <w:rsid w:val="00603B0F"/>
    <w:rsid w:val="006040AE"/>
    <w:rsid w:val="00605BAA"/>
    <w:rsid w:val="00606B46"/>
    <w:rsid w:val="00612766"/>
    <w:rsid w:val="00615CE2"/>
    <w:rsid w:val="006202E7"/>
    <w:rsid w:val="006225A7"/>
    <w:rsid w:val="00622AC4"/>
    <w:rsid w:val="006240EE"/>
    <w:rsid w:val="00624F88"/>
    <w:rsid w:val="0062691B"/>
    <w:rsid w:val="00630FA7"/>
    <w:rsid w:val="00633928"/>
    <w:rsid w:val="006342A2"/>
    <w:rsid w:val="006353F0"/>
    <w:rsid w:val="006359C8"/>
    <w:rsid w:val="00636B4F"/>
    <w:rsid w:val="00637028"/>
    <w:rsid w:val="00637D23"/>
    <w:rsid w:val="006401BC"/>
    <w:rsid w:val="006416D6"/>
    <w:rsid w:val="00641EEA"/>
    <w:rsid w:val="006442C0"/>
    <w:rsid w:val="006458AC"/>
    <w:rsid w:val="00645D4F"/>
    <w:rsid w:val="00653160"/>
    <w:rsid w:val="006532C6"/>
    <w:rsid w:val="00655764"/>
    <w:rsid w:val="00657100"/>
    <w:rsid w:val="0066072B"/>
    <w:rsid w:val="00661A60"/>
    <w:rsid w:val="00662EAD"/>
    <w:rsid w:val="00663B59"/>
    <w:rsid w:val="0066462C"/>
    <w:rsid w:val="00671782"/>
    <w:rsid w:val="006728DD"/>
    <w:rsid w:val="00673BC2"/>
    <w:rsid w:val="00673EF8"/>
    <w:rsid w:val="006743D3"/>
    <w:rsid w:val="00675EB6"/>
    <w:rsid w:val="0067737A"/>
    <w:rsid w:val="006802B5"/>
    <w:rsid w:val="006815EB"/>
    <w:rsid w:val="006816D3"/>
    <w:rsid w:val="00681AA4"/>
    <w:rsid w:val="006832F2"/>
    <w:rsid w:val="00683C17"/>
    <w:rsid w:val="00683ED2"/>
    <w:rsid w:val="00684654"/>
    <w:rsid w:val="00687E14"/>
    <w:rsid w:val="0069059B"/>
    <w:rsid w:val="00692191"/>
    <w:rsid w:val="00694111"/>
    <w:rsid w:val="00694EC0"/>
    <w:rsid w:val="006956DE"/>
    <w:rsid w:val="0069691D"/>
    <w:rsid w:val="00696CDF"/>
    <w:rsid w:val="00697F1C"/>
    <w:rsid w:val="006A1EAE"/>
    <w:rsid w:val="006A2F72"/>
    <w:rsid w:val="006A3202"/>
    <w:rsid w:val="006A3858"/>
    <w:rsid w:val="006A3C20"/>
    <w:rsid w:val="006A5A6D"/>
    <w:rsid w:val="006A5E8E"/>
    <w:rsid w:val="006A5FF0"/>
    <w:rsid w:val="006A6FDF"/>
    <w:rsid w:val="006A75BB"/>
    <w:rsid w:val="006A7B47"/>
    <w:rsid w:val="006B0146"/>
    <w:rsid w:val="006B0D07"/>
    <w:rsid w:val="006B33AE"/>
    <w:rsid w:val="006B41A2"/>
    <w:rsid w:val="006B477D"/>
    <w:rsid w:val="006B49D6"/>
    <w:rsid w:val="006B5E1E"/>
    <w:rsid w:val="006B5E63"/>
    <w:rsid w:val="006B6328"/>
    <w:rsid w:val="006B6E60"/>
    <w:rsid w:val="006B7907"/>
    <w:rsid w:val="006B7A1F"/>
    <w:rsid w:val="006C0C96"/>
    <w:rsid w:val="006C290F"/>
    <w:rsid w:val="006C2C1D"/>
    <w:rsid w:val="006C2D6F"/>
    <w:rsid w:val="006C4DC0"/>
    <w:rsid w:val="006C5ACA"/>
    <w:rsid w:val="006D25F3"/>
    <w:rsid w:val="006D342D"/>
    <w:rsid w:val="006D35B1"/>
    <w:rsid w:val="006D3EDF"/>
    <w:rsid w:val="006D65A4"/>
    <w:rsid w:val="006D7921"/>
    <w:rsid w:val="006E0461"/>
    <w:rsid w:val="006E1F12"/>
    <w:rsid w:val="006E3E09"/>
    <w:rsid w:val="006E43DD"/>
    <w:rsid w:val="006E50C9"/>
    <w:rsid w:val="006E5BA5"/>
    <w:rsid w:val="006F32F0"/>
    <w:rsid w:val="006F4178"/>
    <w:rsid w:val="006F7B1F"/>
    <w:rsid w:val="007010D1"/>
    <w:rsid w:val="0070141E"/>
    <w:rsid w:val="007014AB"/>
    <w:rsid w:val="00702DF3"/>
    <w:rsid w:val="00705891"/>
    <w:rsid w:val="007078CB"/>
    <w:rsid w:val="00707A72"/>
    <w:rsid w:val="007104A7"/>
    <w:rsid w:val="007120BE"/>
    <w:rsid w:val="00712700"/>
    <w:rsid w:val="00712F28"/>
    <w:rsid w:val="00715959"/>
    <w:rsid w:val="0071607B"/>
    <w:rsid w:val="00716D67"/>
    <w:rsid w:val="00717016"/>
    <w:rsid w:val="007222D1"/>
    <w:rsid w:val="007223A1"/>
    <w:rsid w:val="00722D4C"/>
    <w:rsid w:val="007231D6"/>
    <w:rsid w:val="00723A67"/>
    <w:rsid w:val="007246E2"/>
    <w:rsid w:val="00725FEB"/>
    <w:rsid w:val="00726268"/>
    <w:rsid w:val="007264B7"/>
    <w:rsid w:val="007303C0"/>
    <w:rsid w:val="007309EE"/>
    <w:rsid w:val="00730B6E"/>
    <w:rsid w:val="00730D86"/>
    <w:rsid w:val="00733053"/>
    <w:rsid w:val="00736413"/>
    <w:rsid w:val="007376C2"/>
    <w:rsid w:val="00737BBC"/>
    <w:rsid w:val="007412D0"/>
    <w:rsid w:val="00743CA3"/>
    <w:rsid w:val="00745E5A"/>
    <w:rsid w:val="00746DA5"/>
    <w:rsid w:val="00746EF6"/>
    <w:rsid w:val="0075244B"/>
    <w:rsid w:val="007530B7"/>
    <w:rsid w:val="00754E28"/>
    <w:rsid w:val="00757011"/>
    <w:rsid w:val="00760CA2"/>
    <w:rsid w:val="007615E2"/>
    <w:rsid w:val="00761DEF"/>
    <w:rsid w:val="007666B5"/>
    <w:rsid w:val="00770451"/>
    <w:rsid w:val="0077437A"/>
    <w:rsid w:val="0077544C"/>
    <w:rsid w:val="00775A23"/>
    <w:rsid w:val="00780178"/>
    <w:rsid w:val="00783EAF"/>
    <w:rsid w:val="00785B35"/>
    <w:rsid w:val="007867D8"/>
    <w:rsid w:val="007904A2"/>
    <w:rsid w:val="007905A0"/>
    <w:rsid w:val="0079097A"/>
    <w:rsid w:val="007930C3"/>
    <w:rsid w:val="0079427E"/>
    <w:rsid w:val="007962DF"/>
    <w:rsid w:val="007A190D"/>
    <w:rsid w:val="007A290B"/>
    <w:rsid w:val="007A7137"/>
    <w:rsid w:val="007A72D4"/>
    <w:rsid w:val="007B0290"/>
    <w:rsid w:val="007B2AA8"/>
    <w:rsid w:val="007B2B6B"/>
    <w:rsid w:val="007C059C"/>
    <w:rsid w:val="007C35F4"/>
    <w:rsid w:val="007C3DAD"/>
    <w:rsid w:val="007C54DC"/>
    <w:rsid w:val="007D0004"/>
    <w:rsid w:val="007D0BBE"/>
    <w:rsid w:val="007D1AEF"/>
    <w:rsid w:val="007D1F51"/>
    <w:rsid w:val="007D2AB8"/>
    <w:rsid w:val="007D560C"/>
    <w:rsid w:val="007D687A"/>
    <w:rsid w:val="007D69E4"/>
    <w:rsid w:val="007E3398"/>
    <w:rsid w:val="007E3E3E"/>
    <w:rsid w:val="007E4699"/>
    <w:rsid w:val="007E52DB"/>
    <w:rsid w:val="007F0DFB"/>
    <w:rsid w:val="007F0EDC"/>
    <w:rsid w:val="007F235D"/>
    <w:rsid w:val="007F2782"/>
    <w:rsid w:val="007F361C"/>
    <w:rsid w:val="007F3E17"/>
    <w:rsid w:val="007F629D"/>
    <w:rsid w:val="007F69BF"/>
    <w:rsid w:val="007F6CB2"/>
    <w:rsid w:val="007F6D3B"/>
    <w:rsid w:val="0080017A"/>
    <w:rsid w:val="008006D8"/>
    <w:rsid w:val="00800953"/>
    <w:rsid w:val="0080405A"/>
    <w:rsid w:val="00804727"/>
    <w:rsid w:val="00806097"/>
    <w:rsid w:val="0080671D"/>
    <w:rsid w:val="00807819"/>
    <w:rsid w:val="0081014B"/>
    <w:rsid w:val="00811040"/>
    <w:rsid w:val="00811975"/>
    <w:rsid w:val="00812F4F"/>
    <w:rsid w:val="00814958"/>
    <w:rsid w:val="00814C97"/>
    <w:rsid w:val="00815EF8"/>
    <w:rsid w:val="0082125D"/>
    <w:rsid w:val="00821D69"/>
    <w:rsid w:val="008246B4"/>
    <w:rsid w:val="00825435"/>
    <w:rsid w:val="00830084"/>
    <w:rsid w:val="0083064A"/>
    <w:rsid w:val="00830E6C"/>
    <w:rsid w:val="00832887"/>
    <w:rsid w:val="00833B2C"/>
    <w:rsid w:val="00834BA1"/>
    <w:rsid w:val="0083522F"/>
    <w:rsid w:val="00835604"/>
    <w:rsid w:val="0083614F"/>
    <w:rsid w:val="00836AF4"/>
    <w:rsid w:val="00841D60"/>
    <w:rsid w:val="0084285E"/>
    <w:rsid w:val="00843EC5"/>
    <w:rsid w:val="008443AD"/>
    <w:rsid w:val="00844F55"/>
    <w:rsid w:val="00847A63"/>
    <w:rsid w:val="00852F3B"/>
    <w:rsid w:val="00855CB6"/>
    <w:rsid w:val="00856018"/>
    <w:rsid w:val="0085639F"/>
    <w:rsid w:val="00856A85"/>
    <w:rsid w:val="008637DE"/>
    <w:rsid w:val="00865F1F"/>
    <w:rsid w:val="00866745"/>
    <w:rsid w:val="0086709B"/>
    <w:rsid w:val="008804FF"/>
    <w:rsid w:val="00880E96"/>
    <w:rsid w:val="00882053"/>
    <w:rsid w:val="00882B7E"/>
    <w:rsid w:val="008846AC"/>
    <w:rsid w:val="008861FE"/>
    <w:rsid w:val="00886374"/>
    <w:rsid w:val="00887B78"/>
    <w:rsid w:val="008904BD"/>
    <w:rsid w:val="008926C3"/>
    <w:rsid w:val="0089476F"/>
    <w:rsid w:val="0089629B"/>
    <w:rsid w:val="00896406"/>
    <w:rsid w:val="00897CCD"/>
    <w:rsid w:val="008A0922"/>
    <w:rsid w:val="008A2C5A"/>
    <w:rsid w:val="008A3BAA"/>
    <w:rsid w:val="008A488A"/>
    <w:rsid w:val="008A5E39"/>
    <w:rsid w:val="008A68B3"/>
    <w:rsid w:val="008B0320"/>
    <w:rsid w:val="008B0FEB"/>
    <w:rsid w:val="008B19CD"/>
    <w:rsid w:val="008B210A"/>
    <w:rsid w:val="008B2261"/>
    <w:rsid w:val="008B2F1C"/>
    <w:rsid w:val="008B503E"/>
    <w:rsid w:val="008B62A6"/>
    <w:rsid w:val="008C0184"/>
    <w:rsid w:val="008C0C16"/>
    <w:rsid w:val="008C1D18"/>
    <w:rsid w:val="008C5593"/>
    <w:rsid w:val="008C720D"/>
    <w:rsid w:val="008D0ED6"/>
    <w:rsid w:val="008D0F4B"/>
    <w:rsid w:val="008D13A1"/>
    <w:rsid w:val="008D4476"/>
    <w:rsid w:val="008D4727"/>
    <w:rsid w:val="008D5F55"/>
    <w:rsid w:val="008D6F09"/>
    <w:rsid w:val="008D783B"/>
    <w:rsid w:val="008E1531"/>
    <w:rsid w:val="008E37AF"/>
    <w:rsid w:val="008E4BD1"/>
    <w:rsid w:val="008E5AC4"/>
    <w:rsid w:val="008E73A0"/>
    <w:rsid w:val="008F051B"/>
    <w:rsid w:val="008F0861"/>
    <w:rsid w:val="008F0DA0"/>
    <w:rsid w:val="008F2747"/>
    <w:rsid w:val="008F2EBE"/>
    <w:rsid w:val="008F4032"/>
    <w:rsid w:val="008F63D5"/>
    <w:rsid w:val="008F6692"/>
    <w:rsid w:val="009007DE"/>
    <w:rsid w:val="0090101D"/>
    <w:rsid w:val="0090154A"/>
    <w:rsid w:val="00903764"/>
    <w:rsid w:val="00906388"/>
    <w:rsid w:val="009064BA"/>
    <w:rsid w:val="00906AA6"/>
    <w:rsid w:val="00907224"/>
    <w:rsid w:val="00913CBB"/>
    <w:rsid w:val="009140DB"/>
    <w:rsid w:val="00914EB9"/>
    <w:rsid w:val="00916C57"/>
    <w:rsid w:val="009221DE"/>
    <w:rsid w:val="00922FBB"/>
    <w:rsid w:val="00925A08"/>
    <w:rsid w:val="00926351"/>
    <w:rsid w:val="009270F7"/>
    <w:rsid w:val="00933A35"/>
    <w:rsid w:val="0093535C"/>
    <w:rsid w:val="00936795"/>
    <w:rsid w:val="00936B11"/>
    <w:rsid w:val="00940232"/>
    <w:rsid w:val="00946C11"/>
    <w:rsid w:val="00947BD0"/>
    <w:rsid w:val="00950604"/>
    <w:rsid w:val="00951399"/>
    <w:rsid w:val="00952B84"/>
    <w:rsid w:val="00952F7E"/>
    <w:rsid w:val="009532C2"/>
    <w:rsid w:val="00954DB6"/>
    <w:rsid w:val="00954F66"/>
    <w:rsid w:val="00955404"/>
    <w:rsid w:val="009559C0"/>
    <w:rsid w:val="00957002"/>
    <w:rsid w:val="0095774E"/>
    <w:rsid w:val="00957BA2"/>
    <w:rsid w:val="0096052B"/>
    <w:rsid w:val="00961337"/>
    <w:rsid w:val="0096238C"/>
    <w:rsid w:val="00962454"/>
    <w:rsid w:val="00963099"/>
    <w:rsid w:val="00963279"/>
    <w:rsid w:val="009666E5"/>
    <w:rsid w:val="00966898"/>
    <w:rsid w:val="00966989"/>
    <w:rsid w:val="00970935"/>
    <w:rsid w:val="009737BF"/>
    <w:rsid w:val="00973DB5"/>
    <w:rsid w:val="009754D2"/>
    <w:rsid w:val="00975815"/>
    <w:rsid w:val="00975DAA"/>
    <w:rsid w:val="00976399"/>
    <w:rsid w:val="00977604"/>
    <w:rsid w:val="009779DD"/>
    <w:rsid w:val="0098007C"/>
    <w:rsid w:val="00980CBE"/>
    <w:rsid w:val="00984910"/>
    <w:rsid w:val="0098727A"/>
    <w:rsid w:val="009903CC"/>
    <w:rsid w:val="009909F5"/>
    <w:rsid w:val="00990EE2"/>
    <w:rsid w:val="0099105A"/>
    <w:rsid w:val="00991C18"/>
    <w:rsid w:val="00993790"/>
    <w:rsid w:val="00993877"/>
    <w:rsid w:val="00995D31"/>
    <w:rsid w:val="009960ED"/>
    <w:rsid w:val="00996206"/>
    <w:rsid w:val="00996597"/>
    <w:rsid w:val="00997BCE"/>
    <w:rsid w:val="009A1190"/>
    <w:rsid w:val="009A218E"/>
    <w:rsid w:val="009A3CC2"/>
    <w:rsid w:val="009A4590"/>
    <w:rsid w:val="009A4765"/>
    <w:rsid w:val="009A6CEF"/>
    <w:rsid w:val="009A6EC8"/>
    <w:rsid w:val="009B0B2F"/>
    <w:rsid w:val="009B1F9A"/>
    <w:rsid w:val="009B2503"/>
    <w:rsid w:val="009B462A"/>
    <w:rsid w:val="009B4AB6"/>
    <w:rsid w:val="009B7256"/>
    <w:rsid w:val="009B7874"/>
    <w:rsid w:val="009C09E6"/>
    <w:rsid w:val="009C181B"/>
    <w:rsid w:val="009C190F"/>
    <w:rsid w:val="009C40D7"/>
    <w:rsid w:val="009C5A92"/>
    <w:rsid w:val="009C7E2E"/>
    <w:rsid w:val="009D065D"/>
    <w:rsid w:val="009D0868"/>
    <w:rsid w:val="009D0C93"/>
    <w:rsid w:val="009D4443"/>
    <w:rsid w:val="009D4F65"/>
    <w:rsid w:val="009D55D1"/>
    <w:rsid w:val="009E2867"/>
    <w:rsid w:val="009E2955"/>
    <w:rsid w:val="009E3198"/>
    <w:rsid w:val="009E3FCD"/>
    <w:rsid w:val="009E4AB6"/>
    <w:rsid w:val="009E510E"/>
    <w:rsid w:val="009E607B"/>
    <w:rsid w:val="009E6242"/>
    <w:rsid w:val="009E6CF1"/>
    <w:rsid w:val="009F2CA7"/>
    <w:rsid w:val="009F3D65"/>
    <w:rsid w:val="009F48FE"/>
    <w:rsid w:val="009F49F3"/>
    <w:rsid w:val="009F71EF"/>
    <w:rsid w:val="009F7CD4"/>
    <w:rsid w:val="00A01B85"/>
    <w:rsid w:val="00A0327F"/>
    <w:rsid w:val="00A051BB"/>
    <w:rsid w:val="00A0554D"/>
    <w:rsid w:val="00A1090C"/>
    <w:rsid w:val="00A10A3A"/>
    <w:rsid w:val="00A118EA"/>
    <w:rsid w:val="00A13AD5"/>
    <w:rsid w:val="00A17206"/>
    <w:rsid w:val="00A1762E"/>
    <w:rsid w:val="00A22429"/>
    <w:rsid w:val="00A2392A"/>
    <w:rsid w:val="00A24A47"/>
    <w:rsid w:val="00A2691E"/>
    <w:rsid w:val="00A26A42"/>
    <w:rsid w:val="00A27F28"/>
    <w:rsid w:val="00A3005B"/>
    <w:rsid w:val="00A301D4"/>
    <w:rsid w:val="00A317EC"/>
    <w:rsid w:val="00A34FC2"/>
    <w:rsid w:val="00A4033F"/>
    <w:rsid w:val="00A4158A"/>
    <w:rsid w:val="00A41BA0"/>
    <w:rsid w:val="00A43527"/>
    <w:rsid w:val="00A43E57"/>
    <w:rsid w:val="00A45507"/>
    <w:rsid w:val="00A52BA6"/>
    <w:rsid w:val="00A53495"/>
    <w:rsid w:val="00A53837"/>
    <w:rsid w:val="00A53A66"/>
    <w:rsid w:val="00A5564D"/>
    <w:rsid w:val="00A5623C"/>
    <w:rsid w:val="00A56C2B"/>
    <w:rsid w:val="00A629EE"/>
    <w:rsid w:val="00A631CC"/>
    <w:rsid w:val="00A65265"/>
    <w:rsid w:val="00A652F0"/>
    <w:rsid w:val="00A655D2"/>
    <w:rsid w:val="00A65D09"/>
    <w:rsid w:val="00A66D42"/>
    <w:rsid w:val="00A67D9F"/>
    <w:rsid w:val="00A67EE9"/>
    <w:rsid w:val="00A71312"/>
    <w:rsid w:val="00A71661"/>
    <w:rsid w:val="00A725E5"/>
    <w:rsid w:val="00A731F6"/>
    <w:rsid w:val="00A740BD"/>
    <w:rsid w:val="00A75346"/>
    <w:rsid w:val="00A75D05"/>
    <w:rsid w:val="00A77923"/>
    <w:rsid w:val="00A8027B"/>
    <w:rsid w:val="00A804DF"/>
    <w:rsid w:val="00A8056C"/>
    <w:rsid w:val="00A8220F"/>
    <w:rsid w:val="00A8477C"/>
    <w:rsid w:val="00A84A58"/>
    <w:rsid w:val="00A84B6E"/>
    <w:rsid w:val="00A87A61"/>
    <w:rsid w:val="00A9082D"/>
    <w:rsid w:val="00A90845"/>
    <w:rsid w:val="00A92279"/>
    <w:rsid w:val="00A92F43"/>
    <w:rsid w:val="00A9372B"/>
    <w:rsid w:val="00A93ABA"/>
    <w:rsid w:val="00A93B0F"/>
    <w:rsid w:val="00A946BF"/>
    <w:rsid w:val="00A9546E"/>
    <w:rsid w:val="00A95BD1"/>
    <w:rsid w:val="00A9655C"/>
    <w:rsid w:val="00A97416"/>
    <w:rsid w:val="00A9755B"/>
    <w:rsid w:val="00AA00E2"/>
    <w:rsid w:val="00AA0365"/>
    <w:rsid w:val="00AA12C4"/>
    <w:rsid w:val="00AA138F"/>
    <w:rsid w:val="00AA3C5D"/>
    <w:rsid w:val="00AB03AB"/>
    <w:rsid w:val="00AB22DB"/>
    <w:rsid w:val="00AB3067"/>
    <w:rsid w:val="00AB4E9C"/>
    <w:rsid w:val="00AB6DDA"/>
    <w:rsid w:val="00AB7487"/>
    <w:rsid w:val="00AB7766"/>
    <w:rsid w:val="00AC04B2"/>
    <w:rsid w:val="00AC1341"/>
    <w:rsid w:val="00AC620D"/>
    <w:rsid w:val="00AD17D3"/>
    <w:rsid w:val="00AD1E70"/>
    <w:rsid w:val="00AD29A4"/>
    <w:rsid w:val="00AD2A3C"/>
    <w:rsid w:val="00AD2FCF"/>
    <w:rsid w:val="00AD3629"/>
    <w:rsid w:val="00AD50E1"/>
    <w:rsid w:val="00AE158F"/>
    <w:rsid w:val="00AE2FE7"/>
    <w:rsid w:val="00AE31C7"/>
    <w:rsid w:val="00AE659E"/>
    <w:rsid w:val="00AF0020"/>
    <w:rsid w:val="00AF121C"/>
    <w:rsid w:val="00AF1746"/>
    <w:rsid w:val="00AF1846"/>
    <w:rsid w:val="00AF2366"/>
    <w:rsid w:val="00AF290B"/>
    <w:rsid w:val="00AF41AD"/>
    <w:rsid w:val="00AF54EA"/>
    <w:rsid w:val="00AF5C9E"/>
    <w:rsid w:val="00AF6B1F"/>
    <w:rsid w:val="00AF6BA8"/>
    <w:rsid w:val="00AF6C31"/>
    <w:rsid w:val="00AF7975"/>
    <w:rsid w:val="00B02512"/>
    <w:rsid w:val="00B03361"/>
    <w:rsid w:val="00B0706D"/>
    <w:rsid w:val="00B115F7"/>
    <w:rsid w:val="00B12E83"/>
    <w:rsid w:val="00B16AD8"/>
    <w:rsid w:val="00B17F97"/>
    <w:rsid w:val="00B22CDF"/>
    <w:rsid w:val="00B26652"/>
    <w:rsid w:val="00B27BAC"/>
    <w:rsid w:val="00B30C7A"/>
    <w:rsid w:val="00B31794"/>
    <w:rsid w:val="00B31A1C"/>
    <w:rsid w:val="00B326F9"/>
    <w:rsid w:val="00B343ED"/>
    <w:rsid w:val="00B34533"/>
    <w:rsid w:val="00B3468C"/>
    <w:rsid w:val="00B36F54"/>
    <w:rsid w:val="00B401D9"/>
    <w:rsid w:val="00B40FCF"/>
    <w:rsid w:val="00B4508A"/>
    <w:rsid w:val="00B47A0E"/>
    <w:rsid w:val="00B47C05"/>
    <w:rsid w:val="00B50FB2"/>
    <w:rsid w:val="00B522CC"/>
    <w:rsid w:val="00B53794"/>
    <w:rsid w:val="00B55A1B"/>
    <w:rsid w:val="00B56CB5"/>
    <w:rsid w:val="00B57B34"/>
    <w:rsid w:val="00B60DA9"/>
    <w:rsid w:val="00B622CC"/>
    <w:rsid w:val="00B633F7"/>
    <w:rsid w:val="00B6702A"/>
    <w:rsid w:val="00B675C1"/>
    <w:rsid w:val="00B67FA3"/>
    <w:rsid w:val="00B704AE"/>
    <w:rsid w:val="00B70E2D"/>
    <w:rsid w:val="00B713E8"/>
    <w:rsid w:val="00B72336"/>
    <w:rsid w:val="00B725D3"/>
    <w:rsid w:val="00B72707"/>
    <w:rsid w:val="00B73CCB"/>
    <w:rsid w:val="00B73CF5"/>
    <w:rsid w:val="00B766E8"/>
    <w:rsid w:val="00B76CA2"/>
    <w:rsid w:val="00B8195A"/>
    <w:rsid w:val="00B819A2"/>
    <w:rsid w:val="00B8258B"/>
    <w:rsid w:val="00B86290"/>
    <w:rsid w:val="00B87AC1"/>
    <w:rsid w:val="00B90355"/>
    <w:rsid w:val="00B908B8"/>
    <w:rsid w:val="00B913F3"/>
    <w:rsid w:val="00B92294"/>
    <w:rsid w:val="00B94635"/>
    <w:rsid w:val="00B97593"/>
    <w:rsid w:val="00BA080C"/>
    <w:rsid w:val="00BA1BBE"/>
    <w:rsid w:val="00BA397F"/>
    <w:rsid w:val="00BA7C5C"/>
    <w:rsid w:val="00BB2073"/>
    <w:rsid w:val="00BB24B6"/>
    <w:rsid w:val="00BB3509"/>
    <w:rsid w:val="00BB3CAB"/>
    <w:rsid w:val="00BB4A8A"/>
    <w:rsid w:val="00BB5209"/>
    <w:rsid w:val="00BB571F"/>
    <w:rsid w:val="00BB6250"/>
    <w:rsid w:val="00BB7158"/>
    <w:rsid w:val="00BB7296"/>
    <w:rsid w:val="00BB7550"/>
    <w:rsid w:val="00BB7C2A"/>
    <w:rsid w:val="00BC0524"/>
    <w:rsid w:val="00BC3482"/>
    <w:rsid w:val="00BC3712"/>
    <w:rsid w:val="00BD0E78"/>
    <w:rsid w:val="00BD2C99"/>
    <w:rsid w:val="00BD5599"/>
    <w:rsid w:val="00BD57CC"/>
    <w:rsid w:val="00BD5E3B"/>
    <w:rsid w:val="00BE0AE6"/>
    <w:rsid w:val="00BE1583"/>
    <w:rsid w:val="00BE2B87"/>
    <w:rsid w:val="00BE2FC2"/>
    <w:rsid w:val="00BE3699"/>
    <w:rsid w:val="00BE500C"/>
    <w:rsid w:val="00BE5772"/>
    <w:rsid w:val="00BE6A38"/>
    <w:rsid w:val="00BE7098"/>
    <w:rsid w:val="00BF01A1"/>
    <w:rsid w:val="00BF1094"/>
    <w:rsid w:val="00BF11D4"/>
    <w:rsid w:val="00BF3628"/>
    <w:rsid w:val="00BF3668"/>
    <w:rsid w:val="00BF40FB"/>
    <w:rsid w:val="00BF50C5"/>
    <w:rsid w:val="00BF54CA"/>
    <w:rsid w:val="00BF5523"/>
    <w:rsid w:val="00BF5CD7"/>
    <w:rsid w:val="00BF5F73"/>
    <w:rsid w:val="00BF686E"/>
    <w:rsid w:val="00BF6B4C"/>
    <w:rsid w:val="00BF77F4"/>
    <w:rsid w:val="00C0097B"/>
    <w:rsid w:val="00C02FD9"/>
    <w:rsid w:val="00C03944"/>
    <w:rsid w:val="00C039D5"/>
    <w:rsid w:val="00C109F1"/>
    <w:rsid w:val="00C1466A"/>
    <w:rsid w:val="00C1599D"/>
    <w:rsid w:val="00C23AA3"/>
    <w:rsid w:val="00C23AF2"/>
    <w:rsid w:val="00C23E11"/>
    <w:rsid w:val="00C27E5B"/>
    <w:rsid w:val="00C310F4"/>
    <w:rsid w:val="00C350A2"/>
    <w:rsid w:val="00C35616"/>
    <w:rsid w:val="00C37A3B"/>
    <w:rsid w:val="00C41259"/>
    <w:rsid w:val="00C4427B"/>
    <w:rsid w:val="00C44EF4"/>
    <w:rsid w:val="00C45095"/>
    <w:rsid w:val="00C45098"/>
    <w:rsid w:val="00C46486"/>
    <w:rsid w:val="00C501F6"/>
    <w:rsid w:val="00C51511"/>
    <w:rsid w:val="00C547DA"/>
    <w:rsid w:val="00C554FE"/>
    <w:rsid w:val="00C55555"/>
    <w:rsid w:val="00C55A89"/>
    <w:rsid w:val="00C57007"/>
    <w:rsid w:val="00C577A3"/>
    <w:rsid w:val="00C57D22"/>
    <w:rsid w:val="00C60EE3"/>
    <w:rsid w:val="00C6170B"/>
    <w:rsid w:val="00C62336"/>
    <w:rsid w:val="00C62CB1"/>
    <w:rsid w:val="00C64AD9"/>
    <w:rsid w:val="00C65456"/>
    <w:rsid w:val="00C6793A"/>
    <w:rsid w:val="00C67C20"/>
    <w:rsid w:val="00C702CD"/>
    <w:rsid w:val="00C70387"/>
    <w:rsid w:val="00C7086C"/>
    <w:rsid w:val="00C71DAD"/>
    <w:rsid w:val="00C7390B"/>
    <w:rsid w:val="00C73FA2"/>
    <w:rsid w:val="00C747D8"/>
    <w:rsid w:val="00C74B25"/>
    <w:rsid w:val="00C76E03"/>
    <w:rsid w:val="00C76FBF"/>
    <w:rsid w:val="00C80E02"/>
    <w:rsid w:val="00C80F95"/>
    <w:rsid w:val="00C81F00"/>
    <w:rsid w:val="00C8270C"/>
    <w:rsid w:val="00C832AA"/>
    <w:rsid w:val="00C839F3"/>
    <w:rsid w:val="00C83CF8"/>
    <w:rsid w:val="00C83F75"/>
    <w:rsid w:val="00C842D2"/>
    <w:rsid w:val="00C84A75"/>
    <w:rsid w:val="00C84A8B"/>
    <w:rsid w:val="00C8519B"/>
    <w:rsid w:val="00C86824"/>
    <w:rsid w:val="00C86A24"/>
    <w:rsid w:val="00C90009"/>
    <w:rsid w:val="00C90253"/>
    <w:rsid w:val="00C90E44"/>
    <w:rsid w:val="00C92CE9"/>
    <w:rsid w:val="00C935B2"/>
    <w:rsid w:val="00C96596"/>
    <w:rsid w:val="00C96C1F"/>
    <w:rsid w:val="00C9776A"/>
    <w:rsid w:val="00C97ACE"/>
    <w:rsid w:val="00CA057C"/>
    <w:rsid w:val="00CA0BE4"/>
    <w:rsid w:val="00CA17FC"/>
    <w:rsid w:val="00CA2A26"/>
    <w:rsid w:val="00CA42CC"/>
    <w:rsid w:val="00CA4B86"/>
    <w:rsid w:val="00CA692A"/>
    <w:rsid w:val="00CA6AB4"/>
    <w:rsid w:val="00CA7889"/>
    <w:rsid w:val="00CB13A2"/>
    <w:rsid w:val="00CB163C"/>
    <w:rsid w:val="00CB2799"/>
    <w:rsid w:val="00CB2956"/>
    <w:rsid w:val="00CB336A"/>
    <w:rsid w:val="00CB36C0"/>
    <w:rsid w:val="00CB664F"/>
    <w:rsid w:val="00CC03CE"/>
    <w:rsid w:val="00CC191C"/>
    <w:rsid w:val="00CC1E60"/>
    <w:rsid w:val="00CC2E9D"/>
    <w:rsid w:val="00CC517E"/>
    <w:rsid w:val="00CC76C8"/>
    <w:rsid w:val="00CC7D0B"/>
    <w:rsid w:val="00CD0949"/>
    <w:rsid w:val="00CD2BCC"/>
    <w:rsid w:val="00CD3BE1"/>
    <w:rsid w:val="00CD4873"/>
    <w:rsid w:val="00CD4BB2"/>
    <w:rsid w:val="00CD4CDC"/>
    <w:rsid w:val="00CD52B1"/>
    <w:rsid w:val="00CD55A3"/>
    <w:rsid w:val="00CD6265"/>
    <w:rsid w:val="00CD717C"/>
    <w:rsid w:val="00CE065A"/>
    <w:rsid w:val="00CE0DCA"/>
    <w:rsid w:val="00CE1182"/>
    <w:rsid w:val="00CE176A"/>
    <w:rsid w:val="00CE44B7"/>
    <w:rsid w:val="00CE4939"/>
    <w:rsid w:val="00CE5B30"/>
    <w:rsid w:val="00CE72A8"/>
    <w:rsid w:val="00CE738B"/>
    <w:rsid w:val="00CE7AEC"/>
    <w:rsid w:val="00CF04AC"/>
    <w:rsid w:val="00CF11E9"/>
    <w:rsid w:val="00CF1B59"/>
    <w:rsid w:val="00CF26FE"/>
    <w:rsid w:val="00CF3103"/>
    <w:rsid w:val="00CF3D02"/>
    <w:rsid w:val="00CF5FB0"/>
    <w:rsid w:val="00D01FDE"/>
    <w:rsid w:val="00D028CF"/>
    <w:rsid w:val="00D05ACB"/>
    <w:rsid w:val="00D05C4F"/>
    <w:rsid w:val="00D107E8"/>
    <w:rsid w:val="00D150B5"/>
    <w:rsid w:val="00D153F8"/>
    <w:rsid w:val="00D20617"/>
    <w:rsid w:val="00D207FF"/>
    <w:rsid w:val="00D22FA2"/>
    <w:rsid w:val="00D23717"/>
    <w:rsid w:val="00D25E29"/>
    <w:rsid w:val="00D26FCE"/>
    <w:rsid w:val="00D340BA"/>
    <w:rsid w:val="00D34189"/>
    <w:rsid w:val="00D345B7"/>
    <w:rsid w:val="00D36B90"/>
    <w:rsid w:val="00D3742A"/>
    <w:rsid w:val="00D417A0"/>
    <w:rsid w:val="00D42A29"/>
    <w:rsid w:val="00D42E06"/>
    <w:rsid w:val="00D45D63"/>
    <w:rsid w:val="00D506E2"/>
    <w:rsid w:val="00D507E0"/>
    <w:rsid w:val="00D50ECB"/>
    <w:rsid w:val="00D54A66"/>
    <w:rsid w:val="00D562F7"/>
    <w:rsid w:val="00D563F5"/>
    <w:rsid w:val="00D579C3"/>
    <w:rsid w:val="00D6037F"/>
    <w:rsid w:val="00D6129C"/>
    <w:rsid w:val="00D62020"/>
    <w:rsid w:val="00D6206E"/>
    <w:rsid w:val="00D63AEF"/>
    <w:rsid w:val="00D6405C"/>
    <w:rsid w:val="00D641D0"/>
    <w:rsid w:val="00D659EF"/>
    <w:rsid w:val="00D66230"/>
    <w:rsid w:val="00D7009D"/>
    <w:rsid w:val="00D709C8"/>
    <w:rsid w:val="00D70DE4"/>
    <w:rsid w:val="00D72F6B"/>
    <w:rsid w:val="00D73847"/>
    <w:rsid w:val="00D7586B"/>
    <w:rsid w:val="00D75E0B"/>
    <w:rsid w:val="00D76A8E"/>
    <w:rsid w:val="00D7761E"/>
    <w:rsid w:val="00D801A3"/>
    <w:rsid w:val="00D81A0D"/>
    <w:rsid w:val="00D829CC"/>
    <w:rsid w:val="00D83007"/>
    <w:rsid w:val="00D844EE"/>
    <w:rsid w:val="00D84CC7"/>
    <w:rsid w:val="00D8510F"/>
    <w:rsid w:val="00D85878"/>
    <w:rsid w:val="00D86BA5"/>
    <w:rsid w:val="00D91203"/>
    <w:rsid w:val="00D92095"/>
    <w:rsid w:val="00D92493"/>
    <w:rsid w:val="00D928F6"/>
    <w:rsid w:val="00D92A7E"/>
    <w:rsid w:val="00D9415C"/>
    <w:rsid w:val="00D94FB4"/>
    <w:rsid w:val="00D960A4"/>
    <w:rsid w:val="00DA0F5F"/>
    <w:rsid w:val="00DA108C"/>
    <w:rsid w:val="00DA1640"/>
    <w:rsid w:val="00DA1922"/>
    <w:rsid w:val="00DA1B6A"/>
    <w:rsid w:val="00DA471F"/>
    <w:rsid w:val="00DA4B69"/>
    <w:rsid w:val="00DB09F1"/>
    <w:rsid w:val="00DB12B1"/>
    <w:rsid w:val="00DB2636"/>
    <w:rsid w:val="00DB2C3A"/>
    <w:rsid w:val="00DB3ABD"/>
    <w:rsid w:val="00DC00B2"/>
    <w:rsid w:val="00DC031A"/>
    <w:rsid w:val="00DC0B9F"/>
    <w:rsid w:val="00DC150A"/>
    <w:rsid w:val="00DC1A0D"/>
    <w:rsid w:val="00DC25EB"/>
    <w:rsid w:val="00DC3D25"/>
    <w:rsid w:val="00DC7357"/>
    <w:rsid w:val="00DC7A31"/>
    <w:rsid w:val="00DD0032"/>
    <w:rsid w:val="00DD0E79"/>
    <w:rsid w:val="00DD0FE2"/>
    <w:rsid w:val="00DD1367"/>
    <w:rsid w:val="00DD4A70"/>
    <w:rsid w:val="00DE0A67"/>
    <w:rsid w:val="00DE0E9B"/>
    <w:rsid w:val="00DE1152"/>
    <w:rsid w:val="00DE13E9"/>
    <w:rsid w:val="00DE178C"/>
    <w:rsid w:val="00DE38DA"/>
    <w:rsid w:val="00DE3C21"/>
    <w:rsid w:val="00DE5A22"/>
    <w:rsid w:val="00DE6D47"/>
    <w:rsid w:val="00DE70F8"/>
    <w:rsid w:val="00DE7488"/>
    <w:rsid w:val="00DE7DA8"/>
    <w:rsid w:val="00DF037B"/>
    <w:rsid w:val="00DF2B88"/>
    <w:rsid w:val="00DF4D2E"/>
    <w:rsid w:val="00DF4E80"/>
    <w:rsid w:val="00DF7B73"/>
    <w:rsid w:val="00E004BD"/>
    <w:rsid w:val="00E00802"/>
    <w:rsid w:val="00E0104C"/>
    <w:rsid w:val="00E010AA"/>
    <w:rsid w:val="00E0145F"/>
    <w:rsid w:val="00E039BB"/>
    <w:rsid w:val="00E03E48"/>
    <w:rsid w:val="00E04825"/>
    <w:rsid w:val="00E05142"/>
    <w:rsid w:val="00E061F7"/>
    <w:rsid w:val="00E076D3"/>
    <w:rsid w:val="00E1128E"/>
    <w:rsid w:val="00E12684"/>
    <w:rsid w:val="00E126D4"/>
    <w:rsid w:val="00E13A82"/>
    <w:rsid w:val="00E14F5B"/>
    <w:rsid w:val="00E15110"/>
    <w:rsid w:val="00E21E9A"/>
    <w:rsid w:val="00E26A30"/>
    <w:rsid w:val="00E278CD"/>
    <w:rsid w:val="00E3023A"/>
    <w:rsid w:val="00E30733"/>
    <w:rsid w:val="00E33D1A"/>
    <w:rsid w:val="00E347B9"/>
    <w:rsid w:val="00E34F29"/>
    <w:rsid w:val="00E361B6"/>
    <w:rsid w:val="00E372DA"/>
    <w:rsid w:val="00E3759B"/>
    <w:rsid w:val="00E40944"/>
    <w:rsid w:val="00E4094E"/>
    <w:rsid w:val="00E4163A"/>
    <w:rsid w:val="00E42E76"/>
    <w:rsid w:val="00E43D33"/>
    <w:rsid w:val="00E47E60"/>
    <w:rsid w:val="00E50C30"/>
    <w:rsid w:val="00E51500"/>
    <w:rsid w:val="00E51BF3"/>
    <w:rsid w:val="00E53826"/>
    <w:rsid w:val="00E53EE7"/>
    <w:rsid w:val="00E53FBB"/>
    <w:rsid w:val="00E5458A"/>
    <w:rsid w:val="00E55D8C"/>
    <w:rsid w:val="00E56CFA"/>
    <w:rsid w:val="00E60F6F"/>
    <w:rsid w:val="00E61019"/>
    <w:rsid w:val="00E6198D"/>
    <w:rsid w:val="00E6349A"/>
    <w:rsid w:val="00E64C82"/>
    <w:rsid w:val="00E65BAF"/>
    <w:rsid w:val="00E672FD"/>
    <w:rsid w:val="00E67830"/>
    <w:rsid w:val="00E7453B"/>
    <w:rsid w:val="00E74BC6"/>
    <w:rsid w:val="00E7538E"/>
    <w:rsid w:val="00E76089"/>
    <w:rsid w:val="00E761E5"/>
    <w:rsid w:val="00E770C1"/>
    <w:rsid w:val="00E80AAD"/>
    <w:rsid w:val="00E82B34"/>
    <w:rsid w:val="00E838E3"/>
    <w:rsid w:val="00E84232"/>
    <w:rsid w:val="00E85909"/>
    <w:rsid w:val="00E85BB9"/>
    <w:rsid w:val="00E85E69"/>
    <w:rsid w:val="00E863DD"/>
    <w:rsid w:val="00E86723"/>
    <w:rsid w:val="00E91867"/>
    <w:rsid w:val="00E919BD"/>
    <w:rsid w:val="00E91F41"/>
    <w:rsid w:val="00E920FA"/>
    <w:rsid w:val="00E93295"/>
    <w:rsid w:val="00E93853"/>
    <w:rsid w:val="00E96DBE"/>
    <w:rsid w:val="00E97C53"/>
    <w:rsid w:val="00E97DB9"/>
    <w:rsid w:val="00EA0622"/>
    <w:rsid w:val="00EA1A8D"/>
    <w:rsid w:val="00EA3216"/>
    <w:rsid w:val="00EA3444"/>
    <w:rsid w:val="00EA48D7"/>
    <w:rsid w:val="00EA6533"/>
    <w:rsid w:val="00EA6FD1"/>
    <w:rsid w:val="00EA7872"/>
    <w:rsid w:val="00EB0422"/>
    <w:rsid w:val="00EB0AFC"/>
    <w:rsid w:val="00EB3420"/>
    <w:rsid w:val="00EB7707"/>
    <w:rsid w:val="00EC1CF7"/>
    <w:rsid w:val="00EC5726"/>
    <w:rsid w:val="00EC5AD7"/>
    <w:rsid w:val="00EC7F7A"/>
    <w:rsid w:val="00ED1597"/>
    <w:rsid w:val="00ED2C22"/>
    <w:rsid w:val="00ED3F6F"/>
    <w:rsid w:val="00ED4F49"/>
    <w:rsid w:val="00ED51AB"/>
    <w:rsid w:val="00ED5D02"/>
    <w:rsid w:val="00ED6E7F"/>
    <w:rsid w:val="00EE4461"/>
    <w:rsid w:val="00EE6339"/>
    <w:rsid w:val="00EF26F8"/>
    <w:rsid w:val="00EF2DB4"/>
    <w:rsid w:val="00EF714F"/>
    <w:rsid w:val="00F00CD8"/>
    <w:rsid w:val="00F019BE"/>
    <w:rsid w:val="00F0342C"/>
    <w:rsid w:val="00F03524"/>
    <w:rsid w:val="00F059E4"/>
    <w:rsid w:val="00F05A9F"/>
    <w:rsid w:val="00F05B28"/>
    <w:rsid w:val="00F10215"/>
    <w:rsid w:val="00F11F75"/>
    <w:rsid w:val="00F12DD2"/>
    <w:rsid w:val="00F1304C"/>
    <w:rsid w:val="00F131C4"/>
    <w:rsid w:val="00F14A86"/>
    <w:rsid w:val="00F15252"/>
    <w:rsid w:val="00F1555E"/>
    <w:rsid w:val="00F16538"/>
    <w:rsid w:val="00F17092"/>
    <w:rsid w:val="00F217CD"/>
    <w:rsid w:val="00F21DF2"/>
    <w:rsid w:val="00F2306C"/>
    <w:rsid w:val="00F245E8"/>
    <w:rsid w:val="00F24C2A"/>
    <w:rsid w:val="00F2515F"/>
    <w:rsid w:val="00F25BA0"/>
    <w:rsid w:val="00F26A52"/>
    <w:rsid w:val="00F26EE3"/>
    <w:rsid w:val="00F26FAA"/>
    <w:rsid w:val="00F276C9"/>
    <w:rsid w:val="00F31271"/>
    <w:rsid w:val="00F334E5"/>
    <w:rsid w:val="00F33DFC"/>
    <w:rsid w:val="00F37F75"/>
    <w:rsid w:val="00F4059D"/>
    <w:rsid w:val="00F41E32"/>
    <w:rsid w:val="00F42967"/>
    <w:rsid w:val="00F47504"/>
    <w:rsid w:val="00F476C2"/>
    <w:rsid w:val="00F50650"/>
    <w:rsid w:val="00F50CFD"/>
    <w:rsid w:val="00F54EF7"/>
    <w:rsid w:val="00F553B4"/>
    <w:rsid w:val="00F5552A"/>
    <w:rsid w:val="00F55B1A"/>
    <w:rsid w:val="00F56D0A"/>
    <w:rsid w:val="00F61433"/>
    <w:rsid w:val="00F644DE"/>
    <w:rsid w:val="00F66480"/>
    <w:rsid w:val="00F673F9"/>
    <w:rsid w:val="00F6778B"/>
    <w:rsid w:val="00F72136"/>
    <w:rsid w:val="00F72898"/>
    <w:rsid w:val="00F72B91"/>
    <w:rsid w:val="00F745B3"/>
    <w:rsid w:val="00F74A2F"/>
    <w:rsid w:val="00F7787C"/>
    <w:rsid w:val="00F77E9C"/>
    <w:rsid w:val="00F77FF2"/>
    <w:rsid w:val="00F80420"/>
    <w:rsid w:val="00F80AC7"/>
    <w:rsid w:val="00F84E16"/>
    <w:rsid w:val="00F8612B"/>
    <w:rsid w:val="00F86213"/>
    <w:rsid w:val="00F863CA"/>
    <w:rsid w:val="00F9377D"/>
    <w:rsid w:val="00F93887"/>
    <w:rsid w:val="00F94C8E"/>
    <w:rsid w:val="00F95664"/>
    <w:rsid w:val="00F96846"/>
    <w:rsid w:val="00F97363"/>
    <w:rsid w:val="00FA06B6"/>
    <w:rsid w:val="00FA1BBE"/>
    <w:rsid w:val="00FA5457"/>
    <w:rsid w:val="00FA6931"/>
    <w:rsid w:val="00FA73AF"/>
    <w:rsid w:val="00FA79F8"/>
    <w:rsid w:val="00FB266E"/>
    <w:rsid w:val="00FB27FD"/>
    <w:rsid w:val="00FB4C30"/>
    <w:rsid w:val="00FB5F67"/>
    <w:rsid w:val="00FB6B38"/>
    <w:rsid w:val="00FC014A"/>
    <w:rsid w:val="00FC1B87"/>
    <w:rsid w:val="00FC4019"/>
    <w:rsid w:val="00FC4D19"/>
    <w:rsid w:val="00FC5263"/>
    <w:rsid w:val="00FC6FA0"/>
    <w:rsid w:val="00FC7426"/>
    <w:rsid w:val="00FD033E"/>
    <w:rsid w:val="00FD0496"/>
    <w:rsid w:val="00FD08E1"/>
    <w:rsid w:val="00FD14EA"/>
    <w:rsid w:val="00FD2643"/>
    <w:rsid w:val="00FD2C96"/>
    <w:rsid w:val="00FD52A0"/>
    <w:rsid w:val="00FD6176"/>
    <w:rsid w:val="00FD6295"/>
    <w:rsid w:val="00FD7E35"/>
    <w:rsid w:val="00FD7F2D"/>
    <w:rsid w:val="00FE155A"/>
    <w:rsid w:val="00FE432D"/>
    <w:rsid w:val="00FE4487"/>
    <w:rsid w:val="00FE4D41"/>
    <w:rsid w:val="00FE4E10"/>
    <w:rsid w:val="00FE5371"/>
    <w:rsid w:val="00FE5B4A"/>
    <w:rsid w:val="00FE606A"/>
    <w:rsid w:val="00FE6C66"/>
    <w:rsid w:val="00FF29D0"/>
    <w:rsid w:val="00FF3101"/>
    <w:rsid w:val="00FF484A"/>
    <w:rsid w:val="00FF48C7"/>
    <w:rsid w:val="00FF51A3"/>
    <w:rsid w:val="00FF68E5"/>
    <w:rsid w:val="00FF6F99"/>
    <w:rsid w:val="00FF760C"/>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854CD9"/>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 w:type="paragraph" w:styleId="BalloonText">
    <w:name w:val="Balloon Text"/>
    <w:basedOn w:val="Normal"/>
    <w:link w:val="BalloonTextChar"/>
    <w:uiPriority w:val="99"/>
    <w:semiHidden/>
    <w:unhideWhenUsed/>
    <w:rsid w:val="00AF6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C31"/>
    <w:rPr>
      <w:rFonts w:ascii="Segoe UI" w:eastAsia="Times New Roman" w:hAnsi="Segoe UI" w:cs="Segoe UI"/>
      <w:sz w:val="18"/>
      <w:szCs w:val="18"/>
    </w:rPr>
  </w:style>
  <w:style w:type="character" w:customStyle="1" w:styleId="apple-converted-space">
    <w:name w:val="apple-converted-space"/>
    <w:rsid w:val="000E0E16"/>
  </w:style>
  <w:style w:type="paragraph" w:styleId="Header">
    <w:name w:val="header"/>
    <w:basedOn w:val="Normal"/>
    <w:link w:val="HeaderChar"/>
    <w:uiPriority w:val="99"/>
    <w:unhideWhenUsed/>
    <w:rsid w:val="00041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B58"/>
    <w:rPr>
      <w:rFonts w:eastAsia="Times New Roman" w:cs="Calibri"/>
    </w:rPr>
  </w:style>
  <w:style w:type="paragraph" w:styleId="Footer">
    <w:name w:val="footer"/>
    <w:basedOn w:val="Normal"/>
    <w:link w:val="FooterChar"/>
    <w:uiPriority w:val="99"/>
    <w:unhideWhenUsed/>
    <w:rsid w:val="00041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B58"/>
    <w:rPr>
      <w:rFonts w:eastAsia="Times New Roman"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596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47F37-9F53-42E8-ABF5-7CB945BB9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5</Pages>
  <Words>918</Words>
  <Characters>483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5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creator>Michelle Dagesse</dc:creator>
  <cp:lastModifiedBy>Michelle Dagesse</cp:lastModifiedBy>
  <cp:revision>15</cp:revision>
  <cp:lastPrinted>2018-08-16T23:09:00Z</cp:lastPrinted>
  <dcterms:created xsi:type="dcterms:W3CDTF">2019-05-06T17:10:00Z</dcterms:created>
  <dcterms:modified xsi:type="dcterms:W3CDTF">2019-05-13T13:18:00Z</dcterms:modified>
</cp:coreProperties>
</file>